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572C68" w14:textId="77777777" w:rsidR="003C23C9" w:rsidRPr="00211AA3" w:rsidRDefault="002725E8">
      <w:pPr>
        <w:jc w:val="center"/>
        <w:rPr>
          <w:rFonts w:ascii="Times New Roman" w:eastAsia="Times New Roman" w:hAnsi="Times New Roman" w:cs="Times New Roman"/>
          <w:b/>
          <w:u w:val="single"/>
        </w:rPr>
      </w:pPr>
      <w:r w:rsidRPr="00211AA3">
        <w:rPr>
          <w:rFonts w:ascii="Times New Roman" w:eastAsia="Times New Roman" w:hAnsi="Times New Roman" w:cs="Times New Roman"/>
          <w:b/>
          <w:u w:val="single"/>
        </w:rPr>
        <w:t>Corrales International School</w:t>
      </w:r>
    </w:p>
    <w:p w14:paraId="064F445D" w14:textId="77777777" w:rsidR="003C23C9" w:rsidRPr="00211AA3" w:rsidRDefault="002725E8">
      <w:pPr>
        <w:jc w:val="center"/>
        <w:rPr>
          <w:rFonts w:ascii="Times New Roman" w:eastAsia="Times New Roman" w:hAnsi="Times New Roman" w:cs="Times New Roman"/>
          <w:color w:val="000000"/>
        </w:rPr>
      </w:pPr>
      <w:r w:rsidRPr="00211AA3">
        <w:rPr>
          <w:rFonts w:ascii="Times New Roman" w:eastAsia="Times New Roman" w:hAnsi="Times New Roman" w:cs="Times New Roman"/>
          <w:color w:val="000000"/>
        </w:rPr>
        <w:t xml:space="preserve">Governing Council Regular Meeting </w:t>
      </w:r>
    </w:p>
    <w:p w14:paraId="29FE4834" w14:textId="77777777" w:rsidR="003C23C9" w:rsidRPr="00211AA3" w:rsidRDefault="002725E8">
      <w:pPr>
        <w:jc w:val="center"/>
        <w:rPr>
          <w:rFonts w:ascii="Times New Roman" w:eastAsia="Times New Roman" w:hAnsi="Times New Roman" w:cs="Times New Roman"/>
          <w:color w:val="000000"/>
        </w:rPr>
      </w:pPr>
      <w:r w:rsidRPr="00211AA3">
        <w:rPr>
          <w:rFonts w:ascii="Times New Roman" w:eastAsia="Times New Roman" w:hAnsi="Times New Roman" w:cs="Times New Roman"/>
          <w:color w:val="000000"/>
        </w:rPr>
        <w:t>5500 Wilshire Ave. NE</w:t>
      </w:r>
    </w:p>
    <w:p w14:paraId="1B24B102" w14:textId="77777777" w:rsidR="003C23C9" w:rsidRPr="00211AA3" w:rsidRDefault="002725E8">
      <w:pPr>
        <w:jc w:val="center"/>
        <w:rPr>
          <w:rFonts w:ascii="Times New Roman" w:eastAsia="Times New Roman" w:hAnsi="Times New Roman" w:cs="Times New Roman"/>
          <w:color w:val="000000"/>
        </w:rPr>
      </w:pPr>
      <w:r w:rsidRPr="00211AA3">
        <w:rPr>
          <w:rFonts w:ascii="Times New Roman" w:eastAsia="Times New Roman" w:hAnsi="Times New Roman" w:cs="Times New Roman"/>
          <w:color w:val="000000"/>
        </w:rPr>
        <w:t>Albuquerque, NM 87113</w:t>
      </w:r>
    </w:p>
    <w:p w14:paraId="034C5D53" w14:textId="4D832C2B" w:rsidR="00020020" w:rsidRPr="00211AA3" w:rsidRDefault="00D67E9C" w:rsidP="0015629D">
      <w:pPr>
        <w:jc w:val="center"/>
        <w:rPr>
          <w:rFonts w:ascii="Times New Roman" w:hAnsi="Times New Roman" w:cs="Times New Roman"/>
          <w:b/>
          <w:bCs/>
        </w:rPr>
      </w:pPr>
      <w:r w:rsidRPr="00211AA3">
        <w:rPr>
          <w:rFonts w:ascii="Times New Roman" w:eastAsia="Times New Roman" w:hAnsi="Times New Roman" w:cs="Times New Roman"/>
          <w:color w:val="000000"/>
        </w:rPr>
        <w:t>September 9</w:t>
      </w:r>
      <w:r w:rsidRPr="00211AA3">
        <w:rPr>
          <w:rFonts w:ascii="Times New Roman" w:eastAsia="Times New Roman" w:hAnsi="Times New Roman" w:cs="Times New Roman"/>
          <w:color w:val="000000"/>
          <w:vertAlign w:val="superscript"/>
        </w:rPr>
        <w:t>th</w:t>
      </w:r>
      <w:r w:rsidR="003C7686" w:rsidRPr="00211AA3">
        <w:rPr>
          <w:rFonts w:ascii="Times New Roman" w:eastAsia="Times New Roman" w:hAnsi="Times New Roman" w:cs="Times New Roman"/>
          <w:color w:val="000000"/>
        </w:rPr>
        <w:t>, 2025</w:t>
      </w:r>
      <w:r w:rsidR="002725E8" w:rsidRPr="00211AA3">
        <w:rPr>
          <w:rFonts w:ascii="Times New Roman" w:eastAsia="Times New Roman" w:hAnsi="Times New Roman" w:cs="Times New Roman"/>
          <w:color w:val="000000"/>
        </w:rPr>
        <w:t xml:space="preserve"> – </w:t>
      </w:r>
      <w:r w:rsidR="009A7316" w:rsidRPr="00211AA3">
        <w:rPr>
          <w:rFonts w:ascii="Times New Roman" w:eastAsia="Times New Roman" w:hAnsi="Times New Roman" w:cs="Times New Roman"/>
          <w:color w:val="000000"/>
        </w:rPr>
        <w:t>5:</w:t>
      </w:r>
      <w:r w:rsidR="001705BA" w:rsidRPr="00211AA3">
        <w:rPr>
          <w:rFonts w:ascii="Times New Roman" w:eastAsia="Times New Roman" w:hAnsi="Times New Roman" w:cs="Times New Roman"/>
          <w:color w:val="000000"/>
        </w:rPr>
        <w:t xml:space="preserve">00 </w:t>
      </w:r>
      <w:r w:rsidR="002725E8" w:rsidRPr="00211AA3">
        <w:rPr>
          <w:rFonts w:ascii="Times New Roman" w:eastAsia="Times New Roman" w:hAnsi="Times New Roman" w:cs="Times New Roman"/>
          <w:color w:val="000000"/>
        </w:rPr>
        <w:t>p.m.</w:t>
      </w:r>
    </w:p>
    <w:p w14:paraId="5BAC683A" w14:textId="60B13B10" w:rsidR="003C23C9" w:rsidRPr="00211AA3" w:rsidRDefault="003D15CD" w:rsidP="00E04F88">
      <w:pPr>
        <w:rPr>
          <w:rFonts w:ascii="Times New Roman" w:hAnsi="Times New Roman" w:cs="Times New Roman"/>
          <w:b/>
          <w:bCs/>
        </w:rPr>
      </w:pPr>
      <w:r w:rsidRPr="00211AA3">
        <w:rPr>
          <w:rFonts w:ascii="Times New Roman" w:hAnsi="Times New Roman" w:cs="Times New Roman"/>
          <w:b/>
          <w:bCs/>
        </w:rPr>
        <w:t>DRAFT meeting minutes: not official minutes and are subject to approval by the public body.</w:t>
      </w:r>
    </w:p>
    <w:p w14:paraId="5A3C405C" w14:textId="77777777" w:rsidR="00FB3CE6" w:rsidRPr="00211AA3" w:rsidRDefault="00FB3CE6" w:rsidP="00E04F88">
      <w:pPr>
        <w:rPr>
          <w:rFonts w:ascii="Times New Roman" w:hAnsi="Times New Roman" w:cs="Times New Roman"/>
          <w:b/>
          <w:bCs/>
        </w:rPr>
      </w:pPr>
    </w:p>
    <w:p w14:paraId="724E78CF" w14:textId="5FC01B88" w:rsidR="000C3623" w:rsidRPr="00211AA3" w:rsidRDefault="000C3623" w:rsidP="006314C4">
      <w:pPr>
        <w:pStyle w:val="ListParagraph"/>
        <w:numPr>
          <w:ilvl w:val="0"/>
          <w:numId w:val="5"/>
        </w:numPr>
        <w:rPr>
          <w:rFonts w:ascii="Times New Roman" w:hAnsi="Times New Roman" w:cs="Times New Roman"/>
          <w:color w:val="000000"/>
        </w:rPr>
      </w:pPr>
      <w:bookmarkStart w:id="0" w:name="_Hlk174460829"/>
      <w:r w:rsidRPr="00211AA3">
        <w:rPr>
          <w:rFonts w:ascii="Times New Roman" w:hAnsi="Times New Roman" w:cs="Times New Roman"/>
          <w:color w:val="000000"/>
        </w:rPr>
        <w:t xml:space="preserve">Call to </w:t>
      </w:r>
      <w:r w:rsidR="000F0CAA" w:rsidRPr="00211AA3">
        <w:rPr>
          <w:rFonts w:ascii="Times New Roman" w:hAnsi="Times New Roman" w:cs="Times New Roman"/>
          <w:color w:val="000000"/>
        </w:rPr>
        <w:t xml:space="preserve">Order </w:t>
      </w:r>
      <w:r w:rsidR="000F0CAA">
        <w:rPr>
          <w:rFonts w:ascii="Times New Roman" w:hAnsi="Times New Roman" w:cs="Times New Roman"/>
          <w:color w:val="000000"/>
        </w:rPr>
        <w:t xml:space="preserve">5:01 </w:t>
      </w:r>
      <w:r w:rsidR="000F0CAA" w:rsidRPr="00211AA3">
        <w:rPr>
          <w:rFonts w:ascii="Times New Roman" w:hAnsi="Times New Roman" w:cs="Times New Roman"/>
          <w:color w:val="000000"/>
        </w:rPr>
        <w:t>pm.</w:t>
      </w:r>
    </w:p>
    <w:p w14:paraId="477D9469" w14:textId="77777777" w:rsidR="000C3623" w:rsidRPr="00211AA3" w:rsidRDefault="000C3623" w:rsidP="000C3623">
      <w:pPr>
        <w:ind w:left="720"/>
        <w:rPr>
          <w:rFonts w:ascii="Times New Roman" w:hAnsi="Times New Roman" w:cs="Times New Roman"/>
          <w:color w:val="000000"/>
        </w:rPr>
      </w:pPr>
    </w:p>
    <w:p w14:paraId="37B359AF" w14:textId="75AD42DD" w:rsidR="000C3623" w:rsidRPr="00211AA3" w:rsidRDefault="000C3623" w:rsidP="006314C4">
      <w:pPr>
        <w:pStyle w:val="ListParagraph"/>
        <w:numPr>
          <w:ilvl w:val="0"/>
          <w:numId w:val="5"/>
        </w:numPr>
        <w:rPr>
          <w:rFonts w:ascii="Times New Roman" w:hAnsi="Times New Roman" w:cs="Times New Roman"/>
          <w:color w:val="000000"/>
        </w:rPr>
      </w:pPr>
      <w:r w:rsidRPr="00211AA3">
        <w:rPr>
          <w:rFonts w:ascii="Times New Roman" w:hAnsi="Times New Roman" w:cs="Times New Roman"/>
          <w:color w:val="000000"/>
        </w:rPr>
        <w:t>Roll Call</w:t>
      </w:r>
    </w:p>
    <w:p w14:paraId="73477BC3" w14:textId="14438C2A" w:rsidR="00067E60" w:rsidRPr="00211AA3" w:rsidRDefault="00E74188" w:rsidP="006314C4">
      <w:pPr>
        <w:ind w:left="1080"/>
        <w:rPr>
          <w:rFonts w:ascii="Times New Roman" w:hAnsi="Times New Roman" w:cs="Times New Roman"/>
        </w:rPr>
      </w:pPr>
      <w:r w:rsidRPr="00211AA3">
        <w:rPr>
          <w:rFonts w:ascii="Times New Roman" w:hAnsi="Times New Roman" w:cs="Times New Roman"/>
        </w:rPr>
        <w:t xml:space="preserve">Lily P., </w:t>
      </w:r>
      <w:r w:rsidR="00DC6AAD" w:rsidRPr="00211AA3">
        <w:rPr>
          <w:rFonts w:ascii="Times New Roman" w:hAnsi="Times New Roman" w:cs="Times New Roman"/>
        </w:rPr>
        <w:t xml:space="preserve">John R., </w:t>
      </w:r>
      <w:r w:rsidR="00CC6DB2" w:rsidRPr="00211AA3">
        <w:rPr>
          <w:rFonts w:ascii="Times New Roman" w:hAnsi="Times New Roman" w:cs="Times New Roman"/>
        </w:rPr>
        <w:t xml:space="preserve">Angela G., </w:t>
      </w:r>
      <w:r w:rsidR="00403ABE" w:rsidRPr="00211AA3">
        <w:rPr>
          <w:rFonts w:ascii="Times New Roman" w:hAnsi="Times New Roman" w:cs="Times New Roman"/>
        </w:rPr>
        <w:t>Mark T (Head of School), Rebecca R (Business Manager)</w:t>
      </w:r>
      <w:r w:rsidR="00C7162B" w:rsidRPr="00211AA3">
        <w:rPr>
          <w:rFonts w:ascii="Times New Roman" w:hAnsi="Times New Roman" w:cs="Times New Roman"/>
        </w:rPr>
        <w:t>.</w:t>
      </w:r>
    </w:p>
    <w:p w14:paraId="725B9892" w14:textId="7DA4CA98" w:rsidR="00471A54" w:rsidRPr="00211AA3" w:rsidRDefault="00471A54" w:rsidP="006314C4">
      <w:pPr>
        <w:ind w:left="1080"/>
        <w:rPr>
          <w:rFonts w:ascii="Times New Roman" w:hAnsi="Times New Roman" w:cs="Times New Roman"/>
          <w:color w:val="000000"/>
        </w:rPr>
      </w:pPr>
      <w:r w:rsidRPr="00211AA3">
        <w:rPr>
          <w:rFonts w:ascii="Times New Roman" w:hAnsi="Times New Roman" w:cs="Times New Roman"/>
        </w:rPr>
        <w:t>Absent:</w:t>
      </w:r>
      <w:r w:rsidR="00DD5A63" w:rsidRPr="00211AA3">
        <w:rPr>
          <w:rFonts w:ascii="Times New Roman" w:hAnsi="Times New Roman" w:cs="Times New Roman"/>
        </w:rPr>
        <w:t xml:space="preserve"> </w:t>
      </w:r>
      <w:r w:rsidR="000F0CAA">
        <w:rPr>
          <w:rFonts w:ascii="Times New Roman" w:hAnsi="Times New Roman" w:cs="Times New Roman"/>
        </w:rPr>
        <w:t>n/a</w:t>
      </w:r>
    </w:p>
    <w:p w14:paraId="76846ABC" w14:textId="77777777" w:rsidR="000C3623" w:rsidRPr="00211AA3" w:rsidRDefault="000C3623" w:rsidP="000C3623">
      <w:pPr>
        <w:ind w:left="360"/>
        <w:rPr>
          <w:rFonts w:ascii="Times New Roman" w:hAnsi="Times New Roman" w:cs="Times New Roman"/>
          <w:color w:val="000000"/>
        </w:rPr>
      </w:pPr>
    </w:p>
    <w:p w14:paraId="50FF982B" w14:textId="732604BB" w:rsidR="000C3623" w:rsidRPr="00211AA3" w:rsidRDefault="000C3623" w:rsidP="006314C4">
      <w:pPr>
        <w:pStyle w:val="ListParagraph"/>
        <w:numPr>
          <w:ilvl w:val="0"/>
          <w:numId w:val="5"/>
        </w:numPr>
        <w:rPr>
          <w:rFonts w:ascii="Times New Roman" w:hAnsi="Times New Roman" w:cs="Times New Roman"/>
          <w:color w:val="000000"/>
        </w:rPr>
      </w:pPr>
      <w:r w:rsidRPr="00211AA3">
        <w:rPr>
          <w:rFonts w:ascii="Times New Roman" w:hAnsi="Times New Roman" w:cs="Times New Roman"/>
          <w:color w:val="000000"/>
        </w:rPr>
        <w:t>Adoption of agenda</w:t>
      </w:r>
      <w:r w:rsidR="00DC6AAD" w:rsidRPr="00211AA3">
        <w:rPr>
          <w:rFonts w:ascii="Times New Roman" w:hAnsi="Times New Roman" w:cs="Times New Roman"/>
          <w:color w:val="000000"/>
        </w:rPr>
        <w:t xml:space="preserve"> </w:t>
      </w:r>
      <w:r w:rsidR="00D67E9C" w:rsidRPr="00211AA3">
        <w:rPr>
          <w:rFonts w:ascii="Times New Roman" w:hAnsi="Times New Roman" w:cs="Times New Roman"/>
          <w:color w:val="000000"/>
        </w:rPr>
        <w:t>September 9</w:t>
      </w:r>
      <w:r w:rsidR="00D67E9C" w:rsidRPr="00211AA3">
        <w:rPr>
          <w:rFonts w:ascii="Times New Roman" w:hAnsi="Times New Roman" w:cs="Times New Roman"/>
          <w:color w:val="000000"/>
          <w:vertAlign w:val="superscript"/>
        </w:rPr>
        <w:t>th</w:t>
      </w:r>
      <w:r w:rsidR="00DC6AAD" w:rsidRPr="00211AA3">
        <w:rPr>
          <w:rFonts w:ascii="Times New Roman" w:hAnsi="Times New Roman" w:cs="Times New Roman"/>
          <w:color w:val="000000"/>
        </w:rPr>
        <w:t>, 2025</w:t>
      </w:r>
    </w:p>
    <w:p w14:paraId="75B27906" w14:textId="5FACDA5B" w:rsidR="00805FF5" w:rsidRPr="00211AA3" w:rsidRDefault="00805FF5" w:rsidP="006314C4">
      <w:pPr>
        <w:ind w:left="360" w:firstLine="720"/>
        <w:rPr>
          <w:rFonts w:ascii="Times New Roman" w:hAnsi="Times New Roman" w:cs="Times New Roman"/>
          <w:color w:val="000000"/>
        </w:rPr>
      </w:pPr>
      <w:r w:rsidRPr="00211AA3">
        <w:rPr>
          <w:rFonts w:ascii="Times New Roman" w:hAnsi="Times New Roman" w:cs="Times New Roman"/>
          <w:color w:val="000000"/>
        </w:rPr>
        <w:t>Motion</w:t>
      </w:r>
      <w:r w:rsidR="007504DB" w:rsidRPr="00211AA3">
        <w:rPr>
          <w:rFonts w:ascii="Times New Roman" w:hAnsi="Times New Roman" w:cs="Times New Roman"/>
          <w:color w:val="000000"/>
        </w:rPr>
        <w:t xml:space="preserve"> </w:t>
      </w:r>
      <w:r w:rsidR="000F0CAA">
        <w:rPr>
          <w:rFonts w:ascii="Times New Roman" w:hAnsi="Times New Roman" w:cs="Times New Roman"/>
          <w:color w:val="000000"/>
        </w:rPr>
        <w:t>Lily P</w:t>
      </w:r>
    </w:p>
    <w:p w14:paraId="5AD9C14E" w14:textId="4893E90A" w:rsidR="00805FF5" w:rsidRPr="00211AA3" w:rsidRDefault="00270155" w:rsidP="006314C4">
      <w:pPr>
        <w:ind w:left="360" w:firstLine="720"/>
        <w:rPr>
          <w:rFonts w:ascii="Times New Roman" w:eastAsia="Calibri" w:hAnsi="Times New Roman" w:cs="Times New Roman"/>
        </w:rPr>
      </w:pPr>
      <w:r w:rsidRPr="00211AA3">
        <w:rPr>
          <w:rFonts w:ascii="Times New Roman" w:eastAsia="Calibri" w:hAnsi="Times New Roman" w:cs="Times New Roman"/>
        </w:rPr>
        <w:t>2</w:t>
      </w:r>
      <w:r w:rsidRPr="00211AA3">
        <w:rPr>
          <w:rFonts w:ascii="Times New Roman" w:eastAsia="Calibri" w:hAnsi="Times New Roman" w:cs="Times New Roman"/>
          <w:vertAlign w:val="superscript"/>
        </w:rPr>
        <w:t>nd</w:t>
      </w:r>
      <w:r w:rsidRPr="00211AA3">
        <w:rPr>
          <w:rFonts w:ascii="Times New Roman" w:eastAsia="Calibri" w:hAnsi="Times New Roman" w:cs="Times New Roman"/>
        </w:rPr>
        <w:t xml:space="preserve"> </w:t>
      </w:r>
      <w:r w:rsidR="000F0CAA">
        <w:rPr>
          <w:rFonts w:ascii="Times New Roman" w:eastAsia="Calibri" w:hAnsi="Times New Roman" w:cs="Times New Roman"/>
        </w:rPr>
        <w:t>Angela G</w:t>
      </w:r>
    </w:p>
    <w:p w14:paraId="6ED9BD5A" w14:textId="11532229" w:rsidR="00805FF5" w:rsidRPr="00211AA3" w:rsidRDefault="00805FF5" w:rsidP="006314C4">
      <w:pPr>
        <w:ind w:left="720" w:firstLine="360"/>
        <w:rPr>
          <w:rFonts w:ascii="Times New Roman" w:hAnsi="Times New Roman" w:cs="Times New Roman"/>
          <w:color w:val="000000"/>
        </w:rPr>
      </w:pPr>
      <w:r w:rsidRPr="00211AA3">
        <w:rPr>
          <w:rFonts w:ascii="Times New Roman" w:eastAsia="Calibri" w:hAnsi="Times New Roman" w:cs="Times New Roman"/>
        </w:rPr>
        <w:t xml:space="preserve">Discussion: </w:t>
      </w:r>
      <w:r w:rsidR="000F0CAA">
        <w:rPr>
          <w:rFonts w:ascii="Times New Roman" w:eastAsia="Calibri" w:hAnsi="Times New Roman" w:cs="Times New Roman"/>
        </w:rPr>
        <w:t>n/a</w:t>
      </w:r>
    </w:p>
    <w:p w14:paraId="324214BD" w14:textId="77777777" w:rsidR="00805FF5" w:rsidRPr="00211AA3" w:rsidRDefault="00805FF5" w:rsidP="006314C4">
      <w:pPr>
        <w:ind w:left="360" w:firstLine="720"/>
        <w:rPr>
          <w:rFonts w:ascii="Times New Roman" w:eastAsia="Calibri" w:hAnsi="Times New Roman" w:cs="Times New Roman"/>
        </w:rPr>
      </w:pPr>
      <w:r w:rsidRPr="00211AA3">
        <w:rPr>
          <w:rFonts w:ascii="Times New Roman" w:eastAsia="Calibri" w:hAnsi="Times New Roman" w:cs="Times New Roman"/>
        </w:rPr>
        <w:t>No Opposition</w:t>
      </w:r>
    </w:p>
    <w:p w14:paraId="1E5BA6FE" w14:textId="52D7372B" w:rsidR="00573A31" w:rsidRPr="00211AA3" w:rsidRDefault="00573A31" w:rsidP="00573A31">
      <w:pPr>
        <w:ind w:left="360" w:firstLine="720"/>
        <w:rPr>
          <w:rFonts w:ascii="Times New Roman" w:eastAsia="Calibri" w:hAnsi="Times New Roman" w:cs="Times New Roman"/>
        </w:rPr>
      </w:pPr>
      <w:r w:rsidRPr="00211AA3">
        <w:rPr>
          <w:rFonts w:ascii="Times New Roman" w:eastAsia="Calibri" w:hAnsi="Times New Roman" w:cs="Times New Roman"/>
        </w:rPr>
        <w:t>Passed</w:t>
      </w:r>
    </w:p>
    <w:p w14:paraId="3289407A" w14:textId="77777777" w:rsidR="00573A31" w:rsidRPr="00211AA3" w:rsidRDefault="00573A31" w:rsidP="00573A31">
      <w:pPr>
        <w:ind w:left="360" w:firstLine="720"/>
        <w:rPr>
          <w:rFonts w:ascii="Times New Roman" w:eastAsia="Calibri" w:hAnsi="Times New Roman" w:cs="Times New Roman"/>
        </w:rPr>
      </w:pPr>
    </w:p>
    <w:p w14:paraId="4431618D" w14:textId="25497E15" w:rsidR="00573A31" w:rsidRPr="00211AA3" w:rsidRDefault="00573A31" w:rsidP="00573A31">
      <w:pPr>
        <w:pStyle w:val="ListParagraph"/>
        <w:numPr>
          <w:ilvl w:val="0"/>
          <w:numId w:val="5"/>
        </w:numPr>
        <w:rPr>
          <w:rFonts w:ascii="Times New Roman" w:eastAsia="Calibri" w:hAnsi="Times New Roman" w:cs="Times New Roman"/>
        </w:rPr>
      </w:pPr>
      <w:r w:rsidRPr="00211AA3">
        <w:rPr>
          <w:rFonts w:ascii="Times New Roman" w:eastAsia="Calibri" w:hAnsi="Times New Roman" w:cs="Times New Roman"/>
        </w:rPr>
        <w:t xml:space="preserve">Adoption of Meeting Minutes for </w:t>
      </w:r>
      <w:r w:rsidR="00D67E9C" w:rsidRPr="00211AA3">
        <w:rPr>
          <w:rFonts w:ascii="Times New Roman" w:eastAsia="Calibri" w:hAnsi="Times New Roman" w:cs="Times New Roman"/>
        </w:rPr>
        <w:t>August 12</w:t>
      </w:r>
      <w:r w:rsidR="00D67E9C" w:rsidRPr="00211AA3">
        <w:rPr>
          <w:rFonts w:ascii="Times New Roman" w:eastAsia="Calibri" w:hAnsi="Times New Roman" w:cs="Times New Roman"/>
          <w:vertAlign w:val="superscript"/>
        </w:rPr>
        <w:t>th</w:t>
      </w:r>
      <w:r w:rsidR="009D7CCC" w:rsidRPr="00211AA3">
        <w:rPr>
          <w:rFonts w:ascii="Times New Roman" w:eastAsia="Calibri" w:hAnsi="Times New Roman" w:cs="Times New Roman"/>
        </w:rPr>
        <w:t xml:space="preserve">, </w:t>
      </w:r>
      <w:r w:rsidR="003C7686" w:rsidRPr="00211AA3">
        <w:rPr>
          <w:rFonts w:ascii="Times New Roman" w:eastAsia="Calibri" w:hAnsi="Times New Roman" w:cs="Times New Roman"/>
        </w:rPr>
        <w:t>2025</w:t>
      </w:r>
    </w:p>
    <w:p w14:paraId="4807BFBE" w14:textId="4447C6E6" w:rsidR="00E53819" w:rsidRPr="00211AA3" w:rsidRDefault="00805FF5" w:rsidP="00573A31">
      <w:pPr>
        <w:ind w:left="360" w:firstLine="720"/>
        <w:rPr>
          <w:rFonts w:ascii="Times New Roman" w:hAnsi="Times New Roman" w:cs="Times New Roman"/>
          <w:color w:val="000000"/>
        </w:rPr>
      </w:pPr>
      <w:r w:rsidRPr="00211AA3">
        <w:rPr>
          <w:rFonts w:ascii="Times New Roman" w:eastAsia="Calibri" w:hAnsi="Times New Roman" w:cs="Times New Roman"/>
        </w:rPr>
        <w:t>Motion</w:t>
      </w:r>
      <w:r w:rsidR="00BB548D" w:rsidRPr="00211AA3">
        <w:rPr>
          <w:rFonts w:ascii="Times New Roman" w:eastAsia="Calibri" w:hAnsi="Times New Roman" w:cs="Times New Roman"/>
        </w:rPr>
        <w:t xml:space="preserve"> </w:t>
      </w:r>
      <w:r w:rsidR="000F0CAA">
        <w:rPr>
          <w:rFonts w:ascii="Times New Roman" w:eastAsia="Calibri" w:hAnsi="Times New Roman" w:cs="Times New Roman"/>
        </w:rPr>
        <w:t>Lily P</w:t>
      </w:r>
    </w:p>
    <w:p w14:paraId="6C53B483" w14:textId="0E683608" w:rsidR="00E53819" w:rsidRPr="00211AA3" w:rsidRDefault="00C85FB5" w:rsidP="00E53819">
      <w:pPr>
        <w:ind w:left="360" w:firstLine="720"/>
        <w:rPr>
          <w:rFonts w:ascii="Times New Roman" w:eastAsia="Calibri" w:hAnsi="Times New Roman" w:cs="Times New Roman"/>
        </w:rPr>
      </w:pPr>
      <w:r w:rsidRPr="00211AA3">
        <w:rPr>
          <w:rFonts w:ascii="Times New Roman" w:eastAsia="Calibri" w:hAnsi="Times New Roman" w:cs="Times New Roman"/>
        </w:rPr>
        <w:t>2</w:t>
      </w:r>
      <w:r w:rsidRPr="00211AA3">
        <w:rPr>
          <w:rFonts w:ascii="Times New Roman" w:eastAsia="Calibri" w:hAnsi="Times New Roman" w:cs="Times New Roman"/>
          <w:vertAlign w:val="superscript"/>
        </w:rPr>
        <w:t>nd</w:t>
      </w:r>
      <w:r w:rsidRPr="00211AA3">
        <w:rPr>
          <w:rFonts w:ascii="Times New Roman" w:eastAsia="Calibri" w:hAnsi="Times New Roman" w:cs="Times New Roman"/>
        </w:rPr>
        <w:t xml:space="preserve"> </w:t>
      </w:r>
      <w:r w:rsidR="000F0CAA">
        <w:rPr>
          <w:rFonts w:ascii="Times New Roman" w:eastAsia="Calibri" w:hAnsi="Times New Roman" w:cs="Times New Roman"/>
        </w:rPr>
        <w:t>Angela G</w:t>
      </w:r>
    </w:p>
    <w:p w14:paraId="6240F348" w14:textId="5AF9A350" w:rsidR="00E53819" w:rsidRPr="00211AA3" w:rsidRDefault="00E53819" w:rsidP="00126160">
      <w:pPr>
        <w:ind w:left="1080"/>
        <w:rPr>
          <w:rFonts w:ascii="Times New Roman" w:hAnsi="Times New Roman" w:cs="Times New Roman"/>
          <w:color w:val="000000"/>
        </w:rPr>
      </w:pPr>
      <w:r w:rsidRPr="00211AA3">
        <w:rPr>
          <w:rFonts w:ascii="Times New Roman" w:eastAsia="Calibri" w:hAnsi="Times New Roman" w:cs="Times New Roman"/>
        </w:rPr>
        <w:t>Discussion:</w:t>
      </w:r>
      <w:r w:rsidR="00C85FB5" w:rsidRPr="00211AA3">
        <w:rPr>
          <w:rFonts w:ascii="Times New Roman" w:eastAsia="Calibri" w:hAnsi="Times New Roman" w:cs="Times New Roman"/>
        </w:rPr>
        <w:t xml:space="preserve"> </w:t>
      </w:r>
      <w:r w:rsidR="000F0CAA">
        <w:rPr>
          <w:rFonts w:ascii="Times New Roman" w:eastAsia="Calibri" w:hAnsi="Times New Roman" w:cs="Times New Roman"/>
        </w:rPr>
        <w:t>misspelling of</w:t>
      </w:r>
      <w:r w:rsidR="006E641F">
        <w:rPr>
          <w:rFonts w:ascii="Times New Roman" w:eastAsia="Calibri" w:hAnsi="Times New Roman" w:cs="Times New Roman"/>
        </w:rPr>
        <w:t xml:space="preserve"> acronym GASB</w:t>
      </w:r>
    </w:p>
    <w:p w14:paraId="70C20E5C" w14:textId="77777777" w:rsidR="00E53819" w:rsidRPr="00211AA3" w:rsidRDefault="00E53819" w:rsidP="00E53819">
      <w:pPr>
        <w:ind w:left="360" w:firstLine="720"/>
        <w:rPr>
          <w:rFonts w:ascii="Times New Roman" w:eastAsia="Calibri" w:hAnsi="Times New Roman" w:cs="Times New Roman"/>
        </w:rPr>
      </w:pPr>
      <w:r w:rsidRPr="00211AA3">
        <w:rPr>
          <w:rFonts w:ascii="Times New Roman" w:eastAsia="Calibri" w:hAnsi="Times New Roman" w:cs="Times New Roman"/>
        </w:rPr>
        <w:t>No Opposition</w:t>
      </w:r>
    </w:p>
    <w:p w14:paraId="36F17563" w14:textId="6831251D" w:rsidR="00F956B6" w:rsidRPr="00211AA3" w:rsidRDefault="00E53819" w:rsidP="00F956B6">
      <w:pPr>
        <w:ind w:left="360" w:firstLine="720"/>
        <w:rPr>
          <w:rFonts w:ascii="Times New Roman" w:eastAsia="Calibri" w:hAnsi="Times New Roman" w:cs="Times New Roman"/>
        </w:rPr>
      </w:pPr>
      <w:r w:rsidRPr="00211AA3">
        <w:rPr>
          <w:rFonts w:ascii="Times New Roman" w:eastAsia="Calibri" w:hAnsi="Times New Roman" w:cs="Times New Roman"/>
        </w:rPr>
        <w:t>Motion Passed</w:t>
      </w:r>
    </w:p>
    <w:p w14:paraId="7062559F" w14:textId="77777777" w:rsidR="00F956B6" w:rsidRPr="00211AA3" w:rsidRDefault="00F956B6" w:rsidP="00E53819">
      <w:pPr>
        <w:ind w:left="360" w:firstLine="720"/>
        <w:rPr>
          <w:rFonts w:ascii="Times New Roman" w:eastAsia="Calibri" w:hAnsi="Times New Roman" w:cs="Times New Roman"/>
        </w:rPr>
      </w:pPr>
    </w:p>
    <w:p w14:paraId="737F3CA3" w14:textId="6B30F2A8" w:rsidR="00212370" w:rsidRPr="00211AA3" w:rsidRDefault="00212370" w:rsidP="00212370">
      <w:pPr>
        <w:pStyle w:val="ListParagraph"/>
        <w:numPr>
          <w:ilvl w:val="0"/>
          <w:numId w:val="5"/>
        </w:numPr>
        <w:ind w:right="450"/>
        <w:jc w:val="both"/>
        <w:rPr>
          <w:rFonts w:ascii="Times New Roman" w:hAnsi="Times New Roman" w:cs="Times New Roman"/>
          <w:color w:val="000000"/>
        </w:rPr>
      </w:pPr>
      <w:r w:rsidRPr="00211AA3">
        <w:rPr>
          <w:rFonts w:ascii="Times New Roman" w:hAnsi="Times New Roman" w:cs="Times New Roman"/>
          <w:color w:val="000000"/>
        </w:rPr>
        <w:t>This is an opportunity for members of the public to address the Governing Council ("GC") for up to 3 minutes with comments or issues, whether or not they are posted on the agenda. The Chair may reduce the time for each participant to speak to ensure adequate time to conduct GC business. The GC, by law, cannot take action or have any discussion or deliberation on any presentation made to it concerning an item not listed on the agenda. Any item presented may be noticed on a future agenda for deliberation or action.  Those wishing to participate must sign in on the Public Comment sheet or post their Name, phone number, email address, and topic in the chat for those online.</w:t>
      </w:r>
    </w:p>
    <w:p w14:paraId="579D515A" w14:textId="1D39D1AD" w:rsidR="002521AA" w:rsidRPr="00211AA3" w:rsidRDefault="00BB548D" w:rsidP="002521AA">
      <w:pPr>
        <w:pStyle w:val="ListParagraph"/>
        <w:ind w:left="1080" w:right="450"/>
        <w:jc w:val="both"/>
        <w:rPr>
          <w:rFonts w:ascii="Times New Roman" w:hAnsi="Times New Roman" w:cs="Times New Roman"/>
          <w:color w:val="000000"/>
        </w:rPr>
      </w:pPr>
      <w:r w:rsidRPr="00211AA3">
        <w:rPr>
          <w:rFonts w:ascii="Times New Roman" w:hAnsi="Times New Roman" w:cs="Times New Roman"/>
          <w:color w:val="000000"/>
        </w:rPr>
        <w:t xml:space="preserve">Present: </w:t>
      </w:r>
      <w:r w:rsidR="000F0CAA">
        <w:rPr>
          <w:rFonts w:ascii="Times New Roman" w:hAnsi="Times New Roman" w:cs="Times New Roman"/>
          <w:color w:val="000000"/>
        </w:rPr>
        <w:t>n/a</w:t>
      </w:r>
    </w:p>
    <w:p w14:paraId="60E63CE2" w14:textId="77777777" w:rsidR="009D7CCC" w:rsidRPr="00211AA3" w:rsidRDefault="009D7CCC" w:rsidP="009D7CCC">
      <w:pPr>
        <w:pStyle w:val="ListParagraph"/>
        <w:ind w:left="1080" w:right="450"/>
        <w:jc w:val="both"/>
        <w:rPr>
          <w:rFonts w:ascii="Times New Roman" w:hAnsi="Times New Roman" w:cs="Times New Roman"/>
          <w:color w:val="000000"/>
        </w:rPr>
      </w:pPr>
    </w:p>
    <w:p w14:paraId="3F950D01" w14:textId="77777777" w:rsidR="009D7CCC" w:rsidRPr="00211AA3" w:rsidRDefault="009D7CCC" w:rsidP="009D7CCC">
      <w:pPr>
        <w:pStyle w:val="ListParagraph"/>
        <w:ind w:left="1080" w:right="450"/>
        <w:jc w:val="both"/>
        <w:rPr>
          <w:rFonts w:ascii="Times New Roman" w:hAnsi="Times New Roman" w:cs="Times New Roman"/>
          <w:color w:val="000000"/>
        </w:rPr>
      </w:pPr>
    </w:p>
    <w:p w14:paraId="06AD0EB9" w14:textId="77777777" w:rsidR="009D7CCC" w:rsidRPr="00211AA3" w:rsidRDefault="009D7CCC" w:rsidP="009D7CCC">
      <w:pPr>
        <w:pStyle w:val="ListParagraph"/>
        <w:ind w:left="1080" w:right="450"/>
        <w:jc w:val="both"/>
        <w:rPr>
          <w:rFonts w:ascii="Times New Roman" w:hAnsi="Times New Roman" w:cs="Times New Roman"/>
          <w:color w:val="000000"/>
        </w:rPr>
      </w:pPr>
    </w:p>
    <w:p w14:paraId="69EC5E13" w14:textId="77777777" w:rsidR="009D7CCC" w:rsidRPr="00211AA3" w:rsidRDefault="009D7CCC" w:rsidP="009D7CCC">
      <w:pPr>
        <w:pStyle w:val="ListParagraph"/>
        <w:ind w:left="1080" w:right="450"/>
        <w:jc w:val="both"/>
        <w:rPr>
          <w:rFonts w:ascii="Times New Roman" w:hAnsi="Times New Roman" w:cs="Times New Roman"/>
          <w:color w:val="000000"/>
        </w:rPr>
      </w:pPr>
    </w:p>
    <w:p w14:paraId="15CB5A17" w14:textId="77777777" w:rsidR="009D7CCC" w:rsidRPr="00211AA3" w:rsidRDefault="009D7CCC" w:rsidP="009D7CCC">
      <w:pPr>
        <w:pStyle w:val="ListParagraph"/>
        <w:ind w:left="1080" w:right="450"/>
        <w:jc w:val="both"/>
        <w:rPr>
          <w:rFonts w:ascii="Times New Roman" w:hAnsi="Times New Roman" w:cs="Times New Roman"/>
          <w:color w:val="000000"/>
        </w:rPr>
      </w:pPr>
    </w:p>
    <w:p w14:paraId="3B1F46FB" w14:textId="77777777" w:rsidR="009D7CCC" w:rsidRPr="00211AA3" w:rsidRDefault="009D7CCC" w:rsidP="009D7CCC">
      <w:pPr>
        <w:pStyle w:val="ListParagraph"/>
        <w:ind w:left="1080" w:right="450"/>
        <w:jc w:val="both"/>
        <w:rPr>
          <w:rFonts w:ascii="Times New Roman" w:hAnsi="Times New Roman" w:cs="Times New Roman"/>
          <w:color w:val="000000"/>
        </w:rPr>
      </w:pPr>
    </w:p>
    <w:p w14:paraId="352F3587" w14:textId="77777777" w:rsidR="009D7CCC" w:rsidRPr="00211AA3" w:rsidRDefault="009D7CCC" w:rsidP="009D7CCC">
      <w:pPr>
        <w:pStyle w:val="ListParagraph"/>
        <w:ind w:left="1080" w:right="450"/>
        <w:jc w:val="both"/>
        <w:rPr>
          <w:rFonts w:ascii="Times New Roman" w:hAnsi="Times New Roman" w:cs="Times New Roman"/>
          <w:color w:val="000000"/>
        </w:rPr>
      </w:pPr>
    </w:p>
    <w:p w14:paraId="4A34AD32" w14:textId="4599569F" w:rsidR="00212370" w:rsidRPr="00211AA3" w:rsidRDefault="00212370" w:rsidP="00C35531">
      <w:pPr>
        <w:pStyle w:val="ListParagraph"/>
        <w:numPr>
          <w:ilvl w:val="0"/>
          <w:numId w:val="5"/>
        </w:numPr>
        <w:rPr>
          <w:rFonts w:ascii="Times New Roman" w:eastAsia="Calibri" w:hAnsi="Times New Roman" w:cs="Times New Roman"/>
        </w:rPr>
      </w:pPr>
      <w:r w:rsidRPr="00211AA3">
        <w:rPr>
          <w:rFonts w:ascii="Times New Roman" w:eastAsia="Calibri" w:hAnsi="Times New Roman" w:cs="Times New Roman"/>
        </w:rPr>
        <w:lastRenderedPageBreak/>
        <w:t>Finance Update</w:t>
      </w:r>
    </w:p>
    <w:p w14:paraId="225ED24E" w14:textId="50068CB3" w:rsidR="009D7CCC" w:rsidRPr="00211AA3" w:rsidRDefault="00D67E9C" w:rsidP="009D7CCC">
      <w:pPr>
        <w:pStyle w:val="ListParagraph"/>
        <w:ind w:left="1080"/>
        <w:rPr>
          <w:rFonts w:ascii="Times New Roman" w:eastAsia="Calibri" w:hAnsi="Times New Roman" w:cs="Times New Roman"/>
        </w:rPr>
      </w:pPr>
      <w:r w:rsidRPr="00211AA3">
        <w:rPr>
          <w:rFonts w:ascii="Times New Roman" w:hAnsi="Times New Roman" w:cs="Times New Roman"/>
          <w:noProof/>
          <w:color w:val="000000"/>
        </w:rPr>
        <w:drawing>
          <wp:inline distT="0" distB="0" distL="0" distR="0" wp14:anchorId="26508293" wp14:editId="79AE092E">
            <wp:extent cx="4819650" cy="3209925"/>
            <wp:effectExtent l="0" t="0" r="0" b="9525"/>
            <wp:docPr id="1922600777" name="Picture 3" descr="A close-up of a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600777" name="Picture 3" descr="A close-up of a document"/>
                    <pic:cNvPicPr/>
                  </pic:nvPicPr>
                  <pic:blipFill>
                    <a:blip r:embed="rId7">
                      <a:extLst>
                        <a:ext uri="{28A0092B-C50C-407E-A947-70E740481C1C}">
                          <a14:useLocalDpi xmlns:a14="http://schemas.microsoft.com/office/drawing/2010/main" val="0"/>
                        </a:ext>
                      </a:extLst>
                    </a:blip>
                    <a:stretch>
                      <a:fillRect/>
                    </a:stretch>
                  </pic:blipFill>
                  <pic:spPr>
                    <a:xfrm>
                      <a:off x="0" y="0"/>
                      <a:ext cx="4819650" cy="3209925"/>
                    </a:xfrm>
                    <a:prstGeom prst="rect">
                      <a:avLst/>
                    </a:prstGeom>
                  </pic:spPr>
                </pic:pic>
              </a:graphicData>
            </a:graphic>
          </wp:inline>
        </w:drawing>
      </w:r>
    </w:p>
    <w:p w14:paraId="033FB9D2" w14:textId="6AB83DD9" w:rsidR="00D67E9C" w:rsidRPr="00211AA3" w:rsidRDefault="00D67E9C" w:rsidP="00D75938">
      <w:pPr>
        <w:pStyle w:val="ListParagraph"/>
        <w:numPr>
          <w:ilvl w:val="0"/>
          <w:numId w:val="12"/>
        </w:numPr>
        <w:rPr>
          <w:rFonts w:ascii="Times New Roman" w:hAnsi="Times New Roman" w:cs="Times New Roman"/>
          <w:color w:val="000000"/>
        </w:rPr>
      </w:pPr>
      <w:r w:rsidRPr="00211AA3">
        <w:rPr>
          <w:rFonts w:ascii="Times New Roman" w:hAnsi="Times New Roman" w:cs="Times New Roman"/>
          <w:color w:val="000000"/>
        </w:rPr>
        <w:t>BARS - None</w:t>
      </w:r>
    </w:p>
    <w:p w14:paraId="525E12CB" w14:textId="2564C76B" w:rsidR="00950921" w:rsidRPr="00211AA3" w:rsidRDefault="00D67E9C" w:rsidP="00950921">
      <w:pPr>
        <w:pStyle w:val="ListParagraph"/>
        <w:ind w:left="1080"/>
        <w:rPr>
          <w:rFonts w:ascii="Times New Roman" w:eastAsia="Calibri" w:hAnsi="Times New Roman" w:cs="Times New Roman"/>
        </w:rPr>
      </w:pPr>
      <w:r w:rsidRPr="00211AA3">
        <w:rPr>
          <w:rFonts w:ascii="Times New Roman" w:eastAsia="Calibri" w:hAnsi="Times New Roman" w:cs="Times New Roman"/>
        </w:rPr>
        <w:t xml:space="preserve">No </w:t>
      </w:r>
      <w:r w:rsidR="00950921" w:rsidRPr="00211AA3">
        <w:rPr>
          <w:rFonts w:ascii="Times New Roman" w:eastAsia="Calibri" w:hAnsi="Times New Roman" w:cs="Times New Roman"/>
        </w:rPr>
        <w:t>Motion</w:t>
      </w:r>
    </w:p>
    <w:p w14:paraId="0009B0DA" w14:textId="77777777" w:rsidR="0062765F" w:rsidRPr="00211AA3" w:rsidRDefault="0062765F" w:rsidP="0062765F">
      <w:pPr>
        <w:ind w:firstLine="720"/>
        <w:rPr>
          <w:rFonts w:ascii="Times New Roman" w:hAnsi="Times New Roman" w:cs="Times New Roman"/>
          <w:color w:val="000000"/>
        </w:rPr>
      </w:pPr>
    </w:p>
    <w:p w14:paraId="0ED24037" w14:textId="75384621" w:rsidR="0062765F" w:rsidRPr="00211AA3" w:rsidRDefault="0062765F" w:rsidP="0062765F">
      <w:pPr>
        <w:pStyle w:val="ListParagraph"/>
        <w:numPr>
          <w:ilvl w:val="0"/>
          <w:numId w:val="12"/>
        </w:numPr>
        <w:rPr>
          <w:rFonts w:ascii="Times New Roman" w:hAnsi="Times New Roman" w:cs="Times New Roman"/>
          <w:color w:val="000000"/>
        </w:rPr>
      </w:pPr>
      <w:r w:rsidRPr="00211AA3">
        <w:rPr>
          <w:rFonts w:ascii="Times New Roman" w:hAnsi="Times New Roman" w:cs="Times New Roman"/>
          <w:color w:val="000000"/>
        </w:rPr>
        <w:t xml:space="preserve">Motion to approve Payroll &amp; Accounts Payable Payment Vouchers </w:t>
      </w:r>
      <w:r w:rsidR="00D67E9C" w:rsidRPr="00211AA3">
        <w:rPr>
          <w:rFonts w:ascii="Times New Roman" w:hAnsi="Times New Roman" w:cs="Times New Roman"/>
          <w:color w:val="000000"/>
        </w:rPr>
        <w:t>August</w:t>
      </w:r>
      <w:r w:rsidR="005B7B06" w:rsidRPr="00211AA3">
        <w:rPr>
          <w:rFonts w:ascii="Times New Roman" w:hAnsi="Times New Roman" w:cs="Times New Roman"/>
          <w:color w:val="000000"/>
        </w:rPr>
        <w:t xml:space="preserve"> 2025</w:t>
      </w:r>
    </w:p>
    <w:p w14:paraId="23CA6891" w14:textId="443253F4" w:rsidR="00A00D4A" w:rsidRPr="00211AA3" w:rsidRDefault="00A00D4A" w:rsidP="00A00D4A">
      <w:pPr>
        <w:pStyle w:val="ListParagraph"/>
        <w:ind w:left="1080"/>
        <w:rPr>
          <w:rFonts w:ascii="Times New Roman" w:hAnsi="Times New Roman" w:cs="Times New Roman"/>
          <w:color w:val="000000"/>
        </w:rPr>
      </w:pPr>
      <w:r w:rsidRPr="00211AA3">
        <w:rPr>
          <w:rFonts w:ascii="Times New Roman" w:hAnsi="Times New Roman" w:cs="Times New Roman"/>
          <w:color w:val="000000"/>
        </w:rPr>
        <w:t>Motion</w:t>
      </w:r>
      <w:r w:rsidR="002D6916" w:rsidRPr="00211AA3">
        <w:rPr>
          <w:rFonts w:ascii="Times New Roman" w:hAnsi="Times New Roman" w:cs="Times New Roman"/>
          <w:color w:val="000000"/>
        </w:rPr>
        <w:t xml:space="preserve"> </w:t>
      </w:r>
      <w:r w:rsidR="00D714B5">
        <w:rPr>
          <w:rFonts w:ascii="Times New Roman" w:hAnsi="Times New Roman" w:cs="Times New Roman"/>
          <w:color w:val="000000"/>
        </w:rPr>
        <w:t>Lily P</w:t>
      </w:r>
    </w:p>
    <w:p w14:paraId="32F6329E" w14:textId="464A7666" w:rsidR="0062765F" w:rsidRPr="00211AA3" w:rsidRDefault="004C5074" w:rsidP="003D469B">
      <w:pPr>
        <w:ind w:left="360" w:firstLine="720"/>
        <w:rPr>
          <w:rFonts w:ascii="Times New Roman" w:hAnsi="Times New Roman" w:cs="Times New Roman"/>
          <w:color w:val="000000"/>
        </w:rPr>
      </w:pPr>
      <w:r w:rsidRPr="00211AA3">
        <w:rPr>
          <w:rFonts w:ascii="Times New Roman" w:hAnsi="Times New Roman" w:cs="Times New Roman"/>
          <w:color w:val="000000"/>
        </w:rPr>
        <w:t>2</w:t>
      </w:r>
      <w:r w:rsidRPr="00211AA3">
        <w:rPr>
          <w:rFonts w:ascii="Times New Roman" w:hAnsi="Times New Roman" w:cs="Times New Roman"/>
          <w:color w:val="000000"/>
          <w:vertAlign w:val="superscript"/>
        </w:rPr>
        <w:t>nd</w:t>
      </w:r>
      <w:r w:rsidRPr="00211AA3">
        <w:rPr>
          <w:rFonts w:ascii="Times New Roman" w:hAnsi="Times New Roman" w:cs="Times New Roman"/>
          <w:color w:val="000000"/>
        </w:rPr>
        <w:t xml:space="preserve"> </w:t>
      </w:r>
      <w:r w:rsidR="00D714B5">
        <w:rPr>
          <w:rFonts w:ascii="Times New Roman" w:hAnsi="Times New Roman" w:cs="Times New Roman"/>
          <w:color w:val="000000"/>
        </w:rPr>
        <w:t>Angela G</w:t>
      </w:r>
    </w:p>
    <w:p w14:paraId="2A00A053" w14:textId="5413CDDB" w:rsidR="0062765F" w:rsidRPr="00211AA3" w:rsidRDefault="0062765F" w:rsidP="003D469B">
      <w:pPr>
        <w:ind w:left="1080"/>
        <w:rPr>
          <w:rFonts w:ascii="Times New Roman" w:hAnsi="Times New Roman" w:cs="Times New Roman"/>
          <w:color w:val="000000"/>
        </w:rPr>
      </w:pPr>
      <w:r w:rsidRPr="00211AA3">
        <w:rPr>
          <w:rFonts w:ascii="Times New Roman" w:eastAsia="Calibri" w:hAnsi="Times New Roman" w:cs="Times New Roman"/>
        </w:rPr>
        <w:t xml:space="preserve">Discussion: </w:t>
      </w:r>
      <w:r w:rsidR="0072746A">
        <w:rPr>
          <w:rFonts w:ascii="Times New Roman" w:eastAsia="Calibri" w:hAnsi="Times New Roman" w:cs="Times New Roman"/>
        </w:rPr>
        <w:t>Went over checks in finance committee meeting. Questions raised were answered. 1</w:t>
      </w:r>
      <w:r w:rsidR="0072746A" w:rsidRPr="0072746A">
        <w:rPr>
          <w:rFonts w:ascii="Times New Roman" w:eastAsia="Calibri" w:hAnsi="Times New Roman" w:cs="Times New Roman"/>
          <w:vertAlign w:val="superscript"/>
        </w:rPr>
        <w:t>st</w:t>
      </w:r>
      <w:r w:rsidR="0072746A">
        <w:rPr>
          <w:rFonts w:ascii="Times New Roman" w:eastAsia="Calibri" w:hAnsi="Times New Roman" w:cs="Times New Roman"/>
        </w:rPr>
        <w:t xml:space="preserve"> payroll check is a </w:t>
      </w:r>
      <w:r w:rsidR="00D714B5">
        <w:rPr>
          <w:rFonts w:ascii="Times New Roman" w:eastAsia="Calibri" w:hAnsi="Times New Roman" w:cs="Times New Roman"/>
        </w:rPr>
        <w:t>0-dollar</w:t>
      </w:r>
      <w:r w:rsidR="0072746A">
        <w:rPr>
          <w:rFonts w:ascii="Times New Roman" w:eastAsia="Calibri" w:hAnsi="Times New Roman" w:cs="Times New Roman"/>
        </w:rPr>
        <w:t xml:space="preserve"> direct deposit to make sure it is working. 1</w:t>
      </w:r>
      <w:r w:rsidR="0072746A" w:rsidRPr="0072746A">
        <w:rPr>
          <w:rFonts w:ascii="Times New Roman" w:eastAsia="Calibri" w:hAnsi="Times New Roman" w:cs="Times New Roman"/>
          <w:vertAlign w:val="superscript"/>
        </w:rPr>
        <w:t>st</w:t>
      </w:r>
      <w:r w:rsidR="0072746A">
        <w:rPr>
          <w:rFonts w:ascii="Times New Roman" w:eastAsia="Calibri" w:hAnsi="Times New Roman" w:cs="Times New Roman"/>
        </w:rPr>
        <w:t xml:space="preserve"> paycheck is a paper check. Questions on landscaping, property owner took care of. We covered a portion of the cost. The CR refrigeration was for filters and other hardware for the swamp coolers. What is ABCWUA? Albq water Authority. CPI is crisis intervention. </w:t>
      </w:r>
    </w:p>
    <w:p w14:paraId="75135801" w14:textId="069AAF84" w:rsidR="0062765F" w:rsidRPr="00211AA3" w:rsidRDefault="0062765F" w:rsidP="003D469B">
      <w:pPr>
        <w:ind w:left="360" w:firstLine="720"/>
        <w:rPr>
          <w:rFonts w:ascii="Times New Roman" w:eastAsia="Calibri" w:hAnsi="Times New Roman" w:cs="Times New Roman"/>
        </w:rPr>
      </w:pPr>
      <w:r w:rsidRPr="00211AA3">
        <w:rPr>
          <w:rFonts w:ascii="Times New Roman" w:eastAsia="Calibri" w:hAnsi="Times New Roman" w:cs="Times New Roman"/>
        </w:rPr>
        <w:t>No Opposition</w:t>
      </w:r>
      <w:r w:rsidR="00046A66" w:rsidRPr="00211AA3">
        <w:rPr>
          <w:rFonts w:ascii="Times New Roman" w:eastAsia="Calibri" w:hAnsi="Times New Roman" w:cs="Times New Roman"/>
        </w:rPr>
        <w:t xml:space="preserve"> </w:t>
      </w:r>
    </w:p>
    <w:p w14:paraId="00B45350" w14:textId="145CCE12" w:rsidR="00C05307" w:rsidRPr="00211AA3" w:rsidRDefault="0062765F" w:rsidP="003D469B">
      <w:pPr>
        <w:ind w:left="360" w:firstLine="720"/>
        <w:rPr>
          <w:rFonts w:ascii="Times New Roman" w:eastAsia="Calibri" w:hAnsi="Times New Roman" w:cs="Times New Roman"/>
        </w:rPr>
      </w:pPr>
      <w:r w:rsidRPr="00211AA3">
        <w:rPr>
          <w:rFonts w:ascii="Times New Roman" w:eastAsia="Calibri" w:hAnsi="Times New Roman" w:cs="Times New Roman"/>
        </w:rPr>
        <w:t>Motion Passe</w:t>
      </w:r>
      <w:r w:rsidR="00D67E9C" w:rsidRPr="00211AA3">
        <w:rPr>
          <w:rFonts w:ascii="Times New Roman" w:eastAsia="Calibri" w:hAnsi="Times New Roman" w:cs="Times New Roman"/>
        </w:rPr>
        <w:t>d</w:t>
      </w:r>
    </w:p>
    <w:p w14:paraId="3FD205B2" w14:textId="77777777" w:rsidR="0062765F" w:rsidRPr="00211AA3" w:rsidRDefault="0062765F" w:rsidP="0062765F">
      <w:pPr>
        <w:ind w:firstLine="720"/>
        <w:rPr>
          <w:rFonts w:ascii="Times New Roman" w:eastAsia="Calibri" w:hAnsi="Times New Roman" w:cs="Times New Roman"/>
        </w:rPr>
      </w:pPr>
    </w:p>
    <w:p w14:paraId="55C3BAE0" w14:textId="6B609128" w:rsidR="00FE2537" w:rsidRPr="00211AA3" w:rsidRDefault="0062765F" w:rsidP="0062765F">
      <w:pPr>
        <w:pStyle w:val="ListParagraph"/>
        <w:numPr>
          <w:ilvl w:val="0"/>
          <w:numId w:val="12"/>
        </w:numPr>
        <w:rPr>
          <w:rFonts w:ascii="Times New Roman" w:eastAsia="Calibri" w:hAnsi="Times New Roman" w:cs="Times New Roman"/>
        </w:rPr>
      </w:pPr>
      <w:r w:rsidRPr="00211AA3">
        <w:rPr>
          <w:rFonts w:ascii="Times New Roman" w:eastAsia="Calibri" w:hAnsi="Times New Roman" w:cs="Times New Roman"/>
        </w:rPr>
        <w:t xml:space="preserve">Financial Statements </w:t>
      </w:r>
      <w:r w:rsidR="005B7B06" w:rsidRPr="00211AA3">
        <w:rPr>
          <w:rFonts w:ascii="Times New Roman" w:eastAsia="Calibri" w:hAnsi="Times New Roman" w:cs="Times New Roman"/>
        </w:rPr>
        <w:t xml:space="preserve">Reports as of </w:t>
      </w:r>
      <w:r w:rsidR="00D67E9C" w:rsidRPr="00211AA3">
        <w:rPr>
          <w:rFonts w:ascii="Times New Roman" w:eastAsia="Calibri" w:hAnsi="Times New Roman" w:cs="Times New Roman"/>
        </w:rPr>
        <w:t>August 31</w:t>
      </w:r>
      <w:r w:rsidR="00D67E9C" w:rsidRPr="00211AA3">
        <w:rPr>
          <w:rFonts w:ascii="Times New Roman" w:eastAsia="Calibri" w:hAnsi="Times New Roman" w:cs="Times New Roman"/>
          <w:vertAlign w:val="superscript"/>
        </w:rPr>
        <w:t>st</w:t>
      </w:r>
      <w:r w:rsidR="0072746A" w:rsidRPr="00211AA3">
        <w:rPr>
          <w:rFonts w:ascii="Times New Roman" w:eastAsia="Calibri" w:hAnsi="Times New Roman" w:cs="Times New Roman"/>
        </w:rPr>
        <w:t>, 2025</w:t>
      </w:r>
    </w:p>
    <w:p w14:paraId="45DBD7C2" w14:textId="2B6F043C" w:rsidR="0062765F" w:rsidRPr="00211AA3" w:rsidRDefault="00FE2537" w:rsidP="00AE7329">
      <w:pPr>
        <w:pStyle w:val="ListParagraph"/>
        <w:ind w:left="1080"/>
        <w:rPr>
          <w:rFonts w:ascii="Times New Roman" w:eastAsia="Calibri" w:hAnsi="Times New Roman" w:cs="Times New Roman"/>
        </w:rPr>
      </w:pPr>
      <w:r w:rsidRPr="00211AA3">
        <w:rPr>
          <w:rFonts w:ascii="Times New Roman" w:eastAsia="Calibri" w:hAnsi="Times New Roman" w:cs="Times New Roman"/>
        </w:rPr>
        <w:t>Discussion</w:t>
      </w:r>
      <w:r w:rsidR="0062765F" w:rsidRPr="00211AA3">
        <w:rPr>
          <w:rFonts w:ascii="Times New Roman" w:eastAsia="Calibri" w:hAnsi="Times New Roman" w:cs="Times New Roman"/>
        </w:rPr>
        <w:t xml:space="preserve">: </w:t>
      </w:r>
      <w:r w:rsidR="001F4645">
        <w:rPr>
          <w:rFonts w:ascii="Times New Roman" w:eastAsia="Calibri" w:hAnsi="Times New Roman" w:cs="Times New Roman"/>
        </w:rPr>
        <w:t xml:space="preserve">5 funds that have been operating. Operational fund is our main fund. Increase of $30,000. IDEA – haven’t received revenue yet as it is a reimbursement fund. Lease assistance is handled in the same way as IDEA. Expenditures were coded. An average student counts. Some funding received from SB. </w:t>
      </w:r>
      <w:r w:rsidR="002C4344" w:rsidRPr="00211AA3">
        <w:rPr>
          <w:rFonts w:ascii="Times New Roman" w:eastAsia="Calibri" w:hAnsi="Times New Roman" w:cs="Times New Roman"/>
        </w:rPr>
        <w:t>Actual expenditure</w:t>
      </w:r>
      <w:r w:rsidR="0062765F" w:rsidRPr="00211AA3">
        <w:rPr>
          <w:rFonts w:ascii="Times New Roman" w:eastAsia="Calibri" w:hAnsi="Times New Roman" w:cs="Times New Roman"/>
        </w:rPr>
        <w:t xml:space="preserve"> reviewed</w:t>
      </w:r>
      <w:r w:rsidR="001F4645">
        <w:rPr>
          <w:rFonts w:ascii="Times New Roman" w:eastAsia="Calibri" w:hAnsi="Times New Roman" w:cs="Times New Roman"/>
        </w:rPr>
        <w:t xml:space="preserve">. We have about 7 months of expenditures saved. Estimated </w:t>
      </w:r>
      <w:r w:rsidR="001F4645" w:rsidRPr="00211AA3">
        <w:rPr>
          <w:rFonts w:ascii="Times New Roman" w:eastAsia="Calibri" w:hAnsi="Times New Roman" w:cs="Times New Roman"/>
        </w:rPr>
        <w:t>capital</w:t>
      </w:r>
      <w:r w:rsidR="00AE7329" w:rsidRPr="00211AA3">
        <w:rPr>
          <w:rFonts w:ascii="Times New Roman" w:eastAsia="Calibri" w:hAnsi="Times New Roman" w:cs="Times New Roman"/>
        </w:rPr>
        <w:t xml:space="preserve"> resources for building purchase reviewed. </w:t>
      </w:r>
      <w:r w:rsidR="001F4645">
        <w:rPr>
          <w:rFonts w:ascii="Times New Roman" w:eastAsia="Calibri" w:hAnsi="Times New Roman" w:cs="Times New Roman"/>
        </w:rPr>
        <w:t xml:space="preserve">New salaries also began. </w:t>
      </w:r>
      <w:r w:rsidR="0062765F" w:rsidRPr="00211AA3">
        <w:rPr>
          <w:rFonts w:ascii="Times New Roman" w:eastAsia="Calibri" w:hAnsi="Times New Roman" w:cs="Times New Roman"/>
        </w:rPr>
        <w:t xml:space="preserve">Building: estimate: </w:t>
      </w:r>
      <w:r w:rsidR="00CF5122" w:rsidRPr="00211AA3">
        <w:rPr>
          <w:rFonts w:ascii="Times New Roman" w:eastAsia="Calibri" w:hAnsi="Times New Roman" w:cs="Times New Roman"/>
        </w:rPr>
        <w:t>3.</w:t>
      </w:r>
      <w:r w:rsidR="00AE7329" w:rsidRPr="00211AA3">
        <w:rPr>
          <w:rFonts w:ascii="Times New Roman" w:eastAsia="Calibri" w:hAnsi="Times New Roman" w:cs="Times New Roman"/>
        </w:rPr>
        <w:t>9</w:t>
      </w:r>
      <w:r w:rsidR="0062765F" w:rsidRPr="00211AA3">
        <w:rPr>
          <w:rFonts w:ascii="Times New Roman" w:eastAsia="Calibri" w:hAnsi="Times New Roman" w:cs="Times New Roman"/>
        </w:rPr>
        <w:t xml:space="preserve"> mil</w:t>
      </w:r>
      <w:r w:rsidR="00E22193" w:rsidRPr="00211AA3">
        <w:rPr>
          <w:rFonts w:ascii="Times New Roman" w:eastAsia="Calibri" w:hAnsi="Times New Roman" w:cs="Times New Roman"/>
        </w:rPr>
        <w:t xml:space="preserve"> </w:t>
      </w:r>
      <w:r w:rsidR="0041644B" w:rsidRPr="00211AA3">
        <w:rPr>
          <w:rFonts w:ascii="Times New Roman" w:eastAsia="Calibri" w:hAnsi="Times New Roman" w:cs="Times New Roman"/>
        </w:rPr>
        <w:t>by</w:t>
      </w:r>
      <w:r w:rsidR="0062765F" w:rsidRPr="00211AA3">
        <w:rPr>
          <w:rFonts w:ascii="Times New Roman" w:eastAsia="Calibri" w:hAnsi="Times New Roman" w:cs="Times New Roman"/>
        </w:rPr>
        <w:t xml:space="preserve"> end of Ju</w:t>
      </w:r>
      <w:r w:rsidR="00AE7329" w:rsidRPr="00211AA3">
        <w:rPr>
          <w:rFonts w:ascii="Times New Roman" w:eastAsia="Calibri" w:hAnsi="Times New Roman" w:cs="Times New Roman"/>
        </w:rPr>
        <w:t xml:space="preserve">ne 2026. Monthly case balance, all funds, reviewed. </w:t>
      </w:r>
    </w:p>
    <w:p w14:paraId="2CD7183B" w14:textId="6B6F8383" w:rsidR="005C555B" w:rsidRPr="00211AA3" w:rsidRDefault="005C555B" w:rsidP="003D469B">
      <w:pPr>
        <w:ind w:left="720" w:firstLine="360"/>
        <w:rPr>
          <w:rFonts w:ascii="Times New Roman" w:eastAsia="Calibri" w:hAnsi="Times New Roman" w:cs="Times New Roman"/>
        </w:rPr>
      </w:pPr>
      <w:r w:rsidRPr="00211AA3">
        <w:rPr>
          <w:rFonts w:ascii="Times New Roman" w:eastAsia="Calibri" w:hAnsi="Times New Roman" w:cs="Times New Roman"/>
        </w:rPr>
        <w:t>Bank Reconciliation:</w:t>
      </w:r>
      <w:r w:rsidR="00E96778" w:rsidRPr="00211AA3">
        <w:rPr>
          <w:rFonts w:ascii="Times New Roman" w:eastAsia="Calibri" w:hAnsi="Times New Roman" w:cs="Times New Roman"/>
        </w:rPr>
        <w:t xml:space="preserve"> reviewed</w:t>
      </w:r>
      <w:r w:rsidR="000F4251" w:rsidRPr="00211AA3">
        <w:rPr>
          <w:rFonts w:ascii="Times New Roman" w:eastAsia="Calibri" w:hAnsi="Times New Roman" w:cs="Times New Roman"/>
        </w:rPr>
        <w:t>.</w:t>
      </w:r>
      <w:r w:rsidR="00B739A3">
        <w:rPr>
          <w:rFonts w:ascii="Times New Roman" w:eastAsia="Calibri" w:hAnsi="Times New Roman" w:cs="Times New Roman"/>
        </w:rPr>
        <w:t xml:space="preserve"> </w:t>
      </w:r>
    </w:p>
    <w:p w14:paraId="1DF11448" w14:textId="77777777" w:rsidR="0062765F" w:rsidRPr="00211AA3" w:rsidRDefault="0062765F" w:rsidP="0062765F">
      <w:pPr>
        <w:ind w:left="720"/>
        <w:rPr>
          <w:rFonts w:ascii="Times New Roman" w:eastAsia="Calibri" w:hAnsi="Times New Roman" w:cs="Times New Roman"/>
        </w:rPr>
      </w:pPr>
    </w:p>
    <w:p w14:paraId="4367899F" w14:textId="7C40D308" w:rsidR="00345D60" w:rsidRPr="00211AA3" w:rsidRDefault="0062765F" w:rsidP="00B62443">
      <w:pPr>
        <w:pStyle w:val="ListParagraph"/>
        <w:numPr>
          <w:ilvl w:val="0"/>
          <w:numId w:val="12"/>
        </w:numPr>
        <w:rPr>
          <w:rFonts w:ascii="Times New Roman" w:eastAsia="Calibri" w:hAnsi="Times New Roman" w:cs="Times New Roman"/>
        </w:rPr>
      </w:pPr>
      <w:r w:rsidRPr="00211AA3">
        <w:rPr>
          <w:rFonts w:ascii="Times New Roman" w:eastAsia="Calibri" w:hAnsi="Times New Roman" w:cs="Times New Roman"/>
        </w:rPr>
        <w:t>Other:</w:t>
      </w:r>
      <w:r w:rsidR="00D715CE" w:rsidRPr="00211AA3">
        <w:rPr>
          <w:rFonts w:ascii="Times New Roman" w:eastAsia="Calibri" w:hAnsi="Times New Roman" w:cs="Times New Roman"/>
        </w:rPr>
        <w:t xml:space="preserve"> </w:t>
      </w:r>
      <w:r w:rsidR="006D7AEA" w:rsidRPr="00211AA3">
        <w:rPr>
          <w:rFonts w:ascii="Times New Roman" w:eastAsia="Calibri" w:hAnsi="Times New Roman" w:cs="Times New Roman"/>
        </w:rPr>
        <w:t>n/a</w:t>
      </w:r>
    </w:p>
    <w:p w14:paraId="1B0DEEE6" w14:textId="77777777" w:rsidR="00DC6AAD" w:rsidRPr="009D7CCC" w:rsidRDefault="00DC6AAD" w:rsidP="00DC6AAD">
      <w:pPr>
        <w:pStyle w:val="ListParagraph"/>
        <w:ind w:left="1080"/>
        <w:rPr>
          <w:rFonts w:ascii="Times New Roman" w:eastAsia="Calibri" w:hAnsi="Times New Roman" w:cs="Times New Roman"/>
          <w:sz w:val="22"/>
          <w:szCs w:val="22"/>
        </w:rPr>
      </w:pPr>
    </w:p>
    <w:p w14:paraId="78E6CD9F" w14:textId="77777777" w:rsidR="00211AA3" w:rsidRPr="00211AA3" w:rsidRDefault="00211AA3" w:rsidP="00211AA3">
      <w:pPr>
        <w:ind w:left="720"/>
        <w:rPr>
          <w:rFonts w:ascii="Times New Roman" w:hAnsi="Times New Roman" w:cs="Times New Roman"/>
          <w:color w:val="000000"/>
        </w:rPr>
      </w:pPr>
      <w:r w:rsidRPr="00211AA3">
        <w:rPr>
          <w:rFonts w:ascii="Times New Roman" w:hAnsi="Times New Roman" w:cs="Times New Roman"/>
          <w:color w:val="000000"/>
        </w:rPr>
        <w:lastRenderedPageBreak/>
        <w:t>7.   GC Business</w:t>
      </w:r>
    </w:p>
    <w:p w14:paraId="496B4851" w14:textId="77777777" w:rsidR="00211AA3" w:rsidRPr="00211AA3" w:rsidRDefault="00211AA3" w:rsidP="00211AA3">
      <w:pPr>
        <w:rPr>
          <w:rFonts w:ascii="Times New Roman" w:hAnsi="Times New Roman" w:cs="Times New Roman"/>
          <w:color w:val="000000"/>
        </w:rPr>
      </w:pPr>
      <w:r w:rsidRPr="00211AA3">
        <w:rPr>
          <w:rFonts w:ascii="Times New Roman" w:hAnsi="Times New Roman" w:cs="Times New Roman"/>
          <w:color w:val="000000"/>
        </w:rPr>
        <w:tab/>
        <w:t xml:space="preserve"> </w:t>
      </w:r>
    </w:p>
    <w:p w14:paraId="51C4D225" w14:textId="06BEAB3D" w:rsidR="00A836E5" w:rsidRPr="00A836E5" w:rsidRDefault="00211AA3" w:rsidP="00A836E5">
      <w:pPr>
        <w:pStyle w:val="ListParagraph"/>
        <w:numPr>
          <w:ilvl w:val="0"/>
          <w:numId w:val="26"/>
        </w:numPr>
        <w:rPr>
          <w:rFonts w:ascii="Times New Roman" w:hAnsi="Times New Roman" w:cs="Times New Roman"/>
          <w:color w:val="000000"/>
        </w:rPr>
      </w:pPr>
      <w:r w:rsidRPr="00A836E5">
        <w:rPr>
          <w:rFonts w:ascii="Times New Roman" w:hAnsi="Times New Roman" w:cs="Times New Roman"/>
          <w:color w:val="000000"/>
        </w:rPr>
        <w:t xml:space="preserve">Addition of Governance Council Member  </w:t>
      </w:r>
    </w:p>
    <w:p w14:paraId="33C2397F" w14:textId="7F4AE15A" w:rsidR="00211AA3" w:rsidRPr="00A836E5" w:rsidRDefault="00A836E5" w:rsidP="00A836E5">
      <w:pPr>
        <w:pStyle w:val="ListParagraph"/>
        <w:numPr>
          <w:ilvl w:val="1"/>
          <w:numId w:val="26"/>
        </w:numPr>
        <w:rPr>
          <w:rFonts w:ascii="Times New Roman" w:hAnsi="Times New Roman" w:cs="Times New Roman"/>
          <w:color w:val="000000"/>
        </w:rPr>
      </w:pPr>
      <w:r>
        <w:rPr>
          <w:rFonts w:ascii="Times New Roman" w:hAnsi="Times New Roman" w:cs="Times New Roman"/>
          <w:color w:val="000000"/>
        </w:rPr>
        <w:t xml:space="preserve">We need to add a member to the board. We are required to have at least 5. </w:t>
      </w:r>
      <w:r w:rsidR="005D47A3">
        <w:rPr>
          <w:rFonts w:ascii="Times New Roman" w:hAnsi="Times New Roman" w:cs="Times New Roman"/>
          <w:color w:val="000000"/>
        </w:rPr>
        <w:t>It needs to be a community member, not a parent or anyone connected to the school.</w:t>
      </w:r>
      <w:r w:rsidR="00CC7930">
        <w:rPr>
          <w:rFonts w:ascii="Times New Roman" w:hAnsi="Times New Roman" w:cs="Times New Roman"/>
          <w:color w:val="000000"/>
        </w:rPr>
        <w:t xml:space="preserve"> </w:t>
      </w:r>
    </w:p>
    <w:p w14:paraId="3D249075" w14:textId="77777777" w:rsidR="00211AA3" w:rsidRPr="00211AA3" w:rsidRDefault="00211AA3" w:rsidP="00211AA3">
      <w:pPr>
        <w:rPr>
          <w:rFonts w:ascii="Times New Roman" w:hAnsi="Times New Roman" w:cs="Times New Roman"/>
          <w:color w:val="000000"/>
        </w:rPr>
      </w:pPr>
      <w:r w:rsidRPr="00211AA3">
        <w:rPr>
          <w:rFonts w:ascii="Times New Roman" w:hAnsi="Times New Roman" w:cs="Times New Roman"/>
          <w:color w:val="000000"/>
        </w:rPr>
        <w:tab/>
      </w:r>
      <w:r w:rsidRPr="00211AA3">
        <w:rPr>
          <w:rFonts w:ascii="Times New Roman" w:hAnsi="Times New Roman" w:cs="Times New Roman"/>
          <w:color w:val="000000"/>
        </w:rPr>
        <w:tab/>
      </w:r>
    </w:p>
    <w:p w14:paraId="3EC6B1BE" w14:textId="02390423" w:rsidR="00211AA3" w:rsidRPr="00211AA3" w:rsidRDefault="00211AA3" w:rsidP="00211AA3">
      <w:pPr>
        <w:rPr>
          <w:rFonts w:ascii="Times New Roman" w:hAnsi="Times New Roman" w:cs="Times New Roman"/>
          <w:color w:val="000000"/>
        </w:rPr>
      </w:pPr>
      <w:r w:rsidRPr="00211AA3">
        <w:rPr>
          <w:rFonts w:ascii="Times New Roman" w:hAnsi="Times New Roman" w:cs="Times New Roman"/>
          <w:color w:val="000000"/>
        </w:rPr>
        <w:tab/>
        <w:t xml:space="preserve">    </w:t>
      </w:r>
      <w:r>
        <w:rPr>
          <w:rFonts w:ascii="Times New Roman" w:hAnsi="Times New Roman" w:cs="Times New Roman"/>
          <w:color w:val="000000"/>
        </w:rPr>
        <w:tab/>
      </w:r>
      <w:r w:rsidRPr="00211AA3">
        <w:rPr>
          <w:rFonts w:ascii="Times New Roman" w:hAnsi="Times New Roman" w:cs="Times New Roman"/>
          <w:color w:val="000000"/>
        </w:rPr>
        <w:t>B.  Executive Session – Personnel and Capital matters</w:t>
      </w:r>
    </w:p>
    <w:p w14:paraId="679DACAC" w14:textId="77777777" w:rsidR="00211AA3" w:rsidRPr="00211AA3" w:rsidRDefault="00211AA3" w:rsidP="00211AA3">
      <w:pPr>
        <w:rPr>
          <w:rFonts w:ascii="Times New Roman" w:hAnsi="Times New Roman" w:cs="Times New Roman"/>
          <w:color w:val="000000"/>
        </w:rPr>
      </w:pPr>
    </w:p>
    <w:p w14:paraId="26F63CD8" w14:textId="77777777" w:rsidR="00211AA3" w:rsidRPr="00211AA3" w:rsidRDefault="00211AA3" w:rsidP="00211AA3">
      <w:pPr>
        <w:ind w:left="1440" w:right="360"/>
        <w:rPr>
          <w:rFonts w:ascii="Times New Roman" w:hAnsi="Times New Roman" w:cs="Times New Roman"/>
          <w:color w:val="000000"/>
          <w:lang w:val="en"/>
        </w:rPr>
      </w:pPr>
      <w:r w:rsidRPr="00211AA3">
        <w:rPr>
          <w:rFonts w:ascii="Times New Roman" w:hAnsi="Times New Roman" w:cs="Times New Roman"/>
          <w:color w:val="000000"/>
        </w:rPr>
        <w:t>Consideration for the Approval to Adjourn to Executive Session Pursuant to Section 10-15-1(H)(8) for the Purpose of</w:t>
      </w:r>
      <w:r w:rsidRPr="00211AA3">
        <w:rPr>
          <w:rFonts w:ascii="Times New Roman" w:hAnsi="Times New Roman" w:cs="Times New Roman"/>
          <w:color w:val="000000"/>
          <w:lang w:val="en"/>
        </w:rPr>
        <w:t xml:space="preserve"> the discussion of limited personnel matters and </w:t>
      </w:r>
      <w:r w:rsidRPr="00211AA3">
        <w:rPr>
          <w:rFonts w:ascii="Times New Roman" w:hAnsi="Times New Roman" w:cs="Times New Roman"/>
          <w:color w:val="000000"/>
        </w:rPr>
        <w:t>for the Purpose of</w:t>
      </w:r>
      <w:r w:rsidRPr="00211AA3">
        <w:rPr>
          <w:rFonts w:ascii="Times New Roman" w:hAnsi="Times New Roman" w:cs="Times New Roman"/>
          <w:color w:val="000000"/>
          <w:lang w:val="en"/>
        </w:rPr>
        <w:t xml:space="preserve"> the discussion of the purchase, acquisition or disposal of real property or water rights by the public body. (Discussion/Action)</w:t>
      </w:r>
    </w:p>
    <w:p w14:paraId="4F88F5B2" w14:textId="77777777" w:rsidR="00211AA3" w:rsidRPr="00211AA3" w:rsidRDefault="00211AA3" w:rsidP="00211AA3">
      <w:pPr>
        <w:rPr>
          <w:rFonts w:ascii="Times New Roman" w:hAnsi="Times New Roman" w:cs="Times New Roman"/>
          <w:color w:val="000000"/>
        </w:rPr>
      </w:pPr>
    </w:p>
    <w:p w14:paraId="54469597" w14:textId="77777777" w:rsidR="00211AA3" w:rsidRPr="00211AA3" w:rsidRDefault="00211AA3" w:rsidP="00211AA3">
      <w:pPr>
        <w:ind w:left="720" w:firstLine="720"/>
        <w:rPr>
          <w:rFonts w:ascii="Times New Roman" w:hAnsi="Times New Roman" w:cs="Times New Roman"/>
          <w:color w:val="000000"/>
        </w:rPr>
      </w:pPr>
      <w:r w:rsidRPr="00211AA3">
        <w:rPr>
          <w:rFonts w:ascii="Times New Roman" w:hAnsi="Times New Roman" w:cs="Times New Roman"/>
          <w:color w:val="000000"/>
        </w:rPr>
        <w:t>Language Into Closed Session:</w:t>
      </w:r>
    </w:p>
    <w:p w14:paraId="32E59939" w14:textId="77777777" w:rsidR="00211AA3" w:rsidRPr="00211AA3" w:rsidRDefault="00211AA3" w:rsidP="00211AA3">
      <w:pPr>
        <w:rPr>
          <w:rFonts w:ascii="Times New Roman" w:hAnsi="Times New Roman" w:cs="Times New Roman"/>
          <w:color w:val="000000"/>
        </w:rPr>
      </w:pPr>
    </w:p>
    <w:p w14:paraId="2D33F19B" w14:textId="77777777" w:rsidR="00211AA3" w:rsidRDefault="00211AA3" w:rsidP="00211AA3">
      <w:pPr>
        <w:ind w:left="1440"/>
        <w:rPr>
          <w:rFonts w:ascii="Times New Roman" w:hAnsi="Times New Roman" w:cs="Times New Roman"/>
          <w:i/>
          <w:iCs/>
          <w:color w:val="000000"/>
        </w:rPr>
      </w:pPr>
      <w:r w:rsidRPr="00211AA3">
        <w:rPr>
          <w:rFonts w:ascii="Times New Roman" w:hAnsi="Times New Roman" w:cs="Times New Roman"/>
          <w:i/>
          <w:iCs/>
          <w:color w:val="000000"/>
        </w:rPr>
        <w:t>Motion to move that the Governance Council of Corrales International School convene in closed session to discuss limited personal matters related to staffing and discussion of the purchase, acquisition or disposal of real property as authorized by section 10-15-1 of the New Mexico Open Meetings Act.</w:t>
      </w:r>
    </w:p>
    <w:p w14:paraId="65AC264C" w14:textId="77777777" w:rsidR="003D3939" w:rsidRDefault="003D3939" w:rsidP="003D3939">
      <w:pPr>
        <w:ind w:left="1440"/>
        <w:rPr>
          <w:rFonts w:ascii="Times New Roman" w:hAnsi="Times New Roman" w:cs="Times New Roman"/>
          <w:i/>
          <w:iCs/>
          <w:color w:val="000000"/>
          <w:sz w:val="22"/>
          <w:szCs w:val="22"/>
        </w:rPr>
      </w:pPr>
    </w:p>
    <w:p w14:paraId="07DAD6B9" w14:textId="09DE8F94" w:rsidR="003D3939" w:rsidRPr="00CC7930" w:rsidRDefault="003D3939" w:rsidP="003D3939">
      <w:pPr>
        <w:ind w:left="1440"/>
        <w:rPr>
          <w:rFonts w:ascii="Times New Roman" w:hAnsi="Times New Roman" w:cs="Times New Roman"/>
          <w:color w:val="000000"/>
          <w:sz w:val="22"/>
          <w:szCs w:val="22"/>
        </w:rPr>
      </w:pPr>
      <w:r>
        <w:rPr>
          <w:rFonts w:ascii="Times New Roman" w:hAnsi="Times New Roman" w:cs="Times New Roman"/>
          <w:i/>
          <w:iCs/>
          <w:color w:val="000000"/>
          <w:sz w:val="22"/>
          <w:szCs w:val="22"/>
        </w:rPr>
        <w:t>Motion</w:t>
      </w:r>
      <w:r w:rsidR="00CC7930">
        <w:rPr>
          <w:rFonts w:ascii="Times New Roman" w:hAnsi="Times New Roman" w:cs="Times New Roman"/>
          <w:i/>
          <w:iCs/>
          <w:color w:val="000000"/>
          <w:sz w:val="22"/>
          <w:szCs w:val="22"/>
        </w:rPr>
        <w:t xml:space="preserve"> </w:t>
      </w:r>
      <w:r w:rsidR="00CC7930">
        <w:rPr>
          <w:rFonts w:ascii="Times New Roman" w:hAnsi="Times New Roman" w:cs="Times New Roman"/>
          <w:color w:val="000000"/>
          <w:sz w:val="22"/>
          <w:szCs w:val="22"/>
        </w:rPr>
        <w:t>Angela G</w:t>
      </w:r>
    </w:p>
    <w:p w14:paraId="716C2BCE" w14:textId="773F5A2C" w:rsidR="003D3939" w:rsidRPr="00CC7930" w:rsidRDefault="003D3939" w:rsidP="003D3939">
      <w:pPr>
        <w:ind w:left="1440"/>
        <w:rPr>
          <w:rFonts w:ascii="Times New Roman" w:hAnsi="Times New Roman" w:cs="Times New Roman"/>
          <w:i/>
          <w:iCs/>
          <w:color w:val="000000"/>
          <w:sz w:val="22"/>
          <w:szCs w:val="22"/>
        </w:rPr>
      </w:pPr>
      <w:r>
        <w:rPr>
          <w:rFonts w:ascii="Times New Roman" w:hAnsi="Times New Roman" w:cs="Times New Roman"/>
          <w:i/>
          <w:iCs/>
          <w:color w:val="000000"/>
          <w:sz w:val="22"/>
          <w:szCs w:val="22"/>
        </w:rPr>
        <w:t>2</w:t>
      </w:r>
      <w:r w:rsidRPr="00E7773D">
        <w:rPr>
          <w:rFonts w:ascii="Times New Roman" w:hAnsi="Times New Roman" w:cs="Times New Roman"/>
          <w:i/>
          <w:iCs/>
          <w:color w:val="000000"/>
          <w:sz w:val="22"/>
          <w:szCs w:val="22"/>
          <w:vertAlign w:val="superscript"/>
        </w:rPr>
        <w:t>nd</w:t>
      </w:r>
      <w:r>
        <w:rPr>
          <w:rFonts w:ascii="Times New Roman" w:hAnsi="Times New Roman" w:cs="Times New Roman"/>
          <w:i/>
          <w:iCs/>
          <w:color w:val="000000"/>
          <w:sz w:val="22"/>
          <w:szCs w:val="22"/>
        </w:rPr>
        <w:t xml:space="preserve"> </w:t>
      </w:r>
      <w:r w:rsidR="00CC7930">
        <w:rPr>
          <w:rFonts w:ascii="Times New Roman" w:hAnsi="Times New Roman" w:cs="Times New Roman"/>
          <w:i/>
          <w:iCs/>
          <w:color w:val="000000"/>
          <w:sz w:val="22"/>
          <w:szCs w:val="22"/>
        </w:rPr>
        <w:t>Lily P</w:t>
      </w:r>
    </w:p>
    <w:p w14:paraId="5DD96B4E" w14:textId="77777777" w:rsidR="003D3939" w:rsidRDefault="003D3939" w:rsidP="003D3939">
      <w:pPr>
        <w:ind w:left="1440"/>
        <w:rPr>
          <w:rFonts w:ascii="Times New Roman" w:hAnsi="Times New Roman" w:cs="Times New Roman"/>
          <w:i/>
          <w:iCs/>
          <w:color w:val="000000"/>
          <w:sz w:val="22"/>
          <w:szCs w:val="22"/>
        </w:rPr>
      </w:pPr>
      <w:r>
        <w:rPr>
          <w:rFonts w:ascii="Times New Roman" w:hAnsi="Times New Roman" w:cs="Times New Roman"/>
          <w:i/>
          <w:iCs/>
          <w:color w:val="000000"/>
          <w:sz w:val="22"/>
          <w:szCs w:val="22"/>
        </w:rPr>
        <w:t>No Discussion</w:t>
      </w:r>
    </w:p>
    <w:p w14:paraId="78F677B5" w14:textId="77777777" w:rsidR="003D3939" w:rsidRDefault="003D3939" w:rsidP="003D3939">
      <w:pPr>
        <w:ind w:left="1440"/>
        <w:rPr>
          <w:rFonts w:ascii="Times New Roman" w:hAnsi="Times New Roman" w:cs="Times New Roman"/>
          <w:i/>
          <w:iCs/>
          <w:color w:val="000000"/>
          <w:sz w:val="22"/>
          <w:szCs w:val="22"/>
        </w:rPr>
      </w:pPr>
      <w:r>
        <w:rPr>
          <w:rFonts w:ascii="Times New Roman" w:hAnsi="Times New Roman" w:cs="Times New Roman"/>
          <w:i/>
          <w:iCs/>
          <w:color w:val="000000"/>
          <w:sz w:val="22"/>
          <w:szCs w:val="22"/>
        </w:rPr>
        <w:t>No opposition</w:t>
      </w:r>
    </w:p>
    <w:p w14:paraId="225B5BEF" w14:textId="77777777" w:rsidR="003D3939" w:rsidRDefault="003D3939" w:rsidP="003D3939">
      <w:pPr>
        <w:ind w:left="1440"/>
        <w:rPr>
          <w:rFonts w:ascii="Times New Roman" w:hAnsi="Times New Roman" w:cs="Times New Roman"/>
          <w:i/>
          <w:iCs/>
          <w:color w:val="000000"/>
          <w:sz w:val="22"/>
          <w:szCs w:val="22"/>
        </w:rPr>
      </w:pPr>
      <w:r>
        <w:rPr>
          <w:rFonts w:ascii="Times New Roman" w:hAnsi="Times New Roman" w:cs="Times New Roman"/>
          <w:i/>
          <w:iCs/>
          <w:color w:val="000000"/>
          <w:sz w:val="22"/>
          <w:szCs w:val="22"/>
        </w:rPr>
        <w:t>Motion Passed</w:t>
      </w:r>
    </w:p>
    <w:p w14:paraId="25E298FF" w14:textId="77777777" w:rsidR="003D3939" w:rsidRDefault="003D3939" w:rsidP="003D3939">
      <w:pPr>
        <w:ind w:left="1440"/>
        <w:rPr>
          <w:rFonts w:ascii="Times New Roman" w:hAnsi="Times New Roman" w:cs="Times New Roman"/>
          <w:i/>
          <w:iCs/>
          <w:color w:val="000000"/>
          <w:sz w:val="22"/>
          <w:szCs w:val="22"/>
        </w:rPr>
      </w:pPr>
    </w:p>
    <w:p w14:paraId="011438D2" w14:textId="63850D96" w:rsidR="003D3939" w:rsidRPr="00CC7930" w:rsidRDefault="003D3939" w:rsidP="003D3939">
      <w:pPr>
        <w:ind w:left="1440"/>
        <w:rPr>
          <w:rFonts w:ascii="Times New Roman" w:hAnsi="Times New Roman" w:cs="Times New Roman"/>
          <w:i/>
          <w:color w:val="000000"/>
          <w:sz w:val="22"/>
          <w:szCs w:val="22"/>
        </w:rPr>
      </w:pPr>
      <w:r>
        <w:rPr>
          <w:rFonts w:ascii="Times New Roman" w:hAnsi="Times New Roman" w:cs="Times New Roman"/>
          <w:i/>
          <w:iCs/>
          <w:color w:val="000000"/>
          <w:sz w:val="22"/>
          <w:szCs w:val="22"/>
        </w:rPr>
        <w:t>Roll Call</w:t>
      </w:r>
      <w:r w:rsidRPr="00E44B6D">
        <w:rPr>
          <w:rFonts w:ascii="Times New Roman" w:hAnsi="Times New Roman" w:cs="Times New Roman"/>
          <w:i/>
          <w:iCs/>
          <w:color w:val="000000"/>
          <w:sz w:val="22"/>
          <w:szCs w:val="22"/>
        </w:rPr>
        <w:t xml:space="preserve">: </w:t>
      </w:r>
      <w:r w:rsidR="00CC7930" w:rsidRPr="00E44B6D">
        <w:rPr>
          <w:rFonts w:ascii="Times New Roman" w:hAnsi="Times New Roman" w:cs="Times New Roman"/>
          <w:i/>
          <w:iCs/>
          <w:color w:val="000000"/>
          <w:sz w:val="22"/>
          <w:szCs w:val="22"/>
        </w:rPr>
        <w:t>Bruce</w:t>
      </w:r>
      <w:r w:rsidR="00CC7930">
        <w:rPr>
          <w:rFonts w:ascii="Times New Roman" w:hAnsi="Times New Roman" w:cs="Times New Roman"/>
          <w:i/>
          <w:color w:val="000000"/>
          <w:sz w:val="22"/>
          <w:szCs w:val="22"/>
        </w:rPr>
        <w:t xml:space="preserve"> H, Lily P, Angela G, John R</w:t>
      </w:r>
    </w:p>
    <w:p w14:paraId="3CC88F3E" w14:textId="77777777" w:rsidR="00211AA3" w:rsidRPr="00211AA3" w:rsidRDefault="00211AA3" w:rsidP="00211AA3">
      <w:pPr>
        <w:rPr>
          <w:rFonts w:ascii="Times New Roman" w:hAnsi="Times New Roman" w:cs="Times New Roman"/>
          <w:color w:val="000000"/>
        </w:rPr>
      </w:pPr>
    </w:p>
    <w:p w14:paraId="752BFF62" w14:textId="77777777" w:rsidR="00211AA3" w:rsidRPr="00211AA3" w:rsidRDefault="00211AA3" w:rsidP="00211AA3">
      <w:pPr>
        <w:ind w:left="720" w:firstLine="720"/>
        <w:rPr>
          <w:rFonts w:ascii="Times New Roman" w:hAnsi="Times New Roman" w:cs="Times New Roman"/>
          <w:color w:val="000000"/>
        </w:rPr>
      </w:pPr>
      <w:r w:rsidRPr="00211AA3">
        <w:rPr>
          <w:rFonts w:ascii="Times New Roman" w:hAnsi="Times New Roman" w:cs="Times New Roman"/>
          <w:color w:val="000000"/>
        </w:rPr>
        <w:t>Language Out of Closed Session:</w:t>
      </w:r>
    </w:p>
    <w:p w14:paraId="33F145D8" w14:textId="77777777" w:rsidR="00211AA3" w:rsidRPr="00211AA3" w:rsidRDefault="00211AA3" w:rsidP="00211AA3">
      <w:pPr>
        <w:rPr>
          <w:rFonts w:ascii="Times New Roman" w:hAnsi="Times New Roman" w:cs="Times New Roman"/>
          <w:color w:val="000000"/>
        </w:rPr>
      </w:pPr>
    </w:p>
    <w:p w14:paraId="4A113108" w14:textId="77777777" w:rsidR="00211AA3" w:rsidRDefault="00211AA3" w:rsidP="00211AA3">
      <w:pPr>
        <w:ind w:left="1440"/>
        <w:rPr>
          <w:rFonts w:ascii="Times New Roman" w:hAnsi="Times New Roman" w:cs="Times New Roman"/>
          <w:i/>
          <w:iCs/>
          <w:color w:val="000000"/>
        </w:rPr>
      </w:pPr>
      <w:r w:rsidRPr="00211AA3">
        <w:rPr>
          <w:rFonts w:ascii="Times New Roman" w:hAnsi="Times New Roman" w:cs="Times New Roman"/>
          <w:i/>
          <w:iCs/>
          <w:color w:val="000000"/>
        </w:rPr>
        <w:t>Motion to move that the Governance Council reconvenes in Open Session and that all matters discussed in the closed session were limited to only those specified in the motion for closure.</w:t>
      </w:r>
    </w:p>
    <w:p w14:paraId="4770FACD" w14:textId="77777777" w:rsidR="003D3939" w:rsidRDefault="003D3939" w:rsidP="00211AA3">
      <w:pPr>
        <w:ind w:left="1440"/>
        <w:rPr>
          <w:rFonts w:ascii="Times New Roman" w:hAnsi="Times New Roman" w:cs="Times New Roman"/>
          <w:i/>
          <w:iCs/>
          <w:color w:val="000000"/>
        </w:rPr>
      </w:pPr>
    </w:p>
    <w:p w14:paraId="46254294" w14:textId="50CC3619" w:rsidR="003D3939" w:rsidRDefault="003D3939" w:rsidP="003D3939">
      <w:pPr>
        <w:ind w:left="1440"/>
        <w:rPr>
          <w:rFonts w:ascii="Times New Roman" w:hAnsi="Times New Roman" w:cs="Times New Roman"/>
          <w:i/>
          <w:iCs/>
          <w:color w:val="000000"/>
          <w:sz w:val="22"/>
          <w:szCs w:val="22"/>
        </w:rPr>
      </w:pPr>
      <w:r>
        <w:rPr>
          <w:rFonts w:ascii="Times New Roman" w:hAnsi="Times New Roman" w:cs="Times New Roman"/>
          <w:i/>
          <w:iCs/>
          <w:color w:val="000000"/>
          <w:sz w:val="22"/>
          <w:szCs w:val="22"/>
        </w:rPr>
        <w:t xml:space="preserve">Motion </w:t>
      </w:r>
      <w:r w:rsidR="00D00232">
        <w:rPr>
          <w:rFonts w:ascii="Times New Roman" w:hAnsi="Times New Roman" w:cs="Times New Roman"/>
          <w:i/>
          <w:iCs/>
          <w:color w:val="000000"/>
          <w:sz w:val="22"/>
          <w:szCs w:val="22"/>
        </w:rPr>
        <w:t>Lily P</w:t>
      </w:r>
    </w:p>
    <w:p w14:paraId="1E780E7F" w14:textId="4D784449" w:rsidR="003D3939" w:rsidRDefault="003D3939" w:rsidP="003D3939">
      <w:pPr>
        <w:ind w:left="1440"/>
        <w:rPr>
          <w:rFonts w:ascii="Times New Roman" w:hAnsi="Times New Roman" w:cs="Times New Roman"/>
          <w:i/>
          <w:iCs/>
          <w:color w:val="000000"/>
          <w:sz w:val="22"/>
          <w:szCs w:val="22"/>
        </w:rPr>
      </w:pPr>
      <w:r>
        <w:rPr>
          <w:rFonts w:ascii="Times New Roman" w:hAnsi="Times New Roman" w:cs="Times New Roman"/>
          <w:i/>
          <w:iCs/>
          <w:color w:val="000000"/>
          <w:sz w:val="22"/>
          <w:szCs w:val="22"/>
        </w:rPr>
        <w:t>2</w:t>
      </w:r>
      <w:r w:rsidRPr="00E7773D">
        <w:rPr>
          <w:rFonts w:ascii="Times New Roman" w:hAnsi="Times New Roman" w:cs="Times New Roman"/>
          <w:i/>
          <w:iCs/>
          <w:color w:val="000000"/>
          <w:sz w:val="22"/>
          <w:szCs w:val="22"/>
          <w:vertAlign w:val="superscript"/>
        </w:rPr>
        <w:t>nd</w:t>
      </w:r>
      <w:r>
        <w:rPr>
          <w:rFonts w:ascii="Times New Roman" w:hAnsi="Times New Roman" w:cs="Times New Roman"/>
          <w:i/>
          <w:iCs/>
          <w:color w:val="000000"/>
          <w:sz w:val="22"/>
          <w:szCs w:val="22"/>
        </w:rPr>
        <w:t xml:space="preserve"> </w:t>
      </w:r>
      <w:r w:rsidR="00D00232">
        <w:rPr>
          <w:rFonts w:ascii="Times New Roman" w:hAnsi="Times New Roman" w:cs="Times New Roman"/>
          <w:i/>
          <w:iCs/>
          <w:color w:val="000000"/>
          <w:sz w:val="22"/>
          <w:szCs w:val="22"/>
        </w:rPr>
        <w:t>Angela G</w:t>
      </w:r>
    </w:p>
    <w:p w14:paraId="7ED0D2BC" w14:textId="77777777" w:rsidR="003D3939" w:rsidRDefault="003D3939" w:rsidP="003D3939">
      <w:pPr>
        <w:ind w:left="1440"/>
        <w:rPr>
          <w:rFonts w:ascii="Times New Roman" w:hAnsi="Times New Roman" w:cs="Times New Roman"/>
          <w:i/>
          <w:iCs/>
          <w:color w:val="000000"/>
          <w:sz w:val="22"/>
          <w:szCs w:val="22"/>
        </w:rPr>
      </w:pPr>
      <w:r>
        <w:rPr>
          <w:rFonts w:ascii="Times New Roman" w:hAnsi="Times New Roman" w:cs="Times New Roman"/>
          <w:i/>
          <w:iCs/>
          <w:color w:val="000000"/>
          <w:sz w:val="22"/>
          <w:szCs w:val="22"/>
        </w:rPr>
        <w:t>No Discussion</w:t>
      </w:r>
    </w:p>
    <w:p w14:paraId="2C3163C5" w14:textId="77777777" w:rsidR="003D3939" w:rsidRDefault="003D3939" w:rsidP="003D3939">
      <w:pPr>
        <w:ind w:left="1440"/>
        <w:rPr>
          <w:rFonts w:ascii="Times New Roman" w:hAnsi="Times New Roman" w:cs="Times New Roman"/>
          <w:i/>
          <w:iCs/>
          <w:color w:val="000000"/>
          <w:sz w:val="22"/>
          <w:szCs w:val="22"/>
        </w:rPr>
      </w:pPr>
      <w:r>
        <w:rPr>
          <w:rFonts w:ascii="Times New Roman" w:hAnsi="Times New Roman" w:cs="Times New Roman"/>
          <w:i/>
          <w:iCs/>
          <w:color w:val="000000"/>
          <w:sz w:val="22"/>
          <w:szCs w:val="22"/>
        </w:rPr>
        <w:t>No opposition</w:t>
      </w:r>
    </w:p>
    <w:p w14:paraId="7DCD3E93" w14:textId="77777777" w:rsidR="003D3939" w:rsidRDefault="003D3939" w:rsidP="003D3939">
      <w:pPr>
        <w:ind w:left="1440"/>
        <w:rPr>
          <w:rFonts w:ascii="Times New Roman" w:hAnsi="Times New Roman" w:cs="Times New Roman"/>
          <w:i/>
          <w:iCs/>
          <w:color w:val="000000"/>
          <w:sz w:val="22"/>
          <w:szCs w:val="22"/>
        </w:rPr>
      </w:pPr>
      <w:r>
        <w:rPr>
          <w:rFonts w:ascii="Times New Roman" w:hAnsi="Times New Roman" w:cs="Times New Roman"/>
          <w:i/>
          <w:iCs/>
          <w:color w:val="000000"/>
          <w:sz w:val="22"/>
          <w:szCs w:val="22"/>
        </w:rPr>
        <w:t>Motion Passed</w:t>
      </w:r>
    </w:p>
    <w:p w14:paraId="45E68E94" w14:textId="77777777" w:rsidR="003D3939" w:rsidRDefault="003D3939" w:rsidP="003D3939">
      <w:pPr>
        <w:ind w:left="1440"/>
        <w:rPr>
          <w:rFonts w:ascii="Times New Roman" w:hAnsi="Times New Roman" w:cs="Times New Roman"/>
          <w:i/>
          <w:iCs/>
          <w:color w:val="000000"/>
          <w:sz w:val="22"/>
          <w:szCs w:val="22"/>
        </w:rPr>
      </w:pPr>
    </w:p>
    <w:p w14:paraId="338FC77B" w14:textId="77777777" w:rsidR="00D00232" w:rsidRPr="00CC7930" w:rsidRDefault="003D3939" w:rsidP="00D00232">
      <w:pPr>
        <w:ind w:left="1440"/>
        <w:rPr>
          <w:rFonts w:ascii="Times New Roman" w:hAnsi="Times New Roman" w:cs="Times New Roman"/>
          <w:i/>
          <w:color w:val="000000"/>
          <w:sz w:val="22"/>
          <w:szCs w:val="22"/>
        </w:rPr>
      </w:pPr>
      <w:r>
        <w:rPr>
          <w:rFonts w:ascii="Times New Roman" w:hAnsi="Times New Roman" w:cs="Times New Roman"/>
          <w:i/>
          <w:iCs/>
          <w:color w:val="000000"/>
          <w:sz w:val="22"/>
          <w:szCs w:val="22"/>
        </w:rPr>
        <w:t xml:space="preserve">Roll </w:t>
      </w:r>
      <w:r w:rsidRPr="00E44B6D">
        <w:rPr>
          <w:rFonts w:ascii="Times New Roman" w:hAnsi="Times New Roman" w:cs="Times New Roman"/>
          <w:i/>
          <w:iCs/>
          <w:color w:val="000000"/>
          <w:sz w:val="22"/>
          <w:szCs w:val="22"/>
        </w:rPr>
        <w:t xml:space="preserve">Call: </w:t>
      </w:r>
      <w:r w:rsidR="00D00232" w:rsidRPr="00E44B6D">
        <w:rPr>
          <w:rFonts w:ascii="Times New Roman" w:hAnsi="Times New Roman" w:cs="Times New Roman"/>
          <w:i/>
          <w:iCs/>
          <w:color w:val="000000"/>
          <w:sz w:val="22"/>
          <w:szCs w:val="22"/>
        </w:rPr>
        <w:t>Bruce</w:t>
      </w:r>
      <w:r w:rsidR="00D00232">
        <w:rPr>
          <w:rFonts w:ascii="Times New Roman" w:hAnsi="Times New Roman" w:cs="Times New Roman"/>
          <w:i/>
          <w:color w:val="000000"/>
          <w:sz w:val="22"/>
          <w:szCs w:val="22"/>
        </w:rPr>
        <w:t xml:space="preserve"> H, Lily P, Angela G, John R</w:t>
      </w:r>
    </w:p>
    <w:p w14:paraId="1092D747" w14:textId="2DE47A59" w:rsidR="00211AA3" w:rsidRPr="00211AA3" w:rsidRDefault="00211AA3" w:rsidP="00057E87">
      <w:pPr>
        <w:ind w:left="1440"/>
        <w:rPr>
          <w:rFonts w:ascii="Times New Roman" w:hAnsi="Times New Roman" w:cs="Times New Roman"/>
          <w:color w:val="000000"/>
        </w:rPr>
      </w:pPr>
      <w:r w:rsidRPr="00211AA3">
        <w:rPr>
          <w:rFonts w:ascii="Times New Roman" w:hAnsi="Times New Roman" w:cs="Times New Roman"/>
          <w:color w:val="000000"/>
        </w:rPr>
        <w:tab/>
        <w:t xml:space="preserve"> </w:t>
      </w:r>
    </w:p>
    <w:p w14:paraId="6C596A53" w14:textId="77777777" w:rsidR="00211AA3" w:rsidRPr="00211AA3" w:rsidRDefault="00211AA3" w:rsidP="00211AA3">
      <w:pPr>
        <w:rPr>
          <w:rFonts w:ascii="Times New Roman" w:hAnsi="Times New Roman" w:cs="Times New Roman"/>
          <w:color w:val="000000"/>
        </w:rPr>
      </w:pPr>
    </w:p>
    <w:p w14:paraId="5D07C051" w14:textId="77777777" w:rsidR="00E129DF" w:rsidRDefault="00E129DF" w:rsidP="00211AA3">
      <w:pPr>
        <w:ind w:left="720"/>
        <w:rPr>
          <w:rFonts w:ascii="Times New Roman" w:hAnsi="Times New Roman" w:cs="Times New Roman"/>
          <w:color w:val="000000"/>
        </w:rPr>
      </w:pPr>
    </w:p>
    <w:p w14:paraId="2E045A90" w14:textId="77777777" w:rsidR="00E129DF" w:rsidRDefault="00E129DF" w:rsidP="00211AA3">
      <w:pPr>
        <w:ind w:left="720"/>
        <w:rPr>
          <w:rFonts w:ascii="Times New Roman" w:hAnsi="Times New Roman" w:cs="Times New Roman"/>
          <w:color w:val="000000"/>
        </w:rPr>
      </w:pPr>
    </w:p>
    <w:p w14:paraId="10E7C84B" w14:textId="77777777" w:rsidR="00E129DF" w:rsidRDefault="00E129DF" w:rsidP="00211AA3">
      <w:pPr>
        <w:ind w:left="720"/>
        <w:rPr>
          <w:rFonts w:ascii="Times New Roman" w:hAnsi="Times New Roman" w:cs="Times New Roman"/>
          <w:color w:val="000000"/>
        </w:rPr>
      </w:pPr>
    </w:p>
    <w:p w14:paraId="1B69D68A" w14:textId="77777777" w:rsidR="00E129DF" w:rsidRDefault="00E129DF" w:rsidP="00211AA3">
      <w:pPr>
        <w:ind w:left="720"/>
        <w:rPr>
          <w:rFonts w:ascii="Times New Roman" w:hAnsi="Times New Roman" w:cs="Times New Roman"/>
          <w:color w:val="000000"/>
        </w:rPr>
      </w:pPr>
    </w:p>
    <w:p w14:paraId="3E916E70" w14:textId="26FB8D56" w:rsidR="00E129DF" w:rsidRDefault="00211AA3" w:rsidP="00211AA3">
      <w:pPr>
        <w:ind w:left="720"/>
        <w:rPr>
          <w:rFonts w:ascii="Times New Roman" w:hAnsi="Times New Roman" w:cs="Times New Roman"/>
          <w:color w:val="000000"/>
        </w:rPr>
      </w:pPr>
      <w:r w:rsidRPr="00211AA3">
        <w:rPr>
          <w:rFonts w:ascii="Times New Roman" w:hAnsi="Times New Roman" w:cs="Times New Roman"/>
          <w:color w:val="000000"/>
        </w:rPr>
        <w:t>8.   Head of School</w:t>
      </w:r>
    </w:p>
    <w:p w14:paraId="62782974" w14:textId="77777777" w:rsidR="00211AA3" w:rsidRDefault="00211AA3" w:rsidP="00211AA3">
      <w:pPr>
        <w:pStyle w:val="ListParagraph"/>
        <w:numPr>
          <w:ilvl w:val="0"/>
          <w:numId w:val="25"/>
        </w:numPr>
        <w:contextualSpacing w:val="0"/>
        <w:rPr>
          <w:rFonts w:ascii="Times New Roman" w:hAnsi="Times New Roman" w:cs="Times New Roman"/>
        </w:rPr>
      </w:pPr>
      <w:r w:rsidRPr="00211AA3">
        <w:rPr>
          <w:rFonts w:ascii="Times New Roman" w:hAnsi="Times New Roman" w:cs="Times New Roman"/>
        </w:rPr>
        <w:t>Start of School update.</w:t>
      </w:r>
    </w:p>
    <w:p w14:paraId="676C2EBE" w14:textId="38580D1F" w:rsidR="00612C60" w:rsidRPr="00612C60" w:rsidRDefault="00E50193" w:rsidP="00E50193">
      <w:pPr>
        <w:ind w:left="1440"/>
        <w:rPr>
          <w:rFonts w:ascii="Times New Roman" w:hAnsi="Times New Roman" w:cs="Times New Roman"/>
        </w:rPr>
      </w:pPr>
      <w:r>
        <w:rPr>
          <w:rFonts w:ascii="Times New Roman" w:hAnsi="Times New Roman" w:cs="Times New Roman"/>
        </w:rPr>
        <w:t>We pay higher than the district. A d</w:t>
      </w:r>
      <w:r>
        <w:rPr>
          <w:rFonts w:ascii="Times New Roman" w:hAnsi="Times New Roman" w:cs="Times New Roman"/>
          <w:color w:val="000000"/>
        </w:rPr>
        <w:t xml:space="preserve">iscrepancy </w:t>
      </w:r>
      <w:r w:rsidR="0098024A">
        <w:rPr>
          <w:rFonts w:ascii="Times New Roman" w:hAnsi="Times New Roman" w:cs="Times New Roman"/>
          <w:color w:val="000000"/>
        </w:rPr>
        <w:t xml:space="preserve">was </w:t>
      </w:r>
      <w:r>
        <w:rPr>
          <w:rFonts w:ascii="Times New Roman" w:hAnsi="Times New Roman" w:cs="Times New Roman"/>
          <w:color w:val="000000"/>
        </w:rPr>
        <w:t xml:space="preserve">found in pay schedule compared to APS. APS put out their pay schedule in July, after salaries were determined. Once this discrepancy was found, </w:t>
      </w:r>
      <w:r w:rsidR="0098024A">
        <w:rPr>
          <w:rFonts w:ascii="Times New Roman" w:hAnsi="Times New Roman" w:cs="Times New Roman"/>
          <w:color w:val="000000"/>
        </w:rPr>
        <w:t>additional compensation was provided to teachers.</w:t>
      </w:r>
    </w:p>
    <w:p w14:paraId="0CBFA7A3" w14:textId="77777777" w:rsidR="00211AA3" w:rsidRPr="00211AA3" w:rsidRDefault="00211AA3" w:rsidP="00211AA3">
      <w:pPr>
        <w:pStyle w:val="ListParagraph"/>
        <w:ind w:left="1140"/>
        <w:contextualSpacing w:val="0"/>
        <w:rPr>
          <w:rFonts w:ascii="Times New Roman" w:hAnsi="Times New Roman" w:cs="Times New Roman"/>
        </w:rPr>
      </w:pPr>
    </w:p>
    <w:p w14:paraId="36DB2EEB" w14:textId="77777777" w:rsidR="00211AA3" w:rsidRPr="00211AA3" w:rsidRDefault="00211AA3" w:rsidP="00211AA3">
      <w:pPr>
        <w:pStyle w:val="ListParagraph"/>
        <w:numPr>
          <w:ilvl w:val="0"/>
          <w:numId w:val="25"/>
        </w:numPr>
        <w:contextualSpacing w:val="0"/>
        <w:rPr>
          <w:rFonts w:ascii="Times New Roman" w:hAnsi="Times New Roman" w:cs="Times New Roman"/>
        </w:rPr>
      </w:pPr>
      <w:r w:rsidRPr="00211AA3">
        <w:rPr>
          <w:rFonts w:ascii="Times New Roman" w:hAnsi="Times New Roman" w:cs="Times New Roman"/>
        </w:rPr>
        <w:t>Additional Compensation</w:t>
      </w:r>
    </w:p>
    <w:p w14:paraId="63F90113" w14:textId="67061835" w:rsidR="00090306" w:rsidRDefault="00E50193" w:rsidP="00057E87">
      <w:pPr>
        <w:ind w:left="1080" w:firstLine="60"/>
        <w:rPr>
          <w:rFonts w:ascii="Times New Roman" w:hAnsi="Times New Roman" w:cs="Times New Roman"/>
          <w:color w:val="000000"/>
        </w:rPr>
      </w:pPr>
      <w:r>
        <w:rPr>
          <w:rFonts w:ascii="Times New Roman" w:hAnsi="Times New Roman" w:cs="Times New Roman"/>
          <w:color w:val="000000"/>
        </w:rPr>
        <w:t xml:space="preserve">Additional compensation will be considered for a couple of staff members that have stepped up to help us while we </w:t>
      </w:r>
      <w:r w:rsidR="00225E49">
        <w:rPr>
          <w:rFonts w:ascii="Times New Roman" w:hAnsi="Times New Roman" w:cs="Times New Roman"/>
          <w:color w:val="000000"/>
        </w:rPr>
        <w:t>are looking</w:t>
      </w:r>
      <w:r>
        <w:rPr>
          <w:rFonts w:ascii="Times New Roman" w:hAnsi="Times New Roman" w:cs="Times New Roman"/>
          <w:color w:val="000000"/>
        </w:rPr>
        <w:t xml:space="preserve"> for new individuals to fill those positions. Question about how many months we should have in reserve? There does not appear to be a required amount.</w:t>
      </w:r>
    </w:p>
    <w:p w14:paraId="5DFF9B4E" w14:textId="77777777" w:rsidR="00612C60" w:rsidRPr="00612C60" w:rsidRDefault="00612C60" w:rsidP="00612C60">
      <w:pPr>
        <w:ind w:left="1080"/>
        <w:rPr>
          <w:rFonts w:ascii="Times New Roman" w:hAnsi="Times New Roman" w:cs="Times New Roman"/>
          <w:color w:val="000000"/>
        </w:rPr>
      </w:pPr>
    </w:p>
    <w:p w14:paraId="081D10F6" w14:textId="37EAF41C" w:rsidR="000F2CFA" w:rsidRPr="00211AA3" w:rsidRDefault="009D7CCC" w:rsidP="00211AA3">
      <w:pPr>
        <w:ind w:left="1080" w:hanging="360"/>
        <w:rPr>
          <w:rFonts w:ascii="Times New Roman" w:hAnsi="Times New Roman" w:cs="Times New Roman"/>
          <w:color w:val="000000"/>
        </w:rPr>
      </w:pPr>
      <w:r w:rsidRPr="00211AA3">
        <w:rPr>
          <w:rFonts w:ascii="Times New Roman" w:hAnsi="Times New Roman" w:cs="Times New Roman"/>
          <w:color w:val="000000"/>
        </w:rPr>
        <w:t>9.</w:t>
      </w:r>
      <w:r w:rsidRPr="00211AA3">
        <w:rPr>
          <w:rFonts w:ascii="Times New Roman" w:hAnsi="Times New Roman" w:cs="Times New Roman"/>
          <w:color w:val="000000"/>
        </w:rPr>
        <w:tab/>
        <w:t>Other Business/GC Member Comment: This is an opportunity for any GC member to make a comment.</w:t>
      </w:r>
      <w:r w:rsidR="00347C25" w:rsidRPr="00211AA3">
        <w:rPr>
          <w:rFonts w:ascii="Times New Roman" w:hAnsi="Times New Roman" w:cs="Times New Roman"/>
          <w:color w:val="000000"/>
        </w:rPr>
        <w:t xml:space="preserve"> </w:t>
      </w:r>
    </w:p>
    <w:p w14:paraId="18F6E9C0" w14:textId="77777777" w:rsidR="000F2CFA" w:rsidRPr="00211AA3" w:rsidRDefault="000F2CFA" w:rsidP="009D7CCC">
      <w:pPr>
        <w:ind w:left="720" w:firstLine="720"/>
        <w:rPr>
          <w:rFonts w:ascii="Times New Roman" w:hAnsi="Times New Roman" w:cs="Times New Roman"/>
          <w:color w:val="000000"/>
        </w:rPr>
      </w:pPr>
    </w:p>
    <w:p w14:paraId="77A84538" w14:textId="39DDF88A" w:rsidR="000543D5" w:rsidRPr="00211AA3" w:rsidRDefault="009D7CCC" w:rsidP="000F2CFA">
      <w:pPr>
        <w:pStyle w:val="ListParagraph"/>
        <w:numPr>
          <w:ilvl w:val="0"/>
          <w:numId w:val="24"/>
        </w:numPr>
        <w:rPr>
          <w:rFonts w:ascii="Times New Roman" w:hAnsi="Times New Roman" w:cs="Times New Roman"/>
          <w:color w:val="000000"/>
        </w:rPr>
      </w:pPr>
      <w:r w:rsidRPr="00211AA3">
        <w:rPr>
          <w:rFonts w:ascii="Times New Roman" w:hAnsi="Times New Roman" w:cs="Times New Roman"/>
          <w:color w:val="000000"/>
        </w:rPr>
        <w:t>Adjournment</w:t>
      </w:r>
      <w:r w:rsidR="00E50193">
        <w:rPr>
          <w:rFonts w:ascii="Times New Roman" w:hAnsi="Times New Roman" w:cs="Times New Roman"/>
          <w:color w:val="000000"/>
        </w:rPr>
        <w:t xml:space="preserve"> 6:14</w:t>
      </w:r>
      <w:r w:rsidR="00E50193" w:rsidRPr="00211AA3">
        <w:rPr>
          <w:rFonts w:ascii="Times New Roman" w:hAnsi="Times New Roman" w:cs="Times New Roman"/>
          <w:color w:val="000000"/>
        </w:rPr>
        <w:t xml:space="preserve"> pm</w:t>
      </w:r>
    </w:p>
    <w:p w14:paraId="0D3F75D6" w14:textId="5440CF44" w:rsidR="000F2CFA" w:rsidRPr="00211AA3" w:rsidRDefault="000F2CFA" w:rsidP="000F2CFA">
      <w:pPr>
        <w:pStyle w:val="ListParagraph"/>
        <w:ind w:left="1080"/>
        <w:rPr>
          <w:rFonts w:ascii="Times New Roman" w:hAnsi="Times New Roman" w:cs="Times New Roman"/>
          <w:color w:val="000000"/>
        </w:rPr>
      </w:pPr>
      <w:r w:rsidRPr="00211AA3">
        <w:rPr>
          <w:rFonts w:ascii="Times New Roman" w:hAnsi="Times New Roman" w:cs="Times New Roman"/>
          <w:color w:val="000000"/>
        </w:rPr>
        <w:t>Motion</w:t>
      </w:r>
      <w:r w:rsidR="00EF52F8" w:rsidRPr="00211AA3">
        <w:rPr>
          <w:rFonts w:ascii="Times New Roman" w:hAnsi="Times New Roman" w:cs="Times New Roman"/>
          <w:color w:val="000000"/>
        </w:rPr>
        <w:t xml:space="preserve"> </w:t>
      </w:r>
      <w:r w:rsidR="00E50193">
        <w:rPr>
          <w:rFonts w:ascii="Times New Roman" w:hAnsi="Times New Roman" w:cs="Times New Roman"/>
          <w:color w:val="000000"/>
        </w:rPr>
        <w:t>John R</w:t>
      </w:r>
    </w:p>
    <w:p w14:paraId="56985CEC" w14:textId="501BFF01" w:rsidR="000F2CFA" w:rsidRPr="00211AA3" w:rsidRDefault="000F2CFA" w:rsidP="000F2CFA">
      <w:pPr>
        <w:ind w:left="720" w:firstLine="360"/>
        <w:rPr>
          <w:rFonts w:ascii="Times New Roman" w:hAnsi="Times New Roman" w:cs="Times New Roman"/>
          <w:color w:val="000000"/>
        </w:rPr>
      </w:pPr>
      <w:r w:rsidRPr="00211AA3">
        <w:rPr>
          <w:rFonts w:ascii="Times New Roman" w:hAnsi="Times New Roman" w:cs="Times New Roman"/>
          <w:color w:val="000000"/>
        </w:rPr>
        <w:t>2</w:t>
      </w:r>
      <w:r w:rsidRPr="00211AA3">
        <w:rPr>
          <w:rFonts w:ascii="Times New Roman" w:hAnsi="Times New Roman" w:cs="Times New Roman"/>
          <w:color w:val="000000"/>
          <w:vertAlign w:val="superscript"/>
        </w:rPr>
        <w:t>nd</w:t>
      </w:r>
      <w:r w:rsidRPr="00211AA3">
        <w:rPr>
          <w:rFonts w:ascii="Times New Roman" w:hAnsi="Times New Roman" w:cs="Times New Roman"/>
          <w:color w:val="000000"/>
        </w:rPr>
        <w:t xml:space="preserve"> </w:t>
      </w:r>
      <w:r w:rsidR="00E50193">
        <w:rPr>
          <w:rFonts w:ascii="Times New Roman" w:hAnsi="Times New Roman" w:cs="Times New Roman"/>
          <w:color w:val="000000"/>
        </w:rPr>
        <w:t>Lily P</w:t>
      </w:r>
    </w:p>
    <w:p w14:paraId="2E319CD5" w14:textId="3E16DDF2" w:rsidR="000F2CFA" w:rsidRPr="00211AA3" w:rsidRDefault="000F2CFA" w:rsidP="000F2CFA">
      <w:pPr>
        <w:pStyle w:val="ListParagraph"/>
        <w:ind w:left="1080"/>
        <w:rPr>
          <w:rFonts w:ascii="Times New Roman" w:hAnsi="Times New Roman" w:cs="Times New Roman"/>
          <w:color w:val="000000"/>
        </w:rPr>
      </w:pPr>
      <w:r w:rsidRPr="00211AA3">
        <w:rPr>
          <w:rFonts w:ascii="Times New Roman" w:hAnsi="Times New Roman" w:cs="Times New Roman"/>
          <w:color w:val="000000"/>
        </w:rPr>
        <w:t xml:space="preserve">Discussion: </w:t>
      </w:r>
      <w:r w:rsidR="00E50193">
        <w:rPr>
          <w:rFonts w:ascii="Times New Roman" w:hAnsi="Times New Roman" w:cs="Times New Roman"/>
          <w:color w:val="000000"/>
        </w:rPr>
        <w:t>n/a</w:t>
      </w:r>
    </w:p>
    <w:p w14:paraId="405A5BB7" w14:textId="77777777" w:rsidR="000F2CFA" w:rsidRPr="00211AA3" w:rsidRDefault="000F2CFA" w:rsidP="000F2CFA">
      <w:pPr>
        <w:pStyle w:val="ListParagraph"/>
        <w:ind w:left="1080"/>
        <w:rPr>
          <w:rFonts w:ascii="Times New Roman" w:hAnsi="Times New Roman" w:cs="Times New Roman"/>
          <w:color w:val="000000"/>
        </w:rPr>
      </w:pPr>
      <w:r w:rsidRPr="00211AA3">
        <w:rPr>
          <w:rFonts w:ascii="Times New Roman" w:hAnsi="Times New Roman" w:cs="Times New Roman"/>
          <w:color w:val="000000"/>
        </w:rPr>
        <w:t>No opposition</w:t>
      </w:r>
    </w:p>
    <w:p w14:paraId="657D4821" w14:textId="77777777" w:rsidR="000F2CFA" w:rsidRPr="00211AA3" w:rsidRDefault="000F2CFA" w:rsidP="000F2CFA">
      <w:pPr>
        <w:pStyle w:val="ListParagraph"/>
        <w:ind w:left="1080"/>
        <w:rPr>
          <w:rFonts w:ascii="Times New Roman" w:hAnsi="Times New Roman" w:cs="Times New Roman"/>
          <w:color w:val="000000"/>
        </w:rPr>
      </w:pPr>
      <w:r w:rsidRPr="00211AA3">
        <w:rPr>
          <w:rFonts w:ascii="Times New Roman" w:hAnsi="Times New Roman" w:cs="Times New Roman"/>
          <w:color w:val="000000"/>
        </w:rPr>
        <w:t>Motion Passed</w:t>
      </w:r>
    </w:p>
    <w:p w14:paraId="7CD6549C" w14:textId="77777777" w:rsidR="009D7CCC" w:rsidRPr="00211AA3" w:rsidRDefault="009D7CCC" w:rsidP="009D7CCC">
      <w:pPr>
        <w:rPr>
          <w:rFonts w:ascii="Times New Roman" w:hAnsi="Times New Roman" w:cs="Times New Roman"/>
          <w:color w:val="000000"/>
        </w:rPr>
      </w:pPr>
    </w:p>
    <w:p w14:paraId="788574C4" w14:textId="44A0DCFB" w:rsidR="005B7B06" w:rsidRPr="00211AA3" w:rsidRDefault="005B7B06" w:rsidP="005B7B06">
      <w:pPr>
        <w:tabs>
          <w:tab w:val="left" w:pos="2160"/>
        </w:tabs>
        <w:rPr>
          <w:rFonts w:ascii="Times New Roman" w:hAnsi="Times New Roman" w:cs="Times New Roman"/>
          <w:color w:val="000000"/>
        </w:rPr>
      </w:pPr>
      <w:r w:rsidRPr="00211AA3">
        <w:rPr>
          <w:rFonts w:ascii="Times New Roman" w:hAnsi="Times New Roman" w:cs="Times New Roman"/>
          <w:color w:val="000000"/>
        </w:rPr>
        <w:t xml:space="preserve">The next regular meeting of the Governing Council will be on </w:t>
      </w:r>
      <w:r w:rsidR="00C86C27">
        <w:rPr>
          <w:rFonts w:ascii="Times New Roman" w:hAnsi="Times New Roman" w:cs="Times New Roman"/>
          <w:color w:val="000000"/>
        </w:rPr>
        <w:t>October 14</w:t>
      </w:r>
      <w:r w:rsidR="000F2CFA" w:rsidRPr="00211AA3">
        <w:rPr>
          <w:rFonts w:ascii="Times New Roman" w:hAnsi="Times New Roman" w:cs="Times New Roman"/>
          <w:color w:val="000000"/>
          <w:vertAlign w:val="superscript"/>
        </w:rPr>
        <w:t>h</w:t>
      </w:r>
      <w:r w:rsidR="00A41691" w:rsidRPr="00211AA3">
        <w:rPr>
          <w:rFonts w:ascii="Times New Roman" w:hAnsi="Times New Roman" w:cs="Times New Roman"/>
          <w:color w:val="000000"/>
        </w:rPr>
        <w:t>,</w:t>
      </w:r>
      <w:r w:rsidRPr="00211AA3">
        <w:rPr>
          <w:rFonts w:ascii="Times New Roman" w:hAnsi="Times New Roman" w:cs="Times New Roman"/>
          <w:color w:val="000000"/>
        </w:rPr>
        <w:t xml:space="preserve"> at 5:00pm and will take place at 5500 Wilshire Ave. NE, Albuquerque, NM  87113 or Zoom remote as needed.</w:t>
      </w:r>
    </w:p>
    <w:p w14:paraId="33F7BD11" w14:textId="77777777" w:rsidR="00C663AD" w:rsidRPr="00453161" w:rsidRDefault="00C663AD" w:rsidP="005B7B06">
      <w:pPr>
        <w:tabs>
          <w:tab w:val="left" w:pos="2160"/>
        </w:tabs>
        <w:rPr>
          <w:rFonts w:ascii="Times New Roman" w:hAnsi="Times New Roman" w:cs="Times New Roman"/>
          <w:color w:val="000000"/>
          <w:sz w:val="22"/>
          <w:szCs w:val="22"/>
        </w:rPr>
      </w:pPr>
    </w:p>
    <w:p w14:paraId="3DC317CF" w14:textId="5CEE9BE7" w:rsidR="000C3623" w:rsidRPr="00453161" w:rsidRDefault="000C3623" w:rsidP="000C3623">
      <w:pPr>
        <w:rPr>
          <w:rFonts w:ascii="Times New Roman" w:hAnsi="Times New Roman" w:cs="Times New Roman"/>
          <w:b/>
          <w:bCs/>
          <w:color w:val="000000"/>
          <w:sz w:val="22"/>
          <w:szCs w:val="22"/>
        </w:rPr>
      </w:pPr>
      <w:r w:rsidRPr="00453161">
        <w:rPr>
          <w:rFonts w:ascii="Times New Roman" w:hAnsi="Times New Roman" w:cs="Times New Roman"/>
          <w:noProof/>
          <w:sz w:val="22"/>
          <w:szCs w:val="22"/>
        </w:rPr>
        <mc:AlternateContent>
          <mc:Choice Requires="wps">
            <w:drawing>
              <wp:anchor distT="0" distB="0" distL="114300" distR="114300" simplePos="0" relativeHeight="251661312" behindDoc="0" locked="0" layoutInCell="1" allowOverlap="1" wp14:anchorId="580D586D" wp14:editId="13063B72">
                <wp:simplePos x="0" y="0"/>
                <wp:positionH relativeFrom="margin">
                  <wp:posOffset>-7620</wp:posOffset>
                </wp:positionH>
                <wp:positionV relativeFrom="paragraph">
                  <wp:posOffset>13335</wp:posOffset>
                </wp:positionV>
                <wp:extent cx="6395085" cy="754380"/>
                <wp:effectExtent l="0" t="0" r="5715" b="762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5085" cy="754380"/>
                        </a:xfrm>
                        <a:prstGeom prst="rect">
                          <a:avLst/>
                        </a:prstGeom>
                        <a:solidFill>
                          <a:srgbClr val="FFFFFF"/>
                        </a:solidFill>
                        <a:ln w="9525">
                          <a:solidFill>
                            <a:srgbClr val="000000"/>
                          </a:solidFill>
                          <a:miter lim="800000"/>
                          <a:headEnd/>
                          <a:tailEnd/>
                        </a:ln>
                      </wps:spPr>
                      <wps:txbx>
                        <w:txbxContent>
                          <w:p w14:paraId="6183F77E" w14:textId="77777777" w:rsidR="000C3623" w:rsidRDefault="000C3623" w:rsidP="000C3623">
                            <w:pPr>
                              <w:pStyle w:val="ListParagraph"/>
                              <w:ind w:left="0"/>
                              <w:rPr>
                                <w:rFonts w:ascii="Calibri" w:hAnsi="Calibri"/>
                                <w:b/>
                                <w:bCs/>
                                <w:sz w:val="18"/>
                                <w:szCs w:val="18"/>
                              </w:rPr>
                            </w:pPr>
                            <w:r>
                              <w:rPr>
                                <w:rFonts w:ascii="Calibri" w:hAnsi="Calibri"/>
                                <w:b/>
                                <w:bCs/>
                                <w:sz w:val="18"/>
                                <w:szCs w:val="18"/>
                              </w:rPr>
                              <w:t>“</w:t>
                            </w:r>
                            <w:r w:rsidRPr="00475B25">
                              <w:rPr>
                                <w:rFonts w:ascii="Calibri" w:hAnsi="Calibri"/>
                                <w:b/>
                                <w:bCs/>
                                <w:sz w:val="16"/>
                                <w:szCs w:val="16"/>
                              </w:rPr>
                              <w:t>If you are an individual with a disability who is in need of a reader, amplifier, qualified sign language interpreter, or any other form of auxiliary aid or service to attend or participate in the hearing or meeting, please contact the CIS Head of School at 505-344-9733 at least one week prior to the meeting or as soon as possible.  Public documents, including the agenda and minutes, can be provided in various accessible formats. Please contact the CIS Head of School at 505-344-9733 if a summary or other type of accessible format is needed.”</w:t>
                            </w:r>
                          </w:p>
                          <w:p w14:paraId="1EBA8E24" w14:textId="77777777" w:rsidR="000C3623" w:rsidRDefault="000C3623" w:rsidP="000C3623">
                            <w:pPr>
                              <w:rPr>
                                <w:rFonts w:asciiTheme="minorHAnsi" w:hAnsiTheme="minorHAnsi"/>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80D586D" id="_x0000_t202" coordsize="21600,21600" o:spt="202" path="m,l,21600r21600,l21600,xe">
                <v:stroke joinstyle="miter"/>
                <v:path gradientshapeok="t" o:connecttype="rect"/>
              </v:shapetype>
              <v:shape id="Text Box 4" o:spid="_x0000_s1026" type="#_x0000_t202" style="position:absolute;margin-left:-.6pt;margin-top:1.05pt;width:503.55pt;height:59.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">
                <v:textbox>
                  <w:txbxContent>
                    <w:p w14:paraId="6183F77E" w14:textId="77777777" w:rsidR="000C3623" w:rsidRDefault="000C3623" w:rsidP="000C3623">
                      <w:pPr>
                        <w:pStyle w:val="ListParagraph"/>
                        <w:ind w:left="0"/>
                        <w:rPr>
                          <w:rFonts w:ascii="Calibri" w:hAnsi="Calibri"/>
                          <w:b/>
                          <w:bCs/>
                          <w:sz w:val="18"/>
                          <w:szCs w:val="18"/>
                        </w:rPr>
                      </w:pPr>
                      <w:r>
                        <w:rPr>
                          <w:rFonts w:ascii="Calibri" w:hAnsi="Calibri"/>
                          <w:b/>
                          <w:bCs/>
                          <w:sz w:val="18"/>
                          <w:szCs w:val="18"/>
                        </w:rPr>
                        <w:t>“</w:t>
                      </w:r>
                      <w:r w:rsidRPr="00475B25">
                        <w:rPr>
                          <w:rFonts w:ascii="Calibri" w:hAnsi="Calibri"/>
                          <w:b/>
                          <w:bCs/>
                          <w:sz w:val="16"/>
                          <w:szCs w:val="16"/>
                        </w:rPr>
                        <w:t>If you are an individual with a disability who is in need of a reader, amplifier, qualified sign language interpreter, or any other form of auxiliary aid or service to attend or participate in the hearing or meeting, please contact the CIS Head of School at 505-344-9733 at least one week prior to the meeting or as soon as possible.  Public documents, including the agenda and minutes, can be provided in various accessible formats. Please contact the CIS Head of School at 505-344-9733 if a summary or other type of accessible format is needed.”</w:t>
                      </w:r>
                    </w:p>
                    <w:p w14:paraId="1EBA8E24" w14:textId="77777777" w:rsidR="000C3623" w:rsidRDefault="000C3623" w:rsidP="000C3623">
                      <w:pPr>
                        <w:rPr>
                          <w:rFonts w:asciiTheme="minorHAnsi" w:hAnsiTheme="minorHAnsi"/>
                          <w:sz w:val="22"/>
                          <w:szCs w:val="22"/>
                        </w:rPr>
                      </w:pPr>
                    </w:p>
                  </w:txbxContent>
                </v:textbox>
                <w10:wrap anchorx="margin"/>
              </v:shape>
            </w:pict>
          </mc:Fallback>
        </mc:AlternateContent>
      </w:r>
      <w:r w:rsidRPr="00453161">
        <w:rPr>
          <w:rFonts w:ascii="Times New Roman" w:hAnsi="Times New Roman" w:cs="Times New Roman"/>
          <w:b/>
          <w:bCs/>
          <w:color w:val="000000"/>
          <w:sz w:val="22"/>
          <w:szCs w:val="22"/>
        </w:rPr>
        <w:t xml:space="preserve">   </w:t>
      </w:r>
    </w:p>
    <w:bookmarkEnd w:id="0"/>
    <w:p w14:paraId="2746CA94" w14:textId="77777777" w:rsidR="00267190" w:rsidRPr="00453161" w:rsidRDefault="00267190" w:rsidP="00267190">
      <w:pPr>
        <w:rPr>
          <w:rFonts w:ascii="Times New Roman" w:hAnsi="Times New Roman" w:cs="Times New Roman"/>
          <w:sz w:val="22"/>
          <w:szCs w:val="22"/>
        </w:rPr>
      </w:pPr>
      <w:r w:rsidRPr="00453161">
        <w:rPr>
          <w:rFonts w:ascii="Times New Roman" w:hAnsi="Times New Roman" w:cs="Times New Roman"/>
          <w:sz w:val="22"/>
          <w:szCs w:val="22"/>
        </w:rPr>
        <w:t>Remote attendance on Zoom:</w:t>
      </w:r>
    </w:p>
    <w:p w14:paraId="77598B1A" w14:textId="77777777" w:rsidR="00267190" w:rsidRPr="00453161" w:rsidRDefault="00267190" w:rsidP="00267190">
      <w:pPr>
        <w:rPr>
          <w:rFonts w:ascii="Times New Roman" w:hAnsi="Times New Roman" w:cs="Times New Roman"/>
          <w:sz w:val="22"/>
          <w:szCs w:val="22"/>
        </w:rPr>
      </w:pPr>
      <w:r w:rsidRPr="00453161">
        <w:rPr>
          <w:rFonts w:ascii="Times New Roman" w:hAnsi="Times New Roman" w:cs="Times New Roman"/>
          <w:sz w:val="22"/>
          <w:szCs w:val="22"/>
        </w:rPr>
        <w:t xml:space="preserve">Join Zoom Meeting </w:t>
      </w:r>
    </w:p>
    <w:p w14:paraId="413A58A9" w14:textId="77777777" w:rsidR="00267190" w:rsidRPr="00453161" w:rsidRDefault="00267190" w:rsidP="00267190">
      <w:pPr>
        <w:rPr>
          <w:rFonts w:ascii="Times New Roman" w:hAnsi="Times New Roman" w:cs="Times New Roman"/>
          <w:sz w:val="22"/>
          <w:szCs w:val="22"/>
        </w:rPr>
      </w:pPr>
    </w:p>
    <w:p w14:paraId="282E2F5E" w14:textId="02A23969" w:rsidR="00022DB5" w:rsidRPr="00453161" w:rsidRDefault="006649F0" w:rsidP="00267190">
      <w:pPr>
        <w:rPr>
          <w:rStyle w:val="Hyperlink"/>
          <w:rFonts w:ascii="Times New Roman" w:hAnsi="Times New Roman" w:cs="Times New Roman"/>
          <w:sz w:val="22"/>
          <w:szCs w:val="22"/>
        </w:rPr>
      </w:pPr>
      <w:hyperlink r:id="rId8" w:history="1">
        <w:r w:rsidRPr="00453161">
          <w:rPr>
            <w:rStyle w:val="Hyperlink"/>
            <w:rFonts w:ascii="Times New Roman" w:hAnsi="Times New Roman" w:cs="Times New Roman"/>
            <w:sz w:val="22"/>
            <w:szCs w:val="22"/>
          </w:rPr>
          <w:t>https://us02web.zoom.us/j/89522502931?pwd=azYK52VnHfODb0lqp3IEnoHDFbiZYE.1</w:t>
        </w:r>
      </w:hyperlink>
    </w:p>
    <w:sectPr w:rsidR="00022DB5" w:rsidRPr="00453161" w:rsidSect="00A135AD">
      <w:pgSz w:w="12240" w:h="15840"/>
      <w:pgMar w:top="1440" w:right="1440" w:bottom="1440" w:left="1440" w:header="720" w:footer="288"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C6C58"/>
    <w:multiLevelType w:val="hybridMultilevel"/>
    <w:tmpl w:val="3ABC93B0"/>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F5796"/>
    <w:multiLevelType w:val="hybridMultilevel"/>
    <w:tmpl w:val="C4BE338C"/>
    <w:lvl w:ilvl="0" w:tplc="04090015">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2F0DC3"/>
    <w:multiLevelType w:val="hybridMultilevel"/>
    <w:tmpl w:val="EB0CBCBA"/>
    <w:lvl w:ilvl="0" w:tplc="F4589CE0">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E41452"/>
    <w:multiLevelType w:val="hybridMultilevel"/>
    <w:tmpl w:val="A824031C"/>
    <w:lvl w:ilvl="0" w:tplc="F4589C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537594"/>
    <w:multiLevelType w:val="hybridMultilevel"/>
    <w:tmpl w:val="DE0C16AE"/>
    <w:lvl w:ilvl="0" w:tplc="785A87A8">
      <w:start w:val="1"/>
      <w:numFmt w:val="upperLetter"/>
      <w:lvlText w:val="%1."/>
      <w:lvlJc w:val="left"/>
      <w:pPr>
        <w:ind w:left="6435" w:hanging="360"/>
      </w:pPr>
      <w:rPr>
        <w:rFonts w:ascii="Calibri" w:eastAsia="Times" w:hAnsi="Calibri" w:cs="Arial"/>
      </w:rPr>
    </w:lvl>
    <w:lvl w:ilvl="1" w:tplc="04090019">
      <w:start w:val="1"/>
      <w:numFmt w:val="lowerLetter"/>
      <w:lvlText w:val="%2."/>
      <w:lvlJc w:val="left"/>
      <w:pPr>
        <w:ind w:left="7155" w:hanging="360"/>
      </w:pPr>
    </w:lvl>
    <w:lvl w:ilvl="2" w:tplc="0409001B">
      <w:start w:val="1"/>
      <w:numFmt w:val="lowerRoman"/>
      <w:lvlText w:val="%3."/>
      <w:lvlJc w:val="right"/>
      <w:pPr>
        <w:ind w:left="7875" w:hanging="180"/>
      </w:pPr>
    </w:lvl>
    <w:lvl w:ilvl="3" w:tplc="0409000F" w:tentative="1">
      <w:start w:val="1"/>
      <w:numFmt w:val="decimal"/>
      <w:lvlText w:val="%4."/>
      <w:lvlJc w:val="left"/>
      <w:pPr>
        <w:ind w:left="8595" w:hanging="360"/>
      </w:pPr>
    </w:lvl>
    <w:lvl w:ilvl="4" w:tplc="04090019" w:tentative="1">
      <w:start w:val="1"/>
      <w:numFmt w:val="lowerLetter"/>
      <w:lvlText w:val="%5."/>
      <w:lvlJc w:val="left"/>
      <w:pPr>
        <w:ind w:left="9315" w:hanging="360"/>
      </w:pPr>
    </w:lvl>
    <w:lvl w:ilvl="5" w:tplc="0409001B" w:tentative="1">
      <w:start w:val="1"/>
      <w:numFmt w:val="lowerRoman"/>
      <w:lvlText w:val="%6."/>
      <w:lvlJc w:val="right"/>
      <w:pPr>
        <w:ind w:left="10035" w:hanging="180"/>
      </w:pPr>
    </w:lvl>
    <w:lvl w:ilvl="6" w:tplc="0409000F" w:tentative="1">
      <w:start w:val="1"/>
      <w:numFmt w:val="decimal"/>
      <w:lvlText w:val="%7."/>
      <w:lvlJc w:val="left"/>
      <w:pPr>
        <w:ind w:left="10755" w:hanging="360"/>
      </w:pPr>
    </w:lvl>
    <w:lvl w:ilvl="7" w:tplc="04090019" w:tentative="1">
      <w:start w:val="1"/>
      <w:numFmt w:val="lowerLetter"/>
      <w:lvlText w:val="%8."/>
      <w:lvlJc w:val="left"/>
      <w:pPr>
        <w:ind w:left="11475" w:hanging="360"/>
      </w:pPr>
    </w:lvl>
    <w:lvl w:ilvl="8" w:tplc="0409001B" w:tentative="1">
      <w:start w:val="1"/>
      <w:numFmt w:val="lowerRoman"/>
      <w:lvlText w:val="%9."/>
      <w:lvlJc w:val="right"/>
      <w:pPr>
        <w:ind w:left="12195" w:hanging="180"/>
      </w:pPr>
    </w:lvl>
  </w:abstractNum>
  <w:abstractNum w:abstractNumId="5" w15:restartNumberingAfterBreak="0">
    <w:nsid w:val="0BF559CD"/>
    <w:multiLevelType w:val="hybridMultilevel"/>
    <w:tmpl w:val="3BEC18DA"/>
    <w:lvl w:ilvl="0" w:tplc="7BDE94EA">
      <w:start w:val="4"/>
      <w:numFmt w:val="bullet"/>
      <w:lvlText w:val="-"/>
      <w:lvlJc w:val="left"/>
      <w:pPr>
        <w:ind w:left="1080" w:hanging="360"/>
      </w:pPr>
      <w:rPr>
        <w:rFonts w:ascii="Calibri" w:eastAsia="Times"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A1375B"/>
    <w:multiLevelType w:val="hybridMultilevel"/>
    <w:tmpl w:val="7C30A804"/>
    <w:lvl w:ilvl="0" w:tplc="C56C5FC4">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4F77BDD"/>
    <w:multiLevelType w:val="hybridMultilevel"/>
    <w:tmpl w:val="28AE0A94"/>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DD3CA2"/>
    <w:multiLevelType w:val="hybridMultilevel"/>
    <w:tmpl w:val="CB8409F4"/>
    <w:lvl w:ilvl="0" w:tplc="156883C8">
      <w:start w:val="1"/>
      <w:numFmt w:val="decimal"/>
      <w:lvlText w:val="%1."/>
      <w:lvlJc w:val="left"/>
      <w:pPr>
        <w:ind w:left="4201" w:hanging="730"/>
        <w:jc w:val="right"/>
      </w:pPr>
      <w:rPr>
        <w:rFonts w:hint="default"/>
        <w:spacing w:val="-1"/>
        <w:w w:val="93"/>
        <w:lang w:val="en-US" w:eastAsia="en-US" w:bidi="ar-SA"/>
      </w:rPr>
    </w:lvl>
    <w:lvl w:ilvl="1" w:tplc="15A82E30">
      <w:start w:val="1"/>
      <w:numFmt w:val="upperLetter"/>
      <w:lvlText w:val="%2."/>
      <w:lvlJc w:val="left"/>
      <w:pPr>
        <w:ind w:left="2453" w:hanging="413"/>
      </w:pPr>
      <w:rPr>
        <w:rFonts w:hint="default"/>
        <w:spacing w:val="-1"/>
        <w:w w:val="100"/>
        <w:lang w:val="en-US" w:eastAsia="en-US" w:bidi="ar-SA"/>
      </w:rPr>
    </w:lvl>
    <w:lvl w:ilvl="2" w:tplc="5060E738">
      <w:numFmt w:val="bullet"/>
      <w:lvlText w:val="•"/>
      <w:lvlJc w:val="left"/>
      <w:pPr>
        <w:ind w:left="4200" w:hanging="413"/>
      </w:pPr>
      <w:rPr>
        <w:rFonts w:hint="default"/>
        <w:lang w:val="en-US" w:eastAsia="en-US" w:bidi="ar-SA"/>
      </w:rPr>
    </w:lvl>
    <w:lvl w:ilvl="3" w:tplc="04E07DF4">
      <w:numFmt w:val="bullet"/>
      <w:lvlText w:val="•"/>
      <w:lvlJc w:val="left"/>
      <w:pPr>
        <w:ind w:left="5142" w:hanging="413"/>
      </w:pPr>
      <w:rPr>
        <w:rFonts w:hint="default"/>
        <w:lang w:val="en-US" w:eastAsia="en-US" w:bidi="ar-SA"/>
      </w:rPr>
    </w:lvl>
    <w:lvl w:ilvl="4" w:tplc="623AB966">
      <w:numFmt w:val="bullet"/>
      <w:lvlText w:val="•"/>
      <w:lvlJc w:val="left"/>
      <w:pPr>
        <w:ind w:left="6085" w:hanging="413"/>
      </w:pPr>
      <w:rPr>
        <w:rFonts w:hint="default"/>
        <w:lang w:val="en-US" w:eastAsia="en-US" w:bidi="ar-SA"/>
      </w:rPr>
    </w:lvl>
    <w:lvl w:ilvl="5" w:tplc="21F28C7A">
      <w:numFmt w:val="bullet"/>
      <w:lvlText w:val="•"/>
      <w:lvlJc w:val="left"/>
      <w:pPr>
        <w:ind w:left="7027" w:hanging="413"/>
      </w:pPr>
      <w:rPr>
        <w:rFonts w:hint="default"/>
        <w:lang w:val="en-US" w:eastAsia="en-US" w:bidi="ar-SA"/>
      </w:rPr>
    </w:lvl>
    <w:lvl w:ilvl="6" w:tplc="A4AAB796">
      <w:numFmt w:val="bullet"/>
      <w:lvlText w:val="•"/>
      <w:lvlJc w:val="left"/>
      <w:pPr>
        <w:ind w:left="7970" w:hanging="413"/>
      </w:pPr>
      <w:rPr>
        <w:rFonts w:hint="default"/>
        <w:lang w:val="en-US" w:eastAsia="en-US" w:bidi="ar-SA"/>
      </w:rPr>
    </w:lvl>
    <w:lvl w:ilvl="7" w:tplc="6ECCE8F8">
      <w:numFmt w:val="bullet"/>
      <w:lvlText w:val="•"/>
      <w:lvlJc w:val="left"/>
      <w:pPr>
        <w:ind w:left="8912" w:hanging="413"/>
      </w:pPr>
      <w:rPr>
        <w:rFonts w:hint="default"/>
        <w:lang w:val="en-US" w:eastAsia="en-US" w:bidi="ar-SA"/>
      </w:rPr>
    </w:lvl>
    <w:lvl w:ilvl="8" w:tplc="12C67CC0">
      <w:numFmt w:val="bullet"/>
      <w:lvlText w:val="•"/>
      <w:lvlJc w:val="left"/>
      <w:pPr>
        <w:ind w:left="9855" w:hanging="413"/>
      </w:pPr>
      <w:rPr>
        <w:rFonts w:hint="default"/>
        <w:lang w:val="en-US" w:eastAsia="en-US" w:bidi="ar-SA"/>
      </w:rPr>
    </w:lvl>
  </w:abstractNum>
  <w:abstractNum w:abstractNumId="9" w15:restartNumberingAfterBreak="0">
    <w:nsid w:val="31182E7F"/>
    <w:multiLevelType w:val="hybridMultilevel"/>
    <w:tmpl w:val="DAE2A3DA"/>
    <w:lvl w:ilvl="0" w:tplc="25BE55F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0B23F09"/>
    <w:multiLevelType w:val="multilevel"/>
    <w:tmpl w:val="1812F292"/>
    <w:styleLink w:val="CurrentList1"/>
    <w:lvl w:ilvl="0">
      <w:start w:val="1"/>
      <w:numFmt w:val="upp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462C4612"/>
    <w:multiLevelType w:val="hybridMultilevel"/>
    <w:tmpl w:val="9B06B69E"/>
    <w:lvl w:ilvl="0" w:tplc="350A3C6E">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63A5F60"/>
    <w:multiLevelType w:val="hybridMultilevel"/>
    <w:tmpl w:val="3C8067B2"/>
    <w:lvl w:ilvl="0" w:tplc="394C6892">
      <w:start w:val="1"/>
      <w:numFmt w:val="upperLetter"/>
      <w:lvlText w:val="%1."/>
      <w:lvlJc w:val="left"/>
      <w:pPr>
        <w:ind w:left="1140" w:hanging="360"/>
      </w:pPr>
      <w:rPr>
        <w:rFonts w:hint="default"/>
      </w:rPr>
    </w:lvl>
    <w:lvl w:ilvl="1" w:tplc="04090019">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3" w15:restartNumberingAfterBreak="0">
    <w:nsid w:val="49B43B2C"/>
    <w:multiLevelType w:val="hybridMultilevel"/>
    <w:tmpl w:val="3226488A"/>
    <w:lvl w:ilvl="0" w:tplc="F2CE6C54">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C5C3480"/>
    <w:multiLevelType w:val="hybridMultilevel"/>
    <w:tmpl w:val="97F871D0"/>
    <w:lvl w:ilvl="0" w:tplc="AA786D3A">
      <w:start w:val="14"/>
      <w:numFmt w:val="decimal"/>
      <w:lvlText w:val="%1."/>
      <w:lvlJc w:val="left"/>
      <w:pPr>
        <w:ind w:left="1699" w:hanging="380"/>
      </w:pPr>
      <w:rPr>
        <w:rFonts w:ascii="Calibri" w:eastAsia="Calibri" w:hAnsi="Calibri" w:cs="Calibri" w:hint="default"/>
        <w:b w:val="0"/>
        <w:bCs w:val="0"/>
        <w:i w:val="0"/>
        <w:iCs w:val="0"/>
        <w:spacing w:val="0"/>
        <w:w w:val="100"/>
        <w:sz w:val="22"/>
        <w:szCs w:val="22"/>
        <w:lang w:val="en-US" w:eastAsia="en-US" w:bidi="ar-SA"/>
      </w:rPr>
    </w:lvl>
    <w:lvl w:ilvl="1" w:tplc="BA7487BA">
      <w:start w:val="1"/>
      <w:numFmt w:val="upperLetter"/>
      <w:lvlText w:val="%2."/>
      <w:lvlJc w:val="left"/>
      <w:pPr>
        <w:ind w:left="2323" w:hanging="283"/>
      </w:pPr>
      <w:rPr>
        <w:rFonts w:ascii="Calibri" w:eastAsia="Calibri" w:hAnsi="Calibri" w:cs="Calibri" w:hint="default"/>
        <w:b w:val="0"/>
        <w:bCs w:val="0"/>
        <w:i w:val="0"/>
        <w:iCs w:val="0"/>
        <w:spacing w:val="-1"/>
        <w:w w:val="100"/>
        <w:sz w:val="22"/>
        <w:szCs w:val="22"/>
        <w:lang w:val="en-US" w:eastAsia="en-US" w:bidi="ar-SA"/>
      </w:rPr>
    </w:lvl>
    <w:lvl w:ilvl="2" w:tplc="5720B9B6">
      <w:numFmt w:val="bullet"/>
      <w:lvlText w:val="•"/>
      <w:lvlJc w:val="left"/>
      <w:pPr>
        <w:ind w:left="3366" w:hanging="283"/>
      </w:pPr>
      <w:rPr>
        <w:rFonts w:hint="default"/>
        <w:lang w:val="en-US" w:eastAsia="en-US" w:bidi="ar-SA"/>
      </w:rPr>
    </w:lvl>
    <w:lvl w:ilvl="3" w:tplc="2FAE7546">
      <w:numFmt w:val="bullet"/>
      <w:lvlText w:val="•"/>
      <w:lvlJc w:val="left"/>
      <w:pPr>
        <w:ind w:left="4413" w:hanging="283"/>
      </w:pPr>
      <w:rPr>
        <w:rFonts w:hint="default"/>
        <w:lang w:val="en-US" w:eastAsia="en-US" w:bidi="ar-SA"/>
      </w:rPr>
    </w:lvl>
    <w:lvl w:ilvl="4" w:tplc="807C9F78">
      <w:numFmt w:val="bullet"/>
      <w:lvlText w:val="•"/>
      <w:lvlJc w:val="left"/>
      <w:pPr>
        <w:ind w:left="5460" w:hanging="283"/>
      </w:pPr>
      <w:rPr>
        <w:rFonts w:hint="default"/>
        <w:lang w:val="en-US" w:eastAsia="en-US" w:bidi="ar-SA"/>
      </w:rPr>
    </w:lvl>
    <w:lvl w:ilvl="5" w:tplc="3EB057F2">
      <w:numFmt w:val="bullet"/>
      <w:lvlText w:val="•"/>
      <w:lvlJc w:val="left"/>
      <w:pPr>
        <w:ind w:left="6506" w:hanging="283"/>
      </w:pPr>
      <w:rPr>
        <w:rFonts w:hint="default"/>
        <w:lang w:val="en-US" w:eastAsia="en-US" w:bidi="ar-SA"/>
      </w:rPr>
    </w:lvl>
    <w:lvl w:ilvl="6" w:tplc="3A7E7D50">
      <w:numFmt w:val="bullet"/>
      <w:lvlText w:val="•"/>
      <w:lvlJc w:val="left"/>
      <w:pPr>
        <w:ind w:left="7553" w:hanging="283"/>
      </w:pPr>
      <w:rPr>
        <w:rFonts w:hint="default"/>
        <w:lang w:val="en-US" w:eastAsia="en-US" w:bidi="ar-SA"/>
      </w:rPr>
    </w:lvl>
    <w:lvl w:ilvl="7" w:tplc="E9BEB312">
      <w:numFmt w:val="bullet"/>
      <w:lvlText w:val="•"/>
      <w:lvlJc w:val="left"/>
      <w:pPr>
        <w:ind w:left="8600" w:hanging="283"/>
      </w:pPr>
      <w:rPr>
        <w:rFonts w:hint="default"/>
        <w:lang w:val="en-US" w:eastAsia="en-US" w:bidi="ar-SA"/>
      </w:rPr>
    </w:lvl>
    <w:lvl w:ilvl="8" w:tplc="39F015BE">
      <w:numFmt w:val="bullet"/>
      <w:lvlText w:val="•"/>
      <w:lvlJc w:val="left"/>
      <w:pPr>
        <w:ind w:left="9646" w:hanging="283"/>
      </w:pPr>
      <w:rPr>
        <w:rFonts w:hint="default"/>
        <w:lang w:val="en-US" w:eastAsia="en-US" w:bidi="ar-SA"/>
      </w:rPr>
    </w:lvl>
  </w:abstractNum>
  <w:abstractNum w:abstractNumId="15" w15:restartNumberingAfterBreak="0">
    <w:nsid w:val="56AE2AFE"/>
    <w:multiLevelType w:val="hybridMultilevel"/>
    <w:tmpl w:val="39D40394"/>
    <w:lvl w:ilvl="0" w:tplc="9C306E16">
      <w:start w:val="1"/>
      <w:numFmt w:val="upperLetter"/>
      <w:lvlText w:val="%1."/>
      <w:lvlJc w:val="left"/>
      <w:pPr>
        <w:ind w:left="335" w:hanging="279"/>
        <w:jc w:val="right"/>
      </w:pPr>
      <w:rPr>
        <w:rFonts w:ascii="Cambria" w:eastAsia="Cambria" w:hAnsi="Cambria" w:cs="Cambria" w:hint="default"/>
        <w:b w:val="0"/>
        <w:bCs w:val="0"/>
        <w:i w:val="0"/>
        <w:iCs w:val="0"/>
        <w:spacing w:val="-1"/>
        <w:w w:val="100"/>
        <w:sz w:val="22"/>
        <w:szCs w:val="22"/>
        <w:lang w:val="en-US" w:eastAsia="en-US" w:bidi="ar-SA"/>
      </w:rPr>
    </w:lvl>
    <w:lvl w:ilvl="1" w:tplc="9B105E64">
      <w:numFmt w:val="bullet"/>
      <w:lvlText w:val="•"/>
      <w:lvlJc w:val="left"/>
      <w:pPr>
        <w:ind w:left="1209" w:hanging="279"/>
      </w:pPr>
      <w:rPr>
        <w:rFonts w:hint="default"/>
        <w:lang w:val="en-US" w:eastAsia="en-US" w:bidi="ar-SA"/>
      </w:rPr>
    </w:lvl>
    <w:lvl w:ilvl="2" w:tplc="ABAA460C">
      <w:numFmt w:val="bullet"/>
      <w:lvlText w:val="•"/>
      <w:lvlJc w:val="left"/>
      <w:pPr>
        <w:ind w:left="2079" w:hanging="279"/>
      </w:pPr>
      <w:rPr>
        <w:rFonts w:hint="default"/>
        <w:lang w:val="en-US" w:eastAsia="en-US" w:bidi="ar-SA"/>
      </w:rPr>
    </w:lvl>
    <w:lvl w:ilvl="3" w:tplc="9AD8F008">
      <w:numFmt w:val="bullet"/>
      <w:lvlText w:val="•"/>
      <w:lvlJc w:val="left"/>
      <w:pPr>
        <w:ind w:left="2949" w:hanging="279"/>
      </w:pPr>
      <w:rPr>
        <w:rFonts w:hint="default"/>
        <w:lang w:val="en-US" w:eastAsia="en-US" w:bidi="ar-SA"/>
      </w:rPr>
    </w:lvl>
    <w:lvl w:ilvl="4" w:tplc="263AD9A0">
      <w:numFmt w:val="bullet"/>
      <w:lvlText w:val="•"/>
      <w:lvlJc w:val="left"/>
      <w:pPr>
        <w:ind w:left="3818" w:hanging="279"/>
      </w:pPr>
      <w:rPr>
        <w:rFonts w:hint="default"/>
        <w:lang w:val="en-US" w:eastAsia="en-US" w:bidi="ar-SA"/>
      </w:rPr>
    </w:lvl>
    <w:lvl w:ilvl="5" w:tplc="7E2865E6">
      <w:numFmt w:val="bullet"/>
      <w:lvlText w:val="•"/>
      <w:lvlJc w:val="left"/>
      <w:pPr>
        <w:ind w:left="4688" w:hanging="279"/>
      </w:pPr>
      <w:rPr>
        <w:rFonts w:hint="default"/>
        <w:lang w:val="en-US" w:eastAsia="en-US" w:bidi="ar-SA"/>
      </w:rPr>
    </w:lvl>
    <w:lvl w:ilvl="6" w:tplc="B66847B6">
      <w:numFmt w:val="bullet"/>
      <w:lvlText w:val="•"/>
      <w:lvlJc w:val="left"/>
      <w:pPr>
        <w:ind w:left="5558" w:hanging="279"/>
      </w:pPr>
      <w:rPr>
        <w:rFonts w:hint="default"/>
        <w:lang w:val="en-US" w:eastAsia="en-US" w:bidi="ar-SA"/>
      </w:rPr>
    </w:lvl>
    <w:lvl w:ilvl="7" w:tplc="A6EEA218">
      <w:numFmt w:val="bullet"/>
      <w:lvlText w:val="•"/>
      <w:lvlJc w:val="left"/>
      <w:pPr>
        <w:ind w:left="6427" w:hanging="279"/>
      </w:pPr>
      <w:rPr>
        <w:rFonts w:hint="default"/>
        <w:lang w:val="en-US" w:eastAsia="en-US" w:bidi="ar-SA"/>
      </w:rPr>
    </w:lvl>
    <w:lvl w:ilvl="8" w:tplc="E012B04A">
      <w:numFmt w:val="bullet"/>
      <w:lvlText w:val="•"/>
      <w:lvlJc w:val="left"/>
      <w:pPr>
        <w:ind w:left="7297" w:hanging="279"/>
      </w:pPr>
      <w:rPr>
        <w:rFonts w:hint="default"/>
        <w:lang w:val="en-US" w:eastAsia="en-US" w:bidi="ar-SA"/>
      </w:rPr>
    </w:lvl>
  </w:abstractNum>
  <w:abstractNum w:abstractNumId="16" w15:restartNumberingAfterBreak="0">
    <w:nsid w:val="57540756"/>
    <w:multiLevelType w:val="hybridMultilevel"/>
    <w:tmpl w:val="1F02D822"/>
    <w:lvl w:ilvl="0" w:tplc="6EC2AC08">
      <w:numFmt w:val="bullet"/>
      <w:lvlText w:val="-"/>
      <w:lvlJc w:val="left"/>
      <w:pPr>
        <w:ind w:left="1080" w:hanging="360"/>
      </w:pPr>
      <w:rPr>
        <w:rFonts w:ascii="Aptos" w:eastAsiaTheme="minorHAnsi" w:hAnsi="Aptos"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E5E0796"/>
    <w:multiLevelType w:val="hybridMultilevel"/>
    <w:tmpl w:val="88D4AF14"/>
    <w:lvl w:ilvl="0" w:tplc="0409000F">
      <w:start w:val="8"/>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DC1D95"/>
    <w:multiLevelType w:val="hybridMultilevel"/>
    <w:tmpl w:val="1E063F78"/>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D5D646F"/>
    <w:multiLevelType w:val="hybridMultilevel"/>
    <w:tmpl w:val="96302C84"/>
    <w:lvl w:ilvl="0" w:tplc="ED1CECE4">
      <w:start w:val="1"/>
      <w:numFmt w:val="upperLetter"/>
      <w:lvlText w:val="%1."/>
      <w:lvlJc w:val="left"/>
      <w:pPr>
        <w:ind w:left="1212" w:hanging="384"/>
      </w:pPr>
      <w:rPr>
        <w:rFonts w:hint="default"/>
      </w:rPr>
    </w:lvl>
    <w:lvl w:ilvl="1" w:tplc="04090019">
      <w:start w:val="1"/>
      <w:numFmt w:val="lowerLetter"/>
      <w:lvlText w:val="%2."/>
      <w:lvlJc w:val="left"/>
      <w:pPr>
        <w:ind w:left="1908" w:hanging="360"/>
      </w:pPr>
    </w:lvl>
    <w:lvl w:ilvl="2" w:tplc="0409001B" w:tentative="1">
      <w:start w:val="1"/>
      <w:numFmt w:val="lowerRoman"/>
      <w:lvlText w:val="%3."/>
      <w:lvlJc w:val="right"/>
      <w:pPr>
        <w:ind w:left="2628" w:hanging="180"/>
      </w:pPr>
    </w:lvl>
    <w:lvl w:ilvl="3" w:tplc="0409000F" w:tentative="1">
      <w:start w:val="1"/>
      <w:numFmt w:val="decimal"/>
      <w:lvlText w:val="%4."/>
      <w:lvlJc w:val="left"/>
      <w:pPr>
        <w:ind w:left="3348" w:hanging="360"/>
      </w:pPr>
    </w:lvl>
    <w:lvl w:ilvl="4" w:tplc="04090019" w:tentative="1">
      <w:start w:val="1"/>
      <w:numFmt w:val="lowerLetter"/>
      <w:lvlText w:val="%5."/>
      <w:lvlJc w:val="left"/>
      <w:pPr>
        <w:ind w:left="4068" w:hanging="360"/>
      </w:pPr>
    </w:lvl>
    <w:lvl w:ilvl="5" w:tplc="0409001B" w:tentative="1">
      <w:start w:val="1"/>
      <w:numFmt w:val="lowerRoman"/>
      <w:lvlText w:val="%6."/>
      <w:lvlJc w:val="right"/>
      <w:pPr>
        <w:ind w:left="4788" w:hanging="180"/>
      </w:pPr>
    </w:lvl>
    <w:lvl w:ilvl="6" w:tplc="0409000F" w:tentative="1">
      <w:start w:val="1"/>
      <w:numFmt w:val="decimal"/>
      <w:lvlText w:val="%7."/>
      <w:lvlJc w:val="left"/>
      <w:pPr>
        <w:ind w:left="5508" w:hanging="360"/>
      </w:pPr>
    </w:lvl>
    <w:lvl w:ilvl="7" w:tplc="04090019" w:tentative="1">
      <w:start w:val="1"/>
      <w:numFmt w:val="lowerLetter"/>
      <w:lvlText w:val="%8."/>
      <w:lvlJc w:val="left"/>
      <w:pPr>
        <w:ind w:left="6228" w:hanging="360"/>
      </w:pPr>
    </w:lvl>
    <w:lvl w:ilvl="8" w:tplc="0409001B" w:tentative="1">
      <w:start w:val="1"/>
      <w:numFmt w:val="lowerRoman"/>
      <w:lvlText w:val="%9."/>
      <w:lvlJc w:val="right"/>
      <w:pPr>
        <w:ind w:left="6948" w:hanging="180"/>
      </w:pPr>
    </w:lvl>
  </w:abstractNum>
  <w:abstractNum w:abstractNumId="20" w15:restartNumberingAfterBreak="0">
    <w:nsid w:val="6E201B70"/>
    <w:multiLevelType w:val="hybridMultilevel"/>
    <w:tmpl w:val="B51A38D4"/>
    <w:lvl w:ilvl="0" w:tplc="56CC5A62">
      <w:start w:val="2"/>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ED11713"/>
    <w:multiLevelType w:val="hybridMultilevel"/>
    <w:tmpl w:val="442CBC5E"/>
    <w:lvl w:ilvl="0" w:tplc="9F809C8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1743B4B"/>
    <w:multiLevelType w:val="hybridMultilevel"/>
    <w:tmpl w:val="2D56B01A"/>
    <w:lvl w:ilvl="0" w:tplc="EAB493DE">
      <w:start w:val="1"/>
      <w:numFmt w:val="upperLetter"/>
      <w:lvlText w:val="%1."/>
      <w:lvlJc w:val="left"/>
      <w:pPr>
        <w:ind w:left="1140" w:hanging="360"/>
      </w:pPr>
      <w:rPr>
        <w:rFonts w:hint="default"/>
      </w:rPr>
    </w:lvl>
    <w:lvl w:ilvl="1" w:tplc="04090019">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3" w15:restartNumberingAfterBreak="0">
    <w:nsid w:val="728F1D45"/>
    <w:multiLevelType w:val="hybridMultilevel"/>
    <w:tmpl w:val="08340288"/>
    <w:lvl w:ilvl="0" w:tplc="04090015">
      <w:start w:val="1"/>
      <w:numFmt w:val="upperLetter"/>
      <w:lvlText w:val="%1."/>
      <w:lvlJc w:val="left"/>
      <w:pPr>
        <w:ind w:left="144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AAF6D60"/>
    <w:multiLevelType w:val="hybridMultilevel"/>
    <w:tmpl w:val="A584669E"/>
    <w:lvl w:ilvl="0" w:tplc="24D4357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AD17456"/>
    <w:multiLevelType w:val="hybridMultilevel"/>
    <w:tmpl w:val="A056940A"/>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46245313">
    <w:abstractNumId w:val="4"/>
  </w:num>
  <w:num w:numId="2" w16cid:durableId="1813019935">
    <w:abstractNumId w:val="1"/>
  </w:num>
  <w:num w:numId="3" w16cid:durableId="1226915933">
    <w:abstractNumId w:val="23"/>
  </w:num>
  <w:num w:numId="4" w16cid:durableId="1404256227">
    <w:abstractNumId w:val="16"/>
  </w:num>
  <w:num w:numId="5" w16cid:durableId="553086612">
    <w:abstractNumId w:val="3"/>
  </w:num>
  <w:num w:numId="6" w16cid:durableId="189026419">
    <w:abstractNumId w:val="0"/>
  </w:num>
  <w:num w:numId="7" w16cid:durableId="91709530">
    <w:abstractNumId w:val="20"/>
  </w:num>
  <w:num w:numId="8" w16cid:durableId="1199464266">
    <w:abstractNumId w:val="6"/>
  </w:num>
  <w:num w:numId="9" w16cid:durableId="1515416497">
    <w:abstractNumId w:val="5"/>
  </w:num>
  <w:num w:numId="10" w16cid:durableId="496700208">
    <w:abstractNumId w:val="21"/>
  </w:num>
  <w:num w:numId="11" w16cid:durableId="1842350934">
    <w:abstractNumId w:val="9"/>
  </w:num>
  <w:num w:numId="12" w16cid:durableId="1196776933">
    <w:abstractNumId w:val="25"/>
  </w:num>
  <w:num w:numId="13" w16cid:durableId="489560261">
    <w:abstractNumId w:val="14"/>
  </w:num>
  <w:num w:numId="14" w16cid:durableId="1682469714">
    <w:abstractNumId w:val="15"/>
  </w:num>
  <w:num w:numId="15" w16cid:durableId="1065226513">
    <w:abstractNumId w:val="8"/>
  </w:num>
  <w:num w:numId="16" w16cid:durableId="540362894">
    <w:abstractNumId w:val="17"/>
  </w:num>
  <w:num w:numId="17" w16cid:durableId="177812493">
    <w:abstractNumId w:val="18"/>
  </w:num>
  <w:num w:numId="18" w16cid:durableId="1923879419">
    <w:abstractNumId w:val="10"/>
  </w:num>
  <w:num w:numId="19" w16cid:durableId="497035320">
    <w:abstractNumId w:val="7"/>
  </w:num>
  <w:num w:numId="20" w16cid:durableId="1045299586">
    <w:abstractNumId w:val="13"/>
  </w:num>
  <w:num w:numId="21" w16cid:durableId="1836649245">
    <w:abstractNumId w:val="19"/>
  </w:num>
  <w:num w:numId="22" w16cid:durableId="806705327">
    <w:abstractNumId w:val="22"/>
  </w:num>
  <w:num w:numId="23" w16cid:durableId="568611231">
    <w:abstractNumId w:val="24"/>
  </w:num>
  <w:num w:numId="24" w16cid:durableId="1380275692">
    <w:abstractNumId w:val="2"/>
  </w:num>
  <w:num w:numId="25" w16cid:durableId="741021757">
    <w:abstractNumId w:val="12"/>
  </w:num>
  <w:num w:numId="26" w16cid:durableId="684403478">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MzYyMze0MDEwNjZT0lEKTi0uzszPAykwMq0FAD3UwQ0tAAAA"/>
  </w:docVars>
  <w:rsids>
    <w:rsidRoot w:val="003C23C9"/>
    <w:rsid w:val="000001D9"/>
    <w:rsid w:val="000003F0"/>
    <w:rsid w:val="00000F24"/>
    <w:rsid w:val="000025A1"/>
    <w:rsid w:val="00002FB6"/>
    <w:rsid w:val="00005405"/>
    <w:rsid w:val="00005887"/>
    <w:rsid w:val="0000590D"/>
    <w:rsid w:val="00007A04"/>
    <w:rsid w:val="00007D11"/>
    <w:rsid w:val="00010866"/>
    <w:rsid w:val="000109B8"/>
    <w:rsid w:val="0001140F"/>
    <w:rsid w:val="00011E23"/>
    <w:rsid w:val="00012579"/>
    <w:rsid w:val="000138AE"/>
    <w:rsid w:val="00013D53"/>
    <w:rsid w:val="00015AD3"/>
    <w:rsid w:val="00020020"/>
    <w:rsid w:val="00020FF7"/>
    <w:rsid w:val="0002104A"/>
    <w:rsid w:val="0002267F"/>
    <w:rsid w:val="00022DB5"/>
    <w:rsid w:val="00023683"/>
    <w:rsid w:val="000238CD"/>
    <w:rsid w:val="00024547"/>
    <w:rsid w:val="0002485B"/>
    <w:rsid w:val="00024EFD"/>
    <w:rsid w:val="00026289"/>
    <w:rsid w:val="00026392"/>
    <w:rsid w:val="0002693B"/>
    <w:rsid w:val="00026B77"/>
    <w:rsid w:val="00030A2F"/>
    <w:rsid w:val="00030F2B"/>
    <w:rsid w:val="00031C95"/>
    <w:rsid w:val="00033C0D"/>
    <w:rsid w:val="00034C0D"/>
    <w:rsid w:val="00036087"/>
    <w:rsid w:val="00036FB1"/>
    <w:rsid w:val="0003701E"/>
    <w:rsid w:val="00037923"/>
    <w:rsid w:val="0004199A"/>
    <w:rsid w:val="00042E2F"/>
    <w:rsid w:val="00042F22"/>
    <w:rsid w:val="00044106"/>
    <w:rsid w:val="00044238"/>
    <w:rsid w:val="000446CF"/>
    <w:rsid w:val="0004492C"/>
    <w:rsid w:val="0004540F"/>
    <w:rsid w:val="000454F2"/>
    <w:rsid w:val="00046A66"/>
    <w:rsid w:val="00046F87"/>
    <w:rsid w:val="0005037F"/>
    <w:rsid w:val="000505D6"/>
    <w:rsid w:val="00050D54"/>
    <w:rsid w:val="00050F1E"/>
    <w:rsid w:val="000518EA"/>
    <w:rsid w:val="00051F7D"/>
    <w:rsid w:val="00052066"/>
    <w:rsid w:val="000543D5"/>
    <w:rsid w:val="00054910"/>
    <w:rsid w:val="00054DF5"/>
    <w:rsid w:val="00055449"/>
    <w:rsid w:val="000567E7"/>
    <w:rsid w:val="000573E7"/>
    <w:rsid w:val="00057E87"/>
    <w:rsid w:val="000612A2"/>
    <w:rsid w:val="00061564"/>
    <w:rsid w:val="00061858"/>
    <w:rsid w:val="00062A38"/>
    <w:rsid w:val="00063CD1"/>
    <w:rsid w:val="00063D64"/>
    <w:rsid w:val="00064126"/>
    <w:rsid w:val="0006486F"/>
    <w:rsid w:val="000651F5"/>
    <w:rsid w:val="00066AD4"/>
    <w:rsid w:val="00066BEF"/>
    <w:rsid w:val="00067CF0"/>
    <w:rsid w:val="00067E60"/>
    <w:rsid w:val="000700BE"/>
    <w:rsid w:val="000709A3"/>
    <w:rsid w:val="00073F76"/>
    <w:rsid w:val="0007405D"/>
    <w:rsid w:val="000757D3"/>
    <w:rsid w:val="00075CF3"/>
    <w:rsid w:val="00075F89"/>
    <w:rsid w:val="00076DC1"/>
    <w:rsid w:val="00080BDD"/>
    <w:rsid w:val="00080D7F"/>
    <w:rsid w:val="00081BDA"/>
    <w:rsid w:val="00081FDA"/>
    <w:rsid w:val="00082747"/>
    <w:rsid w:val="00082988"/>
    <w:rsid w:val="00083881"/>
    <w:rsid w:val="00084348"/>
    <w:rsid w:val="0008461E"/>
    <w:rsid w:val="00085854"/>
    <w:rsid w:val="00085E30"/>
    <w:rsid w:val="00086310"/>
    <w:rsid w:val="00087096"/>
    <w:rsid w:val="00087AC2"/>
    <w:rsid w:val="00090306"/>
    <w:rsid w:val="000908A8"/>
    <w:rsid w:val="00090B31"/>
    <w:rsid w:val="00090D3D"/>
    <w:rsid w:val="00091134"/>
    <w:rsid w:val="00091D65"/>
    <w:rsid w:val="000935EC"/>
    <w:rsid w:val="00094729"/>
    <w:rsid w:val="00094EA5"/>
    <w:rsid w:val="00095819"/>
    <w:rsid w:val="000969FC"/>
    <w:rsid w:val="00096CE1"/>
    <w:rsid w:val="00097952"/>
    <w:rsid w:val="000A26F4"/>
    <w:rsid w:val="000A40E9"/>
    <w:rsid w:val="000A4FBF"/>
    <w:rsid w:val="000A52DA"/>
    <w:rsid w:val="000A54E9"/>
    <w:rsid w:val="000A58C9"/>
    <w:rsid w:val="000A5A46"/>
    <w:rsid w:val="000A6B01"/>
    <w:rsid w:val="000A7655"/>
    <w:rsid w:val="000B0888"/>
    <w:rsid w:val="000B104E"/>
    <w:rsid w:val="000B22A8"/>
    <w:rsid w:val="000B52FF"/>
    <w:rsid w:val="000B67D9"/>
    <w:rsid w:val="000B6D57"/>
    <w:rsid w:val="000B6DA9"/>
    <w:rsid w:val="000C1048"/>
    <w:rsid w:val="000C1300"/>
    <w:rsid w:val="000C1789"/>
    <w:rsid w:val="000C2033"/>
    <w:rsid w:val="000C3505"/>
    <w:rsid w:val="000C3623"/>
    <w:rsid w:val="000C3766"/>
    <w:rsid w:val="000C4153"/>
    <w:rsid w:val="000C58FD"/>
    <w:rsid w:val="000C5BDD"/>
    <w:rsid w:val="000C60C3"/>
    <w:rsid w:val="000C6A64"/>
    <w:rsid w:val="000D117B"/>
    <w:rsid w:val="000D17B0"/>
    <w:rsid w:val="000D555B"/>
    <w:rsid w:val="000D57DB"/>
    <w:rsid w:val="000D6B6D"/>
    <w:rsid w:val="000D7223"/>
    <w:rsid w:val="000E0001"/>
    <w:rsid w:val="000E0A5C"/>
    <w:rsid w:val="000E0EA9"/>
    <w:rsid w:val="000E0FAC"/>
    <w:rsid w:val="000E1450"/>
    <w:rsid w:val="000E158A"/>
    <w:rsid w:val="000E1AFB"/>
    <w:rsid w:val="000E1FAD"/>
    <w:rsid w:val="000E2CC1"/>
    <w:rsid w:val="000E2CD0"/>
    <w:rsid w:val="000E3123"/>
    <w:rsid w:val="000E3BDA"/>
    <w:rsid w:val="000E3D2C"/>
    <w:rsid w:val="000E45A9"/>
    <w:rsid w:val="000E69E6"/>
    <w:rsid w:val="000E769C"/>
    <w:rsid w:val="000E7FDC"/>
    <w:rsid w:val="000F057C"/>
    <w:rsid w:val="000F0CAA"/>
    <w:rsid w:val="000F1176"/>
    <w:rsid w:val="000F1975"/>
    <w:rsid w:val="000F2CFA"/>
    <w:rsid w:val="000F358D"/>
    <w:rsid w:val="000F4251"/>
    <w:rsid w:val="000F567F"/>
    <w:rsid w:val="000F693A"/>
    <w:rsid w:val="000F6A22"/>
    <w:rsid w:val="000F71AF"/>
    <w:rsid w:val="000F76D8"/>
    <w:rsid w:val="000F7928"/>
    <w:rsid w:val="000F7F6A"/>
    <w:rsid w:val="001002B5"/>
    <w:rsid w:val="001018C0"/>
    <w:rsid w:val="001019D7"/>
    <w:rsid w:val="00102C3D"/>
    <w:rsid w:val="00102DE4"/>
    <w:rsid w:val="00102EB6"/>
    <w:rsid w:val="001034AA"/>
    <w:rsid w:val="0010493A"/>
    <w:rsid w:val="00105C4E"/>
    <w:rsid w:val="00106CC3"/>
    <w:rsid w:val="00107330"/>
    <w:rsid w:val="00107E9D"/>
    <w:rsid w:val="00110631"/>
    <w:rsid w:val="0011274C"/>
    <w:rsid w:val="0011398E"/>
    <w:rsid w:val="00114DC5"/>
    <w:rsid w:val="00116620"/>
    <w:rsid w:val="00116EE9"/>
    <w:rsid w:val="00117D27"/>
    <w:rsid w:val="001202C9"/>
    <w:rsid w:val="00123043"/>
    <w:rsid w:val="0012347D"/>
    <w:rsid w:val="00123AF3"/>
    <w:rsid w:val="0012536C"/>
    <w:rsid w:val="00126160"/>
    <w:rsid w:val="00126333"/>
    <w:rsid w:val="00131B1A"/>
    <w:rsid w:val="00131BCC"/>
    <w:rsid w:val="0013224F"/>
    <w:rsid w:val="00133F35"/>
    <w:rsid w:val="00134781"/>
    <w:rsid w:val="001351B5"/>
    <w:rsid w:val="00135CB9"/>
    <w:rsid w:val="0013659C"/>
    <w:rsid w:val="00136961"/>
    <w:rsid w:val="001401C3"/>
    <w:rsid w:val="00141EE7"/>
    <w:rsid w:val="00142C56"/>
    <w:rsid w:val="001437F1"/>
    <w:rsid w:val="00143DC0"/>
    <w:rsid w:val="001446BD"/>
    <w:rsid w:val="00144862"/>
    <w:rsid w:val="00145048"/>
    <w:rsid w:val="00146D01"/>
    <w:rsid w:val="00147FAE"/>
    <w:rsid w:val="00150127"/>
    <w:rsid w:val="00151714"/>
    <w:rsid w:val="00151C32"/>
    <w:rsid w:val="00152B5D"/>
    <w:rsid w:val="001533B0"/>
    <w:rsid w:val="00154DF2"/>
    <w:rsid w:val="0015629D"/>
    <w:rsid w:val="0015654B"/>
    <w:rsid w:val="001570E2"/>
    <w:rsid w:val="00157632"/>
    <w:rsid w:val="001603F9"/>
    <w:rsid w:val="00162964"/>
    <w:rsid w:val="00162B41"/>
    <w:rsid w:val="001635A8"/>
    <w:rsid w:val="00164A67"/>
    <w:rsid w:val="00164DA0"/>
    <w:rsid w:val="00165340"/>
    <w:rsid w:val="00165732"/>
    <w:rsid w:val="00167289"/>
    <w:rsid w:val="001705BA"/>
    <w:rsid w:val="00173159"/>
    <w:rsid w:val="0017463E"/>
    <w:rsid w:val="00175504"/>
    <w:rsid w:val="00175919"/>
    <w:rsid w:val="00175CA2"/>
    <w:rsid w:val="00177874"/>
    <w:rsid w:val="00177BC9"/>
    <w:rsid w:val="00180238"/>
    <w:rsid w:val="00180F9D"/>
    <w:rsid w:val="0018142F"/>
    <w:rsid w:val="00182592"/>
    <w:rsid w:val="00182A4A"/>
    <w:rsid w:val="00182A5C"/>
    <w:rsid w:val="001838B9"/>
    <w:rsid w:val="0018401D"/>
    <w:rsid w:val="00184226"/>
    <w:rsid w:val="00184541"/>
    <w:rsid w:val="00186034"/>
    <w:rsid w:val="001860FD"/>
    <w:rsid w:val="00186211"/>
    <w:rsid w:val="001868CA"/>
    <w:rsid w:val="00186D0C"/>
    <w:rsid w:val="00187854"/>
    <w:rsid w:val="00190EC1"/>
    <w:rsid w:val="00192C1D"/>
    <w:rsid w:val="00194532"/>
    <w:rsid w:val="001947DF"/>
    <w:rsid w:val="001947FA"/>
    <w:rsid w:val="00195C60"/>
    <w:rsid w:val="00195CE1"/>
    <w:rsid w:val="00196F1C"/>
    <w:rsid w:val="001973AC"/>
    <w:rsid w:val="001A06E8"/>
    <w:rsid w:val="001A0D2A"/>
    <w:rsid w:val="001A208F"/>
    <w:rsid w:val="001A3A20"/>
    <w:rsid w:val="001A69C6"/>
    <w:rsid w:val="001A7233"/>
    <w:rsid w:val="001A7634"/>
    <w:rsid w:val="001A7695"/>
    <w:rsid w:val="001A7B1D"/>
    <w:rsid w:val="001B18B1"/>
    <w:rsid w:val="001B1CDF"/>
    <w:rsid w:val="001B289D"/>
    <w:rsid w:val="001B2CCF"/>
    <w:rsid w:val="001B2DC4"/>
    <w:rsid w:val="001B32F7"/>
    <w:rsid w:val="001B35F8"/>
    <w:rsid w:val="001B3A93"/>
    <w:rsid w:val="001B40E8"/>
    <w:rsid w:val="001B4111"/>
    <w:rsid w:val="001B5BBB"/>
    <w:rsid w:val="001B67AC"/>
    <w:rsid w:val="001B6B47"/>
    <w:rsid w:val="001B74AC"/>
    <w:rsid w:val="001C02A1"/>
    <w:rsid w:val="001C08E0"/>
    <w:rsid w:val="001C1845"/>
    <w:rsid w:val="001C230C"/>
    <w:rsid w:val="001C2ABF"/>
    <w:rsid w:val="001C2E03"/>
    <w:rsid w:val="001C394E"/>
    <w:rsid w:val="001C42AD"/>
    <w:rsid w:val="001C46D2"/>
    <w:rsid w:val="001C47BA"/>
    <w:rsid w:val="001C4A0E"/>
    <w:rsid w:val="001C4EB6"/>
    <w:rsid w:val="001C5718"/>
    <w:rsid w:val="001C640C"/>
    <w:rsid w:val="001C67AD"/>
    <w:rsid w:val="001C68CF"/>
    <w:rsid w:val="001C6C6D"/>
    <w:rsid w:val="001C7151"/>
    <w:rsid w:val="001C7A4B"/>
    <w:rsid w:val="001D5331"/>
    <w:rsid w:val="001D6202"/>
    <w:rsid w:val="001D6309"/>
    <w:rsid w:val="001D6ADF"/>
    <w:rsid w:val="001D6D98"/>
    <w:rsid w:val="001D77E4"/>
    <w:rsid w:val="001E0388"/>
    <w:rsid w:val="001E0B8E"/>
    <w:rsid w:val="001E1BCF"/>
    <w:rsid w:val="001E1FD4"/>
    <w:rsid w:val="001E208F"/>
    <w:rsid w:val="001E2972"/>
    <w:rsid w:val="001E2BE8"/>
    <w:rsid w:val="001E2EAF"/>
    <w:rsid w:val="001E2ED8"/>
    <w:rsid w:val="001E3EBE"/>
    <w:rsid w:val="001E5044"/>
    <w:rsid w:val="001E5541"/>
    <w:rsid w:val="001E59DF"/>
    <w:rsid w:val="001E6527"/>
    <w:rsid w:val="001E663A"/>
    <w:rsid w:val="001E6BBA"/>
    <w:rsid w:val="001F037A"/>
    <w:rsid w:val="001F1873"/>
    <w:rsid w:val="001F1F6D"/>
    <w:rsid w:val="001F2BA0"/>
    <w:rsid w:val="001F2DFF"/>
    <w:rsid w:val="001F2E7D"/>
    <w:rsid w:val="001F440E"/>
    <w:rsid w:val="001F4645"/>
    <w:rsid w:val="001F4D97"/>
    <w:rsid w:val="001F506B"/>
    <w:rsid w:val="001F572C"/>
    <w:rsid w:val="001F69A8"/>
    <w:rsid w:val="001F770D"/>
    <w:rsid w:val="00201698"/>
    <w:rsid w:val="00202032"/>
    <w:rsid w:val="002020FF"/>
    <w:rsid w:val="002025D7"/>
    <w:rsid w:val="00202778"/>
    <w:rsid w:val="00202A7C"/>
    <w:rsid w:val="0020496E"/>
    <w:rsid w:val="00205EDB"/>
    <w:rsid w:val="00207196"/>
    <w:rsid w:val="0020776E"/>
    <w:rsid w:val="00207D45"/>
    <w:rsid w:val="00207F28"/>
    <w:rsid w:val="00210233"/>
    <w:rsid w:val="002119A8"/>
    <w:rsid w:val="00211AA3"/>
    <w:rsid w:val="002120FB"/>
    <w:rsid w:val="00212370"/>
    <w:rsid w:val="002137A3"/>
    <w:rsid w:val="00214085"/>
    <w:rsid w:val="002146DA"/>
    <w:rsid w:val="002164D2"/>
    <w:rsid w:val="002175E8"/>
    <w:rsid w:val="00217AF5"/>
    <w:rsid w:val="0022047E"/>
    <w:rsid w:val="00222A44"/>
    <w:rsid w:val="00222CD8"/>
    <w:rsid w:val="00223A87"/>
    <w:rsid w:val="0022416B"/>
    <w:rsid w:val="00225D49"/>
    <w:rsid w:val="00225E49"/>
    <w:rsid w:val="00227370"/>
    <w:rsid w:val="00227634"/>
    <w:rsid w:val="00227CC3"/>
    <w:rsid w:val="00230BFF"/>
    <w:rsid w:val="00231C50"/>
    <w:rsid w:val="00234184"/>
    <w:rsid w:val="00235992"/>
    <w:rsid w:val="00236310"/>
    <w:rsid w:val="002366F8"/>
    <w:rsid w:val="00236D8C"/>
    <w:rsid w:val="00237893"/>
    <w:rsid w:val="00237FD1"/>
    <w:rsid w:val="002400AB"/>
    <w:rsid w:val="002413F4"/>
    <w:rsid w:val="0024275C"/>
    <w:rsid w:val="002436A7"/>
    <w:rsid w:val="0024398F"/>
    <w:rsid w:val="002455C5"/>
    <w:rsid w:val="00245677"/>
    <w:rsid w:val="00250225"/>
    <w:rsid w:val="00250A87"/>
    <w:rsid w:val="00251CED"/>
    <w:rsid w:val="002521AA"/>
    <w:rsid w:val="00252241"/>
    <w:rsid w:val="0025260E"/>
    <w:rsid w:val="00252E1E"/>
    <w:rsid w:val="00252E70"/>
    <w:rsid w:val="00253433"/>
    <w:rsid w:val="00254DBE"/>
    <w:rsid w:val="0025607C"/>
    <w:rsid w:val="002563E6"/>
    <w:rsid w:val="00260963"/>
    <w:rsid w:val="00260C29"/>
    <w:rsid w:val="00261028"/>
    <w:rsid w:val="00261034"/>
    <w:rsid w:val="002610D4"/>
    <w:rsid w:val="002616F0"/>
    <w:rsid w:val="00261766"/>
    <w:rsid w:val="002622C3"/>
    <w:rsid w:val="00262337"/>
    <w:rsid w:val="002625D9"/>
    <w:rsid w:val="00263383"/>
    <w:rsid w:val="0026409A"/>
    <w:rsid w:val="00264FB0"/>
    <w:rsid w:val="00266887"/>
    <w:rsid w:val="00266B15"/>
    <w:rsid w:val="00267190"/>
    <w:rsid w:val="0026777E"/>
    <w:rsid w:val="00267907"/>
    <w:rsid w:val="00270155"/>
    <w:rsid w:val="002725E8"/>
    <w:rsid w:val="00272D61"/>
    <w:rsid w:val="00273CB5"/>
    <w:rsid w:val="002748C5"/>
    <w:rsid w:val="0027525C"/>
    <w:rsid w:val="00276910"/>
    <w:rsid w:val="00276D61"/>
    <w:rsid w:val="00277AAA"/>
    <w:rsid w:val="00281BBD"/>
    <w:rsid w:val="0028244A"/>
    <w:rsid w:val="002840B7"/>
    <w:rsid w:val="00285F8B"/>
    <w:rsid w:val="00287EF9"/>
    <w:rsid w:val="002915D6"/>
    <w:rsid w:val="00292D47"/>
    <w:rsid w:val="002931F2"/>
    <w:rsid w:val="0029364A"/>
    <w:rsid w:val="00293855"/>
    <w:rsid w:val="002947BD"/>
    <w:rsid w:val="0029483F"/>
    <w:rsid w:val="00294FB8"/>
    <w:rsid w:val="00296118"/>
    <w:rsid w:val="0029780C"/>
    <w:rsid w:val="00297A88"/>
    <w:rsid w:val="00297AFC"/>
    <w:rsid w:val="00297FF8"/>
    <w:rsid w:val="002A00F0"/>
    <w:rsid w:val="002A0C13"/>
    <w:rsid w:val="002A1878"/>
    <w:rsid w:val="002A39E3"/>
    <w:rsid w:val="002A4445"/>
    <w:rsid w:val="002A4847"/>
    <w:rsid w:val="002A52EE"/>
    <w:rsid w:val="002A6BAB"/>
    <w:rsid w:val="002A7A39"/>
    <w:rsid w:val="002B0488"/>
    <w:rsid w:val="002B107B"/>
    <w:rsid w:val="002B2CE7"/>
    <w:rsid w:val="002B3C56"/>
    <w:rsid w:val="002B4682"/>
    <w:rsid w:val="002B4CC5"/>
    <w:rsid w:val="002B5F89"/>
    <w:rsid w:val="002B74C2"/>
    <w:rsid w:val="002B7AAB"/>
    <w:rsid w:val="002C3EE4"/>
    <w:rsid w:val="002C4344"/>
    <w:rsid w:val="002C59FE"/>
    <w:rsid w:val="002C5D5D"/>
    <w:rsid w:val="002C68B6"/>
    <w:rsid w:val="002C6AA7"/>
    <w:rsid w:val="002D0052"/>
    <w:rsid w:val="002D0203"/>
    <w:rsid w:val="002D0824"/>
    <w:rsid w:val="002D182C"/>
    <w:rsid w:val="002D2DB0"/>
    <w:rsid w:val="002D351F"/>
    <w:rsid w:val="002D3B19"/>
    <w:rsid w:val="002D6916"/>
    <w:rsid w:val="002E02E9"/>
    <w:rsid w:val="002E0637"/>
    <w:rsid w:val="002E077F"/>
    <w:rsid w:val="002E1FFF"/>
    <w:rsid w:val="002E2B9A"/>
    <w:rsid w:val="002E4669"/>
    <w:rsid w:val="002E4AD3"/>
    <w:rsid w:val="002E4EF0"/>
    <w:rsid w:val="002E5FF9"/>
    <w:rsid w:val="002E663A"/>
    <w:rsid w:val="002E6B18"/>
    <w:rsid w:val="002E6C30"/>
    <w:rsid w:val="002E7F64"/>
    <w:rsid w:val="002F099A"/>
    <w:rsid w:val="002F37F9"/>
    <w:rsid w:val="002F4625"/>
    <w:rsid w:val="002F4D26"/>
    <w:rsid w:val="002F4F45"/>
    <w:rsid w:val="002F56B1"/>
    <w:rsid w:val="002F6072"/>
    <w:rsid w:val="002F6B31"/>
    <w:rsid w:val="002F6EC5"/>
    <w:rsid w:val="002F7102"/>
    <w:rsid w:val="003002DB"/>
    <w:rsid w:val="00300D1A"/>
    <w:rsid w:val="00301D55"/>
    <w:rsid w:val="00302271"/>
    <w:rsid w:val="00307AC0"/>
    <w:rsid w:val="003104D2"/>
    <w:rsid w:val="00311641"/>
    <w:rsid w:val="00311984"/>
    <w:rsid w:val="003150AF"/>
    <w:rsid w:val="00316BF8"/>
    <w:rsid w:val="00317377"/>
    <w:rsid w:val="0031778B"/>
    <w:rsid w:val="00317C30"/>
    <w:rsid w:val="003205F2"/>
    <w:rsid w:val="003210AB"/>
    <w:rsid w:val="00321404"/>
    <w:rsid w:val="00324203"/>
    <w:rsid w:val="0032619F"/>
    <w:rsid w:val="00326300"/>
    <w:rsid w:val="00326E4E"/>
    <w:rsid w:val="00330489"/>
    <w:rsid w:val="00330DB4"/>
    <w:rsid w:val="0033140D"/>
    <w:rsid w:val="00331836"/>
    <w:rsid w:val="003319B6"/>
    <w:rsid w:val="003335CF"/>
    <w:rsid w:val="00333A44"/>
    <w:rsid w:val="00334849"/>
    <w:rsid w:val="00334C89"/>
    <w:rsid w:val="003357F5"/>
    <w:rsid w:val="003359F1"/>
    <w:rsid w:val="00335EB0"/>
    <w:rsid w:val="00340C66"/>
    <w:rsid w:val="00341402"/>
    <w:rsid w:val="00342F21"/>
    <w:rsid w:val="0034328F"/>
    <w:rsid w:val="00345D60"/>
    <w:rsid w:val="0034606E"/>
    <w:rsid w:val="00347102"/>
    <w:rsid w:val="0034716C"/>
    <w:rsid w:val="003476E6"/>
    <w:rsid w:val="00347C25"/>
    <w:rsid w:val="003500FE"/>
    <w:rsid w:val="00350645"/>
    <w:rsid w:val="00350C95"/>
    <w:rsid w:val="00351743"/>
    <w:rsid w:val="00352C67"/>
    <w:rsid w:val="00352D4E"/>
    <w:rsid w:val="00353C1E"/>
    <w:rsid w:val="00354A79"/>
    <w:rsid w:val="00355A27"/>
    <w:rsid w:val="0036077C"/>
    <w:rsid w:val="00360969"/>
    <w:rsid w:val="0036121F"/>
    <w:rsid w:val="00361866"/>
    <w:rsid w:val="003619CA"/>
    <w:rsid w:val="003619D9"/>
    <w:rsid w:val="00361DD8"/>
    <w:rsid w:val="003637C9"/>
    <w:rsid w:val="0036621D"/>
    <w:rsid w:val="0036688A"/>
    <w:rsid w:val="003669CB"/>
    <w:rsid w:val="003706E7"/>
    <w:rsid w:val="00370E03"/>
    <w:rsid w:val="00371967"/>
    <w:rsid w:val="003719A3"/>
    <w:rsid w:val="00371B7E"/>
    <w:rsid w:val="00373505"/>
    <w:rsid w:val="00373DB6"/>
    <w:rsid w:val="00374011"/>
    <w:rsid w:val="00375D9E"/>
    <w:rsid w:val="00375EF5"/>
    <w:rsid w:val="00377FA1"/>
    <w:rsid w:val="00377FFB"/>
    <w:rsid w:val="0038090B"/>
    <w:rsid w:val="0038179E"/>
    <w:rsid w:val="00382386"/>
    <w:rsid w:val="0038462A"/>
    <w:rsid w:val="003847DC"/>
    <w:rsid w:val="00385F43"/>
    <w:rsid w:val="0038633E"/>
    <w:rsid w:val="0038652A"/>
    <w:rsid w:val="0038714E"/>
    <w:rsid w:val="00387680"/>
    <w:rsid w:val="00390551"/>
    <w:rsid w:val="00390610"/>
    <w:rsid w:val="00390F5C"/>
    <w:rsid w:val="00391E12"/>
    <w:rsid w:val="00391F30"/>
    <w:rsid w:val="00392201"/>
    <w:rsid w:val="003925DB"/>
    <w:rsid w:val="003945E1"/>
    <w:rsid w:val="00395750"/>
    <w:rsid w:val="00395C94"/>
    <w:rsid w:val="00395F84"/>
    <w:rsid w:val="00396CA4"/>
    <w:rsid w:val="00397D0A"/>
    <w:rsid w:val="003A0D5A"/>
    <w:rsid w:val="003A1813"/>
    <w:rsid w:val="003A1F33"/>
    <w:rsid w:val="003A22D7"/>
    <w:rsid w:val="003A3439"/>
    <w:rsid w:val="003A48E6"/>
    <w:rsid w:val="003A60E8"/>
    <w:rsid w:val="003A68D4"/>
    <w:rsid w:val="003A7BC6"/>
    <w:rsid w:val="003A7D7E"/>
    <w:rsid w:val="003A7E2F"/>
    <w:rsid w:val="003B2172"/>
    <w:rsid w:val="003B3454"/>
    <w:rsid w:val="003B4055"/>
    <w:rsid w:val="003B5A5B"/>
    <w:rsid w:val="003B6029"/>
    <w:rsid w:val="003B71CE"/>
    <w:rsid w:val="003B7293"/>
    <w:rsid w:val="003C0B27"/>
    <w:rsid w:val="003C0E61"/>
    <w:rsid w:val="003C1868"/>
    <w:rsid w:val="003C1AA1"/>
    <w:rsid w:val="003C23C9"/>
    <w:rsid w:val="003C3CB4"/>
    <w:rsid w:val="003C49DE"/>
    <w:rsid w:val="003C55DF"/>
    <w:rsid w:val="003C69D3"/>
    <w:rsid w:val="003C7686"/>
    <w:rsid w:val="003C7EE1"/>
    <w:rsid w:val="003D0D73"/>
    <w:rsid w:val="003D126C"/>
    <w:rsid w:val="003D15CD"/>
    <w:rsid w:val="003D28EC"/>
    <w:rsid w:val="003D2F56"/>
    <w:rsid w:val="003D33B0"/>
    <w:rsid w:val="003D34ED"/>
    <w:rsid w:val="003D3939"/>
    <w:rsid w:val="003D3BDD"/>
    <w:rsid w:val="003D3F9B"/>
    <w:rsid w:val="003D44B8"/>
    <w:rsid w:val="003D469B"/>
    <w:rsid w:val="003D5A2F"/>
    <w:rsid w:val="003D6580"/>
    <w:rsid w:val="003D6A1F"/>
    <w:rsid w:val="003D728B"/>
    <w:rsid w:val="003D77BB"/>
    <w:rsid w:val="003E03B7"/>
    <w:rsid w:val="003E1024"/>
    <w:rsid w:val="003E12E0"/>
    <w:rsid w:val="003E1720"/>
    <w:rsid w:val="003E2E3F"/>
    <w:rsid w:val="003E400D"/>
    <w:rsid w:val="003E4208"/>
    <w:rsid w:val="003E458A"/>
    <w:rsid w:val="003E502D"/>
    <w:rsid w:val="003E54E6"/>
    <w:rsid w:val="003E5E37"/>
    <w:rsid w:val="003E7A3A"/>
    <w:rsid w:val="003F495F"/>
    <w:rsid w:val="003F49E7"/>
    <w:rsid w:val="003F54A9"/>
    <w:rsid w:val="003F5777"/>
    <w:rsid w:val="003F6B1B"/>
    <w:rsid w:val="003F6C60"/>
    <w:rsid w:val="003F6ED4"/>
    <w:rsid w:val="003F7F9A"/>
    <w:rsid w:val="00400259"/>
    <w:rsid w:val="00400A5C"/>
    <w:rsid w:val="0040189F"/>
    <w:rsid w:val="00401DFE"/>
    <w:rsid w:val="00401E11"/>
    <w:rsid w:val="004025D9"/>
    <w:rsid w:val="00403375"/>
    <w:rsid w:val="00403723"/>
    <w:rsid w:val="00403ABE"/>
    <w:rsid w:val="00405421"/>
    <w:rsid w:val="00407294"/>
    <w:rsid w:val="004148A5"/>
    <w:rsid w:val="0041644B"/>
    <w:rsid w:val="00416753"/>
    <w:rsid w:val="004175AF"/>
    <w:rsid w:val="00417837"/>
    <w:rsid w:val="00417DCF"/>
    <w:rsid w:val="00420672"/>
    <w:rsid w:val="00420F2D"/>
    <w:rsid w:val="0042319D"/>
    <w:rsid w:val="004231DA"/>
    <w:rsid w:val="004234BC"/>
    <w:rsid w:val="004239B9"/>
    <w:rsid w:val="00423B61"/>
    <w:rsid w:val="004248DA"/>
    <w:rsid w:val="00424EBD"/>
    <w:rsid w:val="00424F43"/>
    <w:rsid w:val="004275F8"/>
    <w:rsid w:val="0043131E"/>
    <w:rsid w:val="0043441A"/>
    <w:rsid w:val="00434688"/>
    <w:rsid w:val="004346FE"/>
    <w:rsid w:val="00434922"/>
    <w:rsid w:val="00434DA2"/>
    <w:rsid w:val="004358C3"/>
    <w:rsid w:val="004360FB"/>
    <w:rsid w:val="0043704B"/>
    <w:rsid w:val="00437A7B"/>
    <w:rsid w:val="0044033B"/>
    <w:rsid w:val="00441CBB"/>
    <w:rsid w:val="0044296C"/>
    <w:rsid w:val="0044336A"/>
    <w:rsid w:val="004433E2"/>
    <w:rsid w:val="00445997"/>
    <w:rsid w:val="00445A55"/>
    <w:rsid w:val="0044662E"/>
    <w:rsid w:val="0044698C"/>
    <w:rsid w:val="00447CE1"/>
    <w:rsid w:val="00451185"/>
    <w:rsid w:val="00451199"/>
    <w:rsid w:val="00452253"/>
    <w:rsid w:val="00453161"/>
    <w:rsid w:val="0045369B"/>
    <w:rsid w:val="0045380E"/>
    <w:rsid w:val="00453988"/>
    <w:rsid w:val="0045470C"/>
    <w:rsid w:val="00455985"/>
    <w:rsid w:val="0045612E"/>
    <w:rsid w:val="0045616E"/>
    <w:rsid w:val="0046008F"/>
    <w:rsid w:val="00460A99"/>
    <w:rsid w:val="00461572"/>
    <w:rsid w:val="00461769"/>
    <w:rsid w:val="0046181B"/>
    <w:rsid w:val="00461844"/>
    <w:rsid w:val="00462322"/>
    <w:rsid w:val="00462D75"/>
    <w:rsid w:val="00463713"/>
    <w:rsid w:val="00463E89"/>
    <w:rsid w:val="00465A95"/>
    <w:rsid w:val="00465FE3"/>
    <w:rsid w:val="00466A9A"/>
    <w:rsid w:val="0046707D"/>
    <w:rsid w:val="00470196"/>
    <w:rsid w:val="004701A1"/>
    <w:rsid w:val="004707A9"/>
    <w:rsid w:val="00470C6A"/>
    <w:rsid w:val="0047169E"/>
    <w:rsid w:val="00471A54"/>
    <w:rsid w:val="00472670"/>
    <w:rsid w:val="00472904"/>
    <w:rsid w:val="00473D67"/>
    <w:rsid w:val="00473F24"/>
    <w:rsid w:val="00475F5E"/>
    <w:rsid w:val="00476318"/>
    <w:rsid w:val="00476669"/>
    <w:rsid w:val="00477FC8"/>
    <w:rsid w:val="00480213"/>
    <w:rsid w:val="0048211A"/>
    <w:rsid w:val="004823E1"/>
    <w:rsid w:val="0048417D"/>
    <w:rsid w:val="004841DC"/>
    <w:rsid w:val="0048745F"/>
    <w:rsid w:val="004875EF"/>
    <w:rsid w:val="00490464"/>
    <w:rsid w:val="0049116C"/>
    <w:rsid w:val="00491E75"/>
    <w:rsid w:val="0049262A"/>
    <w:rsid w:val="00492BED"/>
    <w:rsid w:val="00492DDB"/>
    <w:rsid w:val="0049307B"/>
    <w:rsid w:val="00495F44"/>
    <w:rsid w:val="0049645D"/>
    <w:rsid w:val="004973FF"/>
    <w:rsid w:val="00497676"/>
    <w:rsid w:val="004978A7"/>
    <w:rsid w:val="00497A73"/>
    <w:rsid w:val="00497D68"/>
    <w:rsid w:val="004A0273"/>
    <w:rsid w:val="004A09F6"/>
    <w:rsid w:val="004A1634"/>
    <w:rsid w:val="004A1BCF"/>
    <w:rsid w:val="004A1CE0"/>
    <w:rsid w:val="004A1E08"/>
    <w:rsid w:val="004A1EE9"/>
    <w:rsid w:val="004A30E0"/>
    <w:rsid w:val="004A34DA"/>
    <w:rsid w:val="004A36FF"/>
    <w:rsid w:val="004A3820"/>
    <w:rsid w:val="004A3D09"/>
    <w:rsid w:val="004A3D17"/>
    <w:rsid w:val="004A6557"/>
    <w:rsid w:val="004A663E"/>
    <w:rsid w:val="004A7311"/>
    <w:rsid w:val="004B1A7B"/>
    <w:rsid w:val="004B1D9F"/>
    <w:rsid w:val="004B21D6"/>
    <w:rsid w:val="004B2C35"/>
    <w:rsid w:val="004B4CCA"/>
    <w:rsid w:val="004B6080"/>
    <w:rsid w:val="004B69E9"/>
    <w:rsid w:val="004B7383"/>
    <w:rsid w:val="004C02E1"/>
    <w:rsid w:val="004C073A"/>
    <w:rsid w:val="004C0B10"/>
    <w:rsid w:val="004C1A56"/>
    <w:rsid w:val="004C1F33"/>
    <w:rsid w:val="004C2352"/>
    <w:rsid w:val="004C27D1"/>
    <w:rsid w:val="004C31C5"/>
    <w:rsid w:val="004C324D"/>
    <w:rsid w:val="004C3394"/>
    <w:rsid w:val="004C3560"/>
    <w:rsid w:val="004C4CDF"/>
    <w:rsid w:val="004C5074"/>
    <w:rsid w:val="004C5C95"/>
    <w:rsid w:val="004C7844"/>
    <w:rsid w:val="004C7D56"/>
    <w:rsid w:val="004D028D"/>
    <w:rsid w:val="004D060D"/>
    <w:rsid w:val="004D21C6"/>
    <w:rsid w:val="004D246F"/>
    <w:rsid w:val="004D3434"/>
    <w:rsid w:val="004D5C4B"/>
    <w:rsid w:val="004D7D39"/>
    <w:rsid w:val="004E02C2"/>
    <w:rsid w:val="004E11B4"/>
    <w:rsid w:val="004E1503"/>
    <w:rsid w:val="004E16A8"/>
    <w:rsid w:val="004E18A0"/>
    <w:rsid w:val="004E2634"/>
    <w:rsid w:val="004E3027"/>
    <w:rsid w:val="004E3319"/>
    <w:rsid w:val="004E4DB2"/>
    <w:rsid w:val="004E60E3"/>
    <w:rsid w:val="004E73EC"/>
    <w:rsid w:val="004E7749"/>
    <w:rsid w:val="004F3D18"/>
    <w:rsid w:val="004F6CDA"/>
    <w:rsid w:val="004F7CAF"/>
    <w:rsid w:val="00501C4E"/>
    <w:rsid w:val="00502129"/>
    <w:rsid w:val="00504D40"/>
    <w:rsid w:val="005051CE"/>
    <w:rsid w:val="005053E5"/>
    <w:rsid w:val="00505844"/>
    <w:rsid w:val="0050626A"/>
    <w:rsid w:val="00506F71"/>
    <w:rsid w:val="00507201"/>
    <w:rsid w:val="0050721D"/>
    <w:rsid w:val="00510D07"/>
    <w:rsid w:val="005115EB"/>
    <w:rsid w:val="00512175"/>
    <w:rsid w:val="00513BAC"/>
    <w:rsid w:val="005149C0"/>
    <w:rsid w:val="00514BD1"/>
    <w:rsid w:val="00516404"/>
    <w:rsid w:val="005171F4"/>
    <w:rsid w:val="0051785E"/>
    <w:rsid w:val="00517D3C"/>
    <w:rsid w:val="0052252E"/>
    <w:rsid w:val="00523CE7"/>
    <w:rsid w:val="005244AC"/>
    <w:rsid w:val="00525ECF"/>
    <w:rsid w:val="0053035A"/>
    <w:rsid w:val="00530D37"/>
    <w:rsid w:val="00530FC7"/>
    <w:rsid w:val="00532CBD"/>
    <w:rsid w:val="005362C1"/>
    <w:rsid w:val="00536B3E"/>
    <w:rsid w:val="00540852"/>
    <w:rsid w:val="005444CC"/>
    <w:rsid w:val="00544C70"/>
    <w:rsid w:val="00544F6F"/>
    <w:rsid w:val="005450F4"/>
    <w:rsid w:val="00545C3A"/>
    <w:rsid w:val="00547129"/>
    <w:rsid w:val="0055043B"/>
    <w:rsid w:val="005505AF"/>
    <w:rsid w:val="00551276"/>
    <w:rsid w:val="0055178F"/>
    <w:rsid w:val="00552DE4"/>
    <w:rsid w:val="00553D07"/>
    <w:rsid w:val="0055519C"/>
    <w:rsid w:val="005564A1"/>
    <w:rsid w:val="005569D9"/>
    <w:rsid w:val="005570C9"/>
    <w:rsid w:val="005574AC"/>
    <w:rsid w:val="00561EBA"/>
    <w:rsid w:val="00561EF5"/>
    <w:rsid w:val="00564258"/>
    <w:rsid w:val="0056428A"/>
    <w:rsid w:val="0056499C"/>
    <w:rsid w:val="00564B15"/>
    <w:rsid w:val="005675D2"/>
    <w:rsid w:val="00567617"/>
    <w:rsid w:val="005704B9"/>
    <w:rsid w:val="00571F5F"/>
    <w:rsid w:val="00571F62"/>
    <w:rsid w:val="00572C2B"/>
    <w:rsid w:val="00572DC7"/>
    <w:rsid w:val="00573080"/>
    <w:rsid w:val="00573A31"/>
    <w:rsid w:val="00573EA8"/>
    <w:rsid w:val="0057527C"/>
    <w:rsid w:val="00575B8D"/>
    <w:rsid w:val="0057673D"/>
    <w:rsid w:val="00576F23"/>
    <w:rsid w:val="00584185"/>
    <w:rsid w:val="0058589E"/>
    <w:rsid w:val="005863DD"/>
    <w:rsid w:val="00587600"/>
    <w:rsid w:val="00590506"/>
    <w:rsid w:val="00591177"/>
    <w:rsid w:val="00591A63"/>
    <w:rsid w:val="00593211"/>
    <w:rsid w:val="00593960"/>
    <w:rsid w:val="0059421F"/>
    <w:rsid w:val="0059482B"/>
    <w:rsid w:val="005952A9"/>
    <w:rsid w:val="00595406"/>
    <w:rsid w:val="00597D69"/>
    <w:rsid w:val="00597F16"/>
    <w:rsid w:val="005A011B"/>
    <w:rsid w:val="005A081E"/>
    <w:rsid w:val="005A2208"/>
    <w:rsid w:val="005A2C52"/>
    <w:rsid w:val="005A3260"/>
    <w:rsid w:val="005A41A4"/>
    <w:rsid w:val="005A60C1"/>
    <w:rsid w:val="005A68B5"/>
    <w:rsid w:val="005B1154"/>
    <w:rsid w:val="005B2C6D"/>
    <w:rsid w:val="005B3366"/>
    <w:rsid w:val="005B40C1"/>
    <w:rsid w:val="005B4DE6"/>
    <w:rsid w:val="005B64BC"/>
    <w:rsid w:val="005B6C7B"/>
    <w:rsid w:val="005B763F"/>
    <w:rsid w:val="005B7B06"/>
    <w:rsid w:val="005C0959"/>
    <w:rsid w:val="005C2140"/>
    <w:rsid w:val="005C555B"/>
    <w:rsid w:val="005C6EA0"/>
    <w:rsid w:val="005C7EDF"/>
    <w:rsid w:val="005D0499"/>
    <w:rsid w:val="005D1699"/>
    <w:rsid w:val="005D199D"/>
    <w:rsid w:val="005D244A"/>
    <w:rsid w:val="005D47A3"/>
    <w:rsid w:val="005D4E4F"/>
    <w:rsid w:val="005D5C21"/>
    <w:rsid w:val="005D5D61"/>
    <w:rsid w:val="005D5EF4"/>
    <w:rsid w:val="005D7848"/>
    <w:rsid w:val="005E068B"/>
    <w:rsid w:val="005E2440"/>
    <w:rsid w:val="005E3191"/>
    <w:rsid w:val="005E4EE0"/>
    <w:rsid w:val="005E5938"/>
    <w:rsid w:val="005E5A00"/>
    <w:rsid w:val="005E5BA5"/>
    <w:rsid w:val="005E6B86"/>
    <w:rsid w:val="005E6DC2"/>
    <w:rsid w:val="005F0BB0"/>
    <w:rsid w:val="005F1B6D"/>
    <w:rsid w:val="005F1DAF"/>
    <w:rsid w:val="005F3C9C"/>
    <w:rsid w:val="005F555F"/>
    <w:rsid w:val="005F582F"/>
    <w:rsid w:val="005F6874"/>
    <w:rsid w:val="005F7528"/>
    <w:rsid w:val="005F770B"/>
    <w:rsid w:val="005F79D8"/>
    <w:rsid w:val="006002B0"/>
    <w:rsid w:val="00601329"/>
    <w:rsid w:val="00601F9C"/>
    <w:rsid w:val="00603132"/>
    <w:rsid w:val="0060412E"/>
    <w:rsid w:val="00610288"/>
    <w:rsid w:val="006106D7"/>
    <w:rsid w:val="0061122B"/>
    <w:rsid w:val="006114FC"/>
    <w:rsid w:val="00611CEE"/>
    <w:rsid w:val="00612B98"/>
    <w:rsid w:val="00612C60"/>
    <w:rsid w:val="00612FCE"/>
    <w:rsid w:val="006131CF"/>
    <w:rsid w:val="00614D38"/>
    <w:rsid w:val="006157D6"/>
    <w:rsid w:val="006165A0"/>
    <w:rsid w:val="006172F2"/>
    <w:rsid w:val="00622CFB"/>
    <w:rsid w:val="00624140"/>
    <w:rsid w:val="0062503D"/>
    <w:rsid w:val="006255D0"/>
    <w:rsid w:val="006255DB"/>
    <w:rsid w:val="006256BF"/>
    <w:rsid w:val="00625B20"/>
    <w:rsid w:val="00626882"/>
    <w:rsid w:val="00627440"/>
    <w:rsid w:val="0062765F"/>
    <w:rsid w:val="00627A93"/>
    <w:rsid w:val="00627FE8"/>
    <w:rsid w:val="00630D3A"/>
    <w:rsid w:val="00630F17"/>
    <w:rsid w:val="00631133"/>
    <w:rsid w:val="006314C4"/>
    <w:rsid w:val="00632584"/>
    <w:rsid w:val="00632BDF"/>
    <w:rsid w:val="00633F9F"/>
    <w:rsid w:val="0063490E"/>
    <w:rsid w:val="0063501E"/>
    <w:rsid w:val="00635ACA"/>
    <w:rsid w:val="0063649D"/>
    <w:rsid w:val="00637FED"/>
    <w:rsid w:val="00641874"/>
    <w:rsid w:val="00642634"/>
    <w:rsid w:val="00643506"/>
    <w:rsid w:val="00643B71"/>
    <w:rsid w:val="00644092"/>
    <w:rsid w:val="00644CD8"/>
    <w:rsid w:val="0064506A"/>
    <w:rsid w:val="00645A3D"/>
    <w:rsid w:val="006466DB"/>
    <w:rsid w:val="00647B19"/>
    <w:rsid w:val="006510B8"/>
    <w:rsid w:val="00652223"/>
    <w:rsid w:val="00652DE7"/>
    <w:rsid w:val="00652EB5"/>
    <w:rsid w:val="0065371F"/>
    <w:rsid w:val="00654B22"/>
    <w:rsid w:val="00656AA3"/>
    <w:rsid w:val="006576B9"/>
    <w:rsid w:val="00661BC3"/>
    <w:rsid w:val="0066321C"/>
    <w:rsid w:val="00664343"/>
    <w:rsid w:val="006649F0"/>
    <w:rsid w:val="00664FE6"/>
    <w:rsid w:val="006651BB"/>
    <w:rsid w:val="006653CC"/>
    <w:rsid w:val="00665DB8"/>
    <w:rsid w:val="00670FB8"/>
    <w:rsid w:val="00672347"/>
    <w:rsid w:val="00672DC5"/>
    <w:rsid w:val="00673DF2"/>
    <w:rsid w:val="00673F4C"/>
    <w:rsid w:val="006747A4"/>
    <w:rsid w:val="00675F41"/>
    <w:rsid w:val="00676067"/>
    <w:rsid w:val="0067616F"/>
    <w:rsid w:val="00676F6F"/>
    <w:rsid w:val="00681069"/>
    <w:rsid w:val="00683C85"/>
    <w:rsid w:val="00684B65"/>
    <w:rsid w:val="00684BF6"/>
    <w:rsid w:val="00686F97"/>
    <w:rsid w:val="00687940"/>
    <w:rsid w:val="006879D4"/>
    <w:rsid w:val="00690A94"/>
    <w:rsid w:val="006916F7"/>
    <w:rsid w:val="0069187B"/>
    <w:rsid w:val="00691F7F"/>
    <w:rsid w:val="006923F8"/>
    <w:rsid w:val="00692505"/>
    <w:rsid w:val="00693DF2"/>
    <w:rsid w:val="00694B77"/>
    <w:rsid w:val="00695B28"/>
    <w:rsid w:val="00696000"/>
    <w:rsid w:val="00696DB1"/>
    <w:rsid w:val="006A0558"/>
    <w:rsid w:val="006A0D13"/>
    <w:rsid w:val="006A10B8"/>
    <w:rsid w:val="006A1253"/>
    <w:rsid w:val="006A1657"/>
    <w:rsid w:val="006A1A18"/>
    <w:rsid w:val="006A1DB0"/>
    <w:rsid w:val="006A31F0"/>
    <w:rsid w:val="006A379F"/>
    <w:rsid w:val="006A3EA7"/>
    <w:rsid w:val="006A5B1A"/>
    <w:rsid w:val="006B0356"/>
    <w:rsid w:val="006B0B5A"/>
    <w:rsid w:val="006B1463"/>
    <w:rsid w:val="006B14CB"/>
    <w:rsid w:val="006B1C04"/>
    <w:rsid w:val="006B3FBF"/>
    <w:rsid w:val="006B4ABE"/>
    <w:rsid w:val="006B5E75"/>
    <w:rsid w:val="006B6A7E"/>
    <w:rsid w:val="006B6EAD"/>
    <w:rsid w:val="006B7890"/>
    <w:rsid w:val="006C020D"/>
    <w:rsid w:val="006C07C4"/>
    <w:rsid w:val="006C220B"/>
    <w:rsid w:val="006C30E6"/>
    <w:rsid w:val="006C4A5A"/>
    <w:rsid w:val="006C4EB7"/>
    <w:rsid w:val="006C7C51"/>
    <w:rsid w:val="006D093E"/>
    <w:rsid w:val="006D1002"/>
    <w:rsid w:val="006D108F"/>
    <w:rsid w:val="006D1BC6"/>
    <w:rsid w:val="006D24D0"/>
    <w:rsid w:val="006D2907"/>
    <w:rsid w:val="006D3073"/>
    <w:rsid w:val="006D3C3E"/>
    <w:rsid w:val="006D56A2"/>
    <w:rsid w:val="006D59E8"/>
    <w:rsid w:val="006D5DEA"/>
    <w:rsid w:val="006D6C53"/>
    <w:rsid w:val="006D740A"/>
    <w:rsid w:val="006D7AEA"/>
    <w:rsid w:val="006D7B81"/>
    <w:rsid w:val="006E07A6"/>
    <w:rsid w:val="006E126F"/>
    <w:rsid w:val="006E2B66"/>
    <w:rsid w:val="006E3F06"/>
    <w:rsid w:val="006E5200"/>
    <w:rsid w:val="006E641F"/>
    <w:rsid w:val="006E6E16"/>
    <w:rsid w:val="006E7A5D"/>
    <w:rsid w:val="006E7D17"/>
    <w:rsid w:val="006F066B"/>
    <w:rsid w:val="006F15FD"/>
    <w:rsid w:val="006F33B2"/>
    <w:rsid w:val="006F4219"/>
    <w:rsid w:val="006F6275"/>
    <w:rsid w:val="006F7EE6"/>
    <w:rsid w:val="00700D63"/>
    <w:rsid w:val="00701071"/>
    <w:rsid w:val="00701E0D"/>
    <w:rsid w:val="007032B2"/>
    <w:rsid w:val="007032F6"/>
    <w:rsid w:val="0070335B"/>
    <w:rsid w:val="007039C1"/>
    <w:rsid w:val="00703C8A"/>
    <w:rsid w:val="00705864"/>
    <w:rsid w:val="00705872"/>
    <w:rsid w:val="007066E0"/>
    <w:rsid w:val="007067D3"/>
    <w:rsid w:val="00706855"/>
    <w:rsid w:val="00706A96"/>
    <w:rsid w:val="00707202"/>
    <w:rsid w:val="00707417"/>
    <w:rsid w:val="00707478"/>
    <w:rsid w:val="00707CB0"/>
    <w:rsid w:val="00713150"/>
    <w:rsid w:val="00713AC1"/>
    <w:rsid w:val="00715495"/>
    <w:rsid w:val="00716070"/>
    <w:rsid w:val="00717162"/>
    <w:rsid w:val="00717383"/>
    <w:rsid w:val="007219AA"/>
    <w:rsid w:val="00722960"/>
    <w:rsid w:val="0072409D"/>
    <w:rsid w:val="0072435F"/>
    <w:rsid w:val="00724C62"/>
    <w:rsid w:val="00725396"/>
    <w:rsid w:val="0072746A"/>
    <w:rsid w:val="00727495"/>
    <w:rsid w:val="007279DE"/>
    <w:rsid w:val="00727B1B"/>
    <w:rsid w:val="00730DC2"/>
    <w:rsid w:val="0073166C"/>
    <w:rsid w:val="007323A8"/>
    <w:rsid w:val="00732DEC"/>
    <w:rsid w:val="007338D0"/>
    <w:rsid w:val="00733CD1"/>
    <w:rsid w:val="00734715"/>
    <w:rsid w:val="00734F8A"/>
    <w:rsid w:val="00734FB4"/>
    <w:rsid w:val="00735490"/>
    <w:rsid w:val="007367D9"/>
    <w:rsid w:val="00736BE1"/>
    <w:rsid w:val="00737B9E"/>
    <w:rsid w:val="00737D8B"/>
    <w:rsid w:val="00740DF2"/>
    <w:rsid w:val="00740E73"/>
    <w:rsid w:val="0074177E"/>
    <w:rsid w:val="00741AB0"/>
    <w:rsid w:val="007424EF"/>
    <w:rsid w:val="0074265E"/>
    <w:rsid w:val="0074486A"/>
    <w:rsid w:val="00746952"/>
    <w:rsid w:val="00746E50"/>
    <w:rsid w:val="007504DB"/>
    <w:rsid w:val="0075085C"/>
    <w:rsid w:val="00750C78"/>
    <w:rsid w:val="00753318"/>
    <w:rsid w:val="007539A9"/>
    <w:rsid w:val="00754A4E"/>
    <w:rsid w:val="007563BE"/>
    <w:rsid w:val="00756D01"/>
    <w:rsid w:val="007574B3"/>
    <w:rsid w:val="007603BC"/>
    <w:rsid w:val="00760DCC"/>
    <w:rsid w:val="00761125"/>
    <w:rsid w:val="00761E22"/>
    <w:rsid w:val="00762488"/>
    <w:rsid w:val="00762899"/>
    <w:rsid w:val="007628E7"/>
    <w:rsid w:val="007632FD"/>
    <w:rsid w:val="007646BF"/>
    <w:rsid w:val="00764B29"/>
    <w:rsid w:val="007658BE"/>
    <w:rsid w:val="0077077A"/>
    <w:rsid w:val="0077169B"/>
    <w:rsid w:val="00772AC6"/>
    <w:rsid w:val="00772C3E"/>
    <w:rsid w:val="00773369"/>
    <w:rsid w:val="007743E0"/>
    <w:rsid w:val="0077483E"/>
    <w:rsid w:val="0077558A"/>
    <w:rsid w:val="0077591C"/>
    <w:rsid w:val="00775D18"/>
    <w:rsid w:val="00776CB1"/>
    <w:rsid w:val="00777088"/>
    <w:rsid w:val="007774ED"/>
    <w:rsid w:val="00777CB0"/>
    <w:rsid w:val="00782508"/>
    <w:rsid w:val="00782DBA"/>
    <w:rsid w:val="00783B4C"/>
    <w:rsid w:val="00784024"/>
    <w:rsid w:val="007842BB"/>
    <w:rsid w:val="00784670"/>
    <w:rsid w:val="00784809"/>
    <w:rsid w:val="00784B50"/>
    <w:rsid w:val="00785D02"/>
    <w:rsid w:val="007900F1"/>
    <w:rsid w:val="0079113B"/>
    <w:rsid w:val="0079218A"/>
    <w:rsid w:val="007925F2"/>
    <w:rsid w:val="0079440C"/>
    <w:rsid w:val="00794677"/>
    <w:rsid w:val="00794B2B"/>
    <w:rsid w:val="00795C55"/>
    <w:rsid w:val="00795D0E"/>
    <w:rsid w:val="007961EC"/>
    <w:rsid w:val="00796321"/>
    <w:rsid w:val="00796D60"/>
    <w:rsid w:val="00796E83"/>
    <w:rsid w:val="007A0255"/>
    <w:rsid w:val="007A0E6C"/>
    <w:rsid w:val="007A2CA5"/>
    <w:rsid w:val="007A3098"/>
    <w:rsid w:val="007A3325"/>
    <w:rsid w:val="007A438D"/>
    <w:rsid w:val="007A6543"/>
    <w:rsid w:val="007B0837"/>
    <w:rsid w:val="007B0880"/>
    <w:rsid w:val="007B0E9C"/>
    <w:rsid w:val="007B0FEA"/>
    <w:rsid w:val="007B13BE"/>
    <w:rsid w:val="007B1E63"/>
    <w:rsid w:val="007B50FF"/>
    <w:rsid w:val="007B6CFB"/>
    <w:rsid w:val="007B6DCC"/>
    <w:rsid w:val="007B7CF7"/>
    <w:rsid w:val="007C0936"/>
    <w:rsid w:val="007C1177"/>
    <w:rsid w:val="007C1178"/>
    <w:rsid w:val="007C1D99"/>
    <w:rsid w:val="007C1EF0"/>
    <w:rsid w:val="007C384E"/>
    <w:rsid w:val="007C4902"/>
    <w:rsid w:val="007C5E71"/>
    <w:rsid w:val="007C6525"/>
    <w:rsid w:val="007D0142"/>
    <w:rsid w:val="007D07B8"/>
    <w:rsid w:val="007D2338"/>
    <w:rsid w:val="007D2EDD"/>
    <w:rsid w:val="007D4A6F"/>
    <w:rsid w:val="007D774E"/>
    <w:rsid w:val="007E29D9"/>
    <w:rsid w:val="007E2AE8"/>
    <w:rsid w:val="007E4B7A"/>
    <w:rsid w:val="007E7137"/>
    <w:rsid w:val="007F05A5"/>
    <w:rsid w:val="007F2E32"/>
    <w:rsid w:val="007F2FF8"/>
    <w:rsid w:val="007F37AD"/>
    <w:rsid w:val="007F3E8A"/>
    <w:rsid w:val="007F4805"/>
    <w:rsid w:val="007F4CF0"/>
    <w:rsid w:val="007F4FC3"/>
    <w:rsid w:val="007F61D3"/>
    <w:rsid w:val="007F69BB"/>
    <w:rsid w:val="007F71DB"/>
    <w:rsid w:val="007F7DD7"/>
    <w:rsid w:val="00800293"/>
    <w:rsid w:val="00801E85"/>
    <w:rsid w:val="00801F2A"/>
    <w:rsid w:val="00802581"/>
    <w:rsid w:val="0080454F"/>
    <w:rsid w:val="00804789"/>
    <w:rsid w:val="00805A3B"/>
    <w:rsid w:val="00805FF5"/>
    <w:rsid w:val="0080700B"/>
    <w:rsid w:val="00807254"/>
    <w:rsid w:val="008074EE"/>
    <w:rsid w:val="00810303"/>
    <w:rsid w:val="0081236F"/>
    <w:rsid w:val="00815871"/>
    <w:rsid w:val="00815BB1"/>
    <w:rsid w:val="00815F16"/>
    <w:rsid w:val="0081683E"/>
    <w:rsid w:val="00817C85"/>
    <w:rsid w:val="008200AF"/>
    <w:rsid w:val="00820B07"/>
    <w:rsid w:val="00820D3A"/>
    <w:rsid w:val="008221B4"/>
    <w:rsid w:val="008225FF"/>
    <w:rsid w:val="00823111"/>
    <w:rsid w:val="00824AF7"/>
    <w:rsid w:val="008252FB"/>
    <w:rsid w:val="008263C2"/>
    <w:rsid w:val="008264B6"/>
    <w:rsid w:val="00826D09"/>
    <w:rsid w:val="0083075D"/>
    <w:rsid w:val="0083260E"/>
    <w:rsid w:val="00832954"/>
    <w:rsid w:val="00832B7C"/>
    <w:rsid w:val="00834882"/>
    <w:rsid w:val="0083498D"/>
    <w:rsid w:val="00834E69"/>
    <w:rsid w:val="008352A7"/>
    <w:rsid w:val="00835FC6"/>
    <w:rsid w:val="0083708B"/>
    <w:rsid w:val="0083799A"/>
    <w:rsid w:val="008379E9"/>
    <w:rsid w:val="00840D1A"/>
    <w:rsid w:val="00840D38"/>
    <w:rsid w:val="00841B86"/>
    <w:rsid w:val="00842C08"/>
    <w:rsid w:val="008436BD"/>
    <w:rsid w:val="00844174"/>
    <w:rsid w:val="00844DCD"/>
    <w:rsid w:val="00845778"/>
    <w:rsid w:val="0084616F"/>
    <w:rsid w:val="00847F2E"/>
    <w:rsid w:val="008503C4"/>
    <w:rsid w:val="00852DB2"/>
    <w:rsid w:val="00854AE1"/>
    <w:rsid w:val="00854F96"/>
    <w:rsid w:val="00856159"/>
    <w:rsid w:val="00860505"/>
    <w:rsid w:val="00860716"/>
    <w:rsid w:val="00860AE7"/>
    <w:rsid w:val="0086148F"/>
    <w:rsid w:val="00861527"/>
    <w:rsid w:val="00861940"/>
    <w:rsid w:val="00861E7E"/>
    <w:rsid w:val="00862EE4"/>
    <w:rsid w:val="00863442"/>
    <w:rsid w:val="008635DB"/>
    <w:rsid w:val="0086364E"/>
    <w:rsid w:val="008637B0"/>
    <w:rsid w:val="00863836"/>
    <w:rsid w:val="00864A5F"/>
    <w:rsid w:val="00866B5F"/>
    <w:rsid w:val="00867072"/>
    <w:rsid w:val="00870818"/>
    <w:rsid w:val="00871993"/>
    <w:rsid w:val="0087255C"/>
    <w:rsid w:val="00872C31"/>
    <w:rsid w:val="00873CC8"/>
    <w:rsid w:val="00874C9F"/>
    <w:rsid w:val="00875BB1"/>
    <w:rsid w:val="008761FB"/>
    <w:rsid w:val="00876941"/>
    <w:rsid w:val="00877186"/>
    <w:rsid w:val="00877C77"/>
    <w:rsid w:val="00881B54"/>
    <w:rsid w:val="00882D9C"/>
    <w:rsid w:val="00884625"/>
    <w:rsid w:val="00884797"/>
    <w:rsid w:val="008847E1"/>
    <w:rsid w:val="00886015"/>
    <w:rsid w:val="0088705C"/>
    <w:rsid w:val="00891560"/>
    <w:rsid w:val="00891B47"/>
    <w:rsid w:val="00891FAE"/>
    <w:rsid w:val="00892423"/>
    <w:rsid w:val="00892FA8"/>
    <w:rsid w:val="0089385F"/>
    <w:rsid w:val="00894A69"/>
    <w:rsid w:val="008955BA"/>
    <w:rsid w:val="0089654C"/>
    <w:rsid w:val="008972C9"/>
    <w:rsid w:val="008979AB"/>
    <w:rsid w:val="008A0CB3"/>
    <w:rsid w:val="008A24A8"/>
    <w:rsid w:val="008A42DB"/>
    <w:rsid w:val="008A4675"/>
    <w:rsid w:val="008A5EAC"/>
    <w:rsid w:val="008A6A52"/>
    <w:rsid w:val="008A6DB8"/>
    <w:rsid w:val="008A705A"/>
    <w:rsid w:val="008A7736"/>
    <w:rsid w:val="008A7EF0"/>
    <w:rsid w:val="008B0CD5"/>
    <w:rsid w:val="008B1919"/>
    <w:rsid w:val="008B2429"/>
    <w:rsid w:val="008B42E0"/>
    <w:rsid w:val="008B44AE"/>
    <w:rsid w:val="008B481E"/>
    <w:rsid w:val="008B4C43"/>
    <w:rsid w:val="008B4FF3"/>
    <w:rsid w:val="008B51B5"/>
    <w:rsid w:val="008B5A3E"/>
    <w:rsid w:val="008B5F54"/>
    <w:rsid w:val="008C092F"/>
    <w:rsid w:val="008C1923"/>
    <w:rsid w:val="008C19FB"/>
    <w:rsid w:val="008C3911"/>
    <w:rsid w:val="008C3BE8"/>
    <w:rsid w:val="008C4307"/>
    <w:rsid w:val="008D05A3"/>
    <w:rsid w:val="008D09F3"/>
    <w:rsid w:val="008D1017"/>
    <w:rsid w:val="008D1FC7"/>
    <w:rsid w:val="008D471B"/>
    <w:rsid w:val="008D7417"/>
    <w:rsid w:val="008D7D7D"/>
    <w:rsid w:val="008E006E"/>
    <w:rsid w:val="008E0467"/>
    <w:rsid w:val="008E06C7"/>
    <w:rsid w:val="008E080D"/>
    <w:rsid w:val="008E32DF"/>
    <w:rsid w:val="008E5809"/>
    <w:rsid w:val="008E59B1"/>
    <w:rsid w:val="008E69C8"/>
    <w:rsid w:val="008E6B30"/>
    <w:rsid w:val="008E6CF4"/>
    <w:rsid w:val="008F2084"/>
    <w:rsid w:val="008F2205"/>
    <w:rsid w:val="008F2844"/>
    <w:rsid w:val="008F2C2C"/>
    <w:rsid w:val="008F37AB"/>
    <w:rsid w:val="008F3EF6"/>
    <w:rsid w:val="008F588B"/>
    <w:rsid w:val="008F599D"/>
    <w:rsid w:val="008F6B90"/>
    <w:rsid w:val="00900A86"/>
    <w:rsid w:val="0090425D"/>
    <w:rsid w:val="009044C0"/>
    <w:rsid w:val="00904C0F"/>
    <w:rsid w:val="009055D2"/>
    <w:rsid w:val="009056E8"/>
    <w:rsid w:val="00905932"/>
    <w:rsid w:val="00906891"/>
    <w:rsid w:val="00906A19"/>
    <w:rsid w:val="009110D4"/>
    <w:rsid w:val="00911601"/>
    <w:rsid w:val="009121C5"/>
    <w:rsid w:val="0091441B"/>
    <w:rsid w:val="00915463"/>
    <w:rsid w:val="00920566"/>
    <w:rsid w:val="00920D17"/>
    <w:rsid w:val="009234F1"/>
    <w:rsid w:val="00923C71"/>
    <w:rsid w:val="009240F2"/>
    <w:rsid w:val="00924A0C"/>
    <w:rsid w:val="00925383"/>
    <w:rsid w:val="00925425"/>
    <w:rsid w:val="009274DC"/>
    <w:rsid w:val="0093014F"/>
    <w:rsid w:val="00930350"/>
    <w:rsid w:val="00932604"/>
    <w:rsid w:val="00932C34"/>
    <w:rsid w:val="00932F24"/>
    <w:rsid w:val="0093339F"/>
    <w:rsid w:val="00934E8E"/>
    <w:rsid w:val="00935338"/>
    <w:rsid w:val="00935D68"/>
    <w:rsid w:val="00935EC7"/>
    <w:rsid w:val="00941EF7"/>
    <w:rsid w:val="00942009"/>
    <w:rsid w:val="00942A5A"/>
    <w:rsid w:val="009432DC"/>
    <w:rsid w:val="00943B4C"/>
    <w:rsid w:val="00944429"/>
    <w:rsid w:val="009451C9"/>
    <w:rsid w:val="00945C52"/>
    <w:rsid w:val="009461E4"/>
    <w:rsid w:val="00947079"/>
    <w:rsid w:val="00947CF6"/>
    <w:rsid w:val="00950921"/>
    <w:rsid w:val="0095248A"/>
    <w:rsid w:val="00952986"/>
    <w:rsid w:val="0095363B"/>
    <w:rsid w:val="00955590"/>
    <w:rsid w:val="0095701B"/>
    <w:rsid w:val="00957635"/>
    <w:rsid w:val="0096121F"/>
    <w:rsid w:val="00962012"/>
    <w:rsid w:val="00962849"/>
    <w:rsid w:val="00964E2C"/>
    <w:rsid w:val="00967560"/>
    <w:rsid w:val="00967CA1"/>
    <w:rsid w:val="00967F21"/>
    <w:rsid w:val="009700B9"/>
    <w:rsid w:val="00972FFC"/>
    <w:rsid w:val="009740F8"/>
    <w:rsid w:val="009742F4"/>
    <w:rsid w:val="009744B5"/>
    <w:rsid w:val="0098024A"/>
    <w:rsid w:val="009805CE"/>
    <w:rsid w:val="009811B2"/>
    <w:rsid w:val="00982A5E"/>
    <w:rsid w:val="0098333E"/>
    <w:rsid w:val="0098411E"/>
    <w:rsid w:val="0098495E"/>
    <w:rsid w:val="0098670C"/>
    <w:rsid w:val="009902E8"/>
    <w:rsid w:val="00991C64"/>
    <w:rsid w:val="009930A6"/>
    <w:rsid w:val="0099326B"/>
    <w:rsid w:val="00994456"/>
    <w:rsid w:val="009976D8"/>
    <w:rsid w:val="00997A1D"/>
    <w:rsid w:val="009A009C"/>
    <w:rsid w:val="009A1078"/>
    <w:rsid w:val="009A1D05"/>
    <w:rsid w:val="009A2779"/>
    <w:rsid w:val="009A32E8"/>
    <w:rsid w:val="009A3FB8"/>
    <w:rsid w:val="009A4F1C"/>
    <w:rsid w:val="009A58FF"/>
    <w:rsid w:val="009A5D3E"/>
    <w:rsid w:val="009A6870"/>
    <w:rsid w:val="009A7316"/>
    <w:rsid w:val="009A7C29"/>
    <w:rsid w:val="009A7C54"/>
    <w:rsid w:val="009A7E10"/>
    <w:rsid w:val="009B0107"/>
    <w:rsid w:val="009B2352"/>
    <w:rsid w:val="009B2593"/>
    <w:rsid w:val="009B2DEB"/>
    <w:rsid w:val="009B2FC4"/>
    <w:rsid w:val="009B3433"/>
    <w:rsid w:val="009B3F7F"/>
    <w:rsid w:val="009B4288"/>
    <w:rsid w:val="009B4504"/>
    <w:rsid w:val="009B4B3E"/>
    <w:rsid w:val="009B5823"/>
    <w:rsid w:val="009B5A01"/>
    <w:rsid w:val="009B69D3"/>
    <w:rsid w:val="009B7630"/>
    <w:rsid w:val="009B7BBD"/>
    <w:rsid w:val="009B7CE5"/>
    <w:rsid w:val="009C0ABC"/>
    <w:rsid w:val="009C16A4"/>
    <w:rsid w:val="009C25CD"/>
    <w:rsid w:val="009C2DAC"/>
    <w:rsid w:val="009C2E30"/>
    <w:rsid w:val="009C2F10"/>
    <w:rsid w:val="009C379B"/>
    <w:rsid w:val="009C4270"/>
    <w:rsid w:val="009C4406"/>
    <w:rsid w:val="009C440E"/>
    <w:rsid w:val="009C5B01"/>
    <w:rsid w:val="009D23F9"/>
    <w:rsid w:val="009D250B"/>
    <w:rsid w:val="009D2826"/>
    <w:rsid w:val="009D354A"/>
    <w:rsid w:val="009D44F6"/>
    <w:rsid w:val="009D5A1C"/>
    <w:rsid w:val="009D7941"/>
    <w:rsid w:val="009D7BB5"/>
    <w:rsid w:val="009D7CCC"/>
    <w:rsid w:val="009E0196"/>
    <w:rsid w:val="009E02E7"/>
    <w:rsid w:val="009E17DE"/>
    <w:rsid w:val="009E1F49"/>
    <w:rsid w:val="009E21E7"/>
    <w:rsid w:val="009E337F"/>
    <w:rsid w:val="009E3D58"/>
    <w:rsid w:val="009E6584"/>
    <w:rsid w:val="009E664A"/>
    <w:rsid w:val="009E7EDB"/>
    <w:rsid w:val="009F0769"/>
    <w:rsid w:val="009F1038"/>
    <w:rsid w:val="009F1267"/>
    <w:rsid w:val="009F20D5"/>
    <w:rsid w:val="009F4C71"/>
    <w:rsid w:val="009F5620"/>
    <w:rsid w:val="009F5BD3"/>
    <w:rsid w:val="009F7282"/>
    <w:rsid w:val="00A003A4"/>
    <w:rsid w:val="00A00D4A"/>
    <w:rsid w:val="00A011F1"/>
    <w:rsid w:val="00A022AD"/>
    <w:rsid w:val="00A028CE"/>
    <w:rsid w:val="00A0511F"/>
    <w:rsid w:val="00A07D55"/>
    <w:rsid w:val="00A114E9"/>
    <w:rsid w:val="00A120F3"/>
    <w:rsid w:val="00A135AD"/>
    <w:rsid w:val="00A14334"/>
    <w:rsid w:val="00A143EE"/>
    <w:rsid w:val="00A14B85"/>
    <w:rsid w:val="00A166F6"/>
    <w:rsid w:val="00A16B9B"/>
    <w:rsid w:val="00A17413"/>
    <w:rsid w:val="00A1766B"/>
    <w:rsid w:val="00A204C9"/>
    <w:rsid w:val="00A20549"/>
    <w:rsid w:val="00A233AC"/>
    <w:rsid w:val="00A23EA2"/>
    <w:rsid w:val="00A241D8"/>
    <w:rsid w:val="00A24EEC"/>
    <w:rsid w:val="00A2623A"/>
    <w:rsid w:val="00A27B34"/>
    <w:rsid w:val="00A308F7"/>
    <w:rsid w:val="00A30BE3"/>
    <w:rsid w:val="00A310A3"/>
    <w:rsid w:val="00A31549"/>
    <w:rsid w:val="00A3264E"/>
    <w:rsid w:val="00A3407C"/>
    <w:rsid w:val="00A35BDA"/>
    <w:rsid w:val="00A37BE4"/>
    <w:rsid w:val="00A40514"/>
    <w:rsid w:val="00A413CA"/>
    <w:rsid w:val="00A414FE"/>
    <w:rsid w:val="00A41691"/>
    <w:rsid w:val="00A42180"/>
    <w:rsid w:val="00A42306"/>
    <w:rsid w:val="00A42DA8"/>
    <w:rsid w:val="00A430DC"/>
    <w:rsid w:val="00A433B6"/>
    <w:rsid w:val="00A43BCA"/>
    <w:rsid w:val="00A444D5"/>
    <w:rsid w:val="00A453A4"/>
    <w:rsid w:val="00A45CAE"/>
    <w:rsid w:val="00A45DE0"/>
    <w:rsid w:val="00A4610F"/>
    <w:rsid w:val="00A462A5"/>
    <w:rsid w:val="00A464BE"/>
    <w:rsid w:val="00A4666A"/>
    <w:rsid w:val="00A468A9"/>
    <w:rsid w:val="00A47329"/>
    <w:rsid w:val="00A475A4"/>
    <w:rsid w:val="00A50431"/>
    <w:rsid w:val="00A50E91"/>
    <w:rsid w:val="00A514A8"/>
    <w:rsid w:val="00A51C9F"/>
    <w:rsid w:val="00A52173"/>
    <w:rsid w:val="00A532CC"/>
    <w:rsid w:val="00A54C6F"/>
    <w:rsid w:val="00A5564D"/>
    <w:rsid w:val="00A5629B"/>
    <w:rsid w:val="00A57F1C"/>
    <w:rsid w:val="00A6076D"/>
    <w:rsid w:val="00A65644"/>
    <w:rsid w:val="00A67986"/>
    <w:rsid w:val="00A67CB6"/>
    <w:rsid w:val="00A7026A"/>
    <w:rsid w:val="00A707FD"/>
    <w:rsid w:val="00A71CE6"/>
    <w:rsid w:val="00A72B4A"/>
    <w:rsid w:val="00A72BFF"/>
    <w:rsid w:val="00A744E9"/>
    <w:rsid w:val="00A75A9E"/>
    <w:rsid w:val="00A75D94"/>
    <w:rsid w:val="00A7661E"/>
    <w:rsid w:val="00A81726"/>
    <w:rsid w:val="00A81CC5"/>
    <w:rsid w:val="00A81DA2"/>
    <w:rsid w:val="00A836E5"/>
    <w:rsid w:val="00A840F9"/>
    <w:rsid w:val="00A844DC"/>
    <w:rsid w:val="00A855B4"/>
    <w:rsid w:val="00A85F3E"/>
    <w:rsid w:val="00A8635C"/>
    <w:rsid w:val="00A87952"/>
    <w:rsid w:val="00A90A08"/>
    <w:rsid w:val="00A9361D"/>
    <w:rsid w:val="00A94156"/>
    <w:rsid w:val="00A94FBE"/>
    <w:rsid w:val="00A95185"/>
    <w:rsid w:val="00A95934"/>
    <w:rsid w:val="00A95D7A"/>
    <w:rsid w:val="00A9643B"/>
    <w:rsid w:val="00A96698"/>
    <w:rsid w:val="00A96E5A"/>
    <w:rsid w:val="00AA0212"/>
    <w:rsid w:val="00AA0298"/>
    <w:rsid w:val="00AA0948"/>
    <w:rsid w:val="00AA26F7"/>
    <w:rsid w:val="00AA323D"/>
    <w:rsid w:val="00AA3479"/>
    <w:rsid w:val="00AA3C42"/>
    <w:rsid w:val="00AA3D74"/>
    <w:rsid w:val="00AA45F5"/>
    <w:rsid w:val="00AA4A94"/>
    <w:rsid w:val="00AA5ACB"/>
    <w:rsid w:val="00AA7471"/>
    <w:rsid w:val="00AA76E9"/>
    <w:rsid w:val="00AA7D56"/>
    <w:rsid w:val="00AB104A"/>
    <w:rsid w:val="00AB2CF3"/>
    <w:rsid w:val="00AB4403"/>
    <w:rsid w:val="00AB4F3B"/>
    <w:rsid w:val="00AB5E76"/>
    <w:rsid w:val="00AB6066"/>
    <w:rsid w:val="00AC018C"/>
    <w:rsid w:val="00AC0D29"/>
    <w:rsid w:val="00AC314D"/>
    <w:rsid w:val="00AC6535"/>
    <w:rsid w:val="00AC66AA"/>
    <w:rsid w:val="00AC6DFB"/>
    <w:rsid w:val="00AD04ED"/>
    <w:rsid w:val="00AD0E85"/>
    <w:rsid w:val="00AD1858"/>
    <w:rsid w:val="00AD2430"/>
    <w:rsid w:val="00AD2C2A"/>
    <w:rsid w:val="00AD376B"/>
    <w:rsid w:val="00AD5083"/>
    <w:rsid w:val="00AD5300"/>
    <w:rsid w:val="00AD751D"/>
    <w:rsid w:val="00AD7601"/>
    <w:rsid w:val="00AE0921"/>
    <w:rsid w:val="00AE1238"/>
    <w:rsid w:val="00AE26EB"/>
    <w:rsid w:val="00AE2762"/>
    <w:rsid w:val="00AE27EB"/>
    <w:rsid w:val="00AE3946"/>
    <w:rsid w:val="00AE4AEE"/>
    <w:rsid w:val="00AE4E89"/>
    <w:rsid w:val="00AE56CA"/>
    <w:rsid w:val="00AE58AB"/>
    <w:rsid w:val="00AE5E5D"/>
    <w:rsid w:val="00AE670D"/>
    <w:rsid w:val="00AE6D00"/>
    <w:rsid w:val="00AE7329"/>
    <w:rsid w:val="00AF0099"/>
    <w:rsid w:val="00AF04A3"/>
    <w:rsid w:val="00AF0EE9"/>
    <w:rsid w:val="00AF1FE7"/>
    <w:rsid w:val="00AF343D"/>
    <w:rsid w:val="00AF4862"/>
    <w:rsid w:val="00AF56D4"/>
    <w:rsid w:val="00AF580F"/>
    <w:rsid w:val="00AF5AA3"/>
    <w:rsid w:val="00AF6D17"/>
    <w:rsid w:val="00AF77EC"/>
    <w:rsid w:val="00AF7D16"/>
    <w:rsid w:val="00B00141"/>
    <w:rsid w:val="00B013FD"/>
    <w:rsid w:val="00B0143D"/>
    <w:rsid w:val="00B018DF"/>
    <w:rsid w:val="00B0643A"/>
    <w:rsid w:val="00B066EA"/>
    <w:rsid w:val="00B071E0"/>
    <w:rsid w:val="00B072D6"/>
    <w:rsid w:val="00B1139B"/>
    <w:rsid w:val="00B1167A"/>
    <w:rsid w:val="00B117B7"/>
    <w:rsid w:val="00B11EC5"/>
    <w:rsid w:val="00B11FAF"/>
    <w:rsid w:val="00B12A49"/>
    <w:rsid w:val="00B12E2C"/>
    <w:rsid w:val="00B12F3B"/>
    <w:rsid w:val="00B12F3D"/>
    <w:rsid w:val="00B13B68"/>
    <w:rsid w:val="00B14E2E"/>
    <w:rsid w:val="00B16205"/>
    <w:rsid w:val="00B16271"/>
    <w:rsid w:val="00B20113"/>
    <w:rsid w:val="00B20AB0"/>
    <w:rsid w:val="00B20FD7"/>
    <w:rsid w:val="00B22E21"/>
    <w:rsid w:val="00B24807"/>
    <w:rsid w:val="00B24C24"/>
    <w:rsid w:val="00B24D7B"/>
    <w:rsid w:val="00B25528"/>
    <w:rsid w:val="00B25B09"/>
    <w:rsid w:val="00B25E21"/>
    <w:rsid w:val="00B2708C"/>
    <w:rsid w:val="00B3029F"/>
    <w:rsid w:val="00B30F3E"/>
    <w:rsid w:val="00B31172"/>
    <w:rsid w:val="00B320C3"/>
    <w:rsid w:val="00B32C66"/>
    <w:rsid w:val="00B33015"/>
    <w:rsid w:val="00B35204"/>
    <w:rsid w:val="00B37A22"/>
    <w:rsid w:val="00B404B3"/>
    <w:rsid w:val="00B42CA9"/>
    <w:rsid w:val="00B43F1D"/>
    <w:rsid w:val="00B446BF"/>
    <w:rsid w:val="00B4512C"/>
    <w:rsid w:val="00B45438"/>
    <w:rsid w:val="00B461FB"/>
    <w:rsid w:val="00B462F2"/>
    <w:rsid w:val="00B47901"/>
    <w:rsid w:val="00B50F56"/>
    <w:rsid w:val="00B5141E"/>
    <w:rsid w:val="00B51BE3"/>
    <w:rsid w:val="00B52012"/>
    <w:rsid w:val="00B52C69"/>
    <w:rsid w:val="00B538A3"/>
    <w:rsid w:val="00B6062C"/>
    <w:rsid w:val="00B606BF"/>
    <w:rsid w:val="00B61CAE"/>
    <w:rsid w:val="00B61F96"/>
    <w:rsid w:val="00B64102"/>
    <w:rsid w:val="00B64C64"/>
    <w:rsid w:val="00B64EF0"/>
    <w:rsid w:val="00B6607A"/>
    <w:rsid w:val="00B660B6"/>
    <w:rsid w:val="00B66CA0"/>
    <w:rsid w:val="00B675A4"/>
    <w:rsid w:val="00B67CC8"/>
    <w:rsid w:val="00B67DC4"/>
    <w:rsid w:val="00B70994"/>
    <w:rsid w:val="00B712B7"/>
    <w:rsid w:val="00B715CE"/>
    <w:rsid w:val="00B7324E"/>
    <w:rsid w:val="00B739A3"/>
    <w:rsid w:val="00B73BD1"/>
    <w:rsid w:val="00B74C29"/>
    <w:rsid w:val="00B757FB"/>
    <w:rsid w:val="00B767A7"/>
    <w:rsid w:val="00B76FBA"/>
    <w:rsid w:val="00B8004A"/>
    <w:rsid w:val="00B81377"/>
    <w:rsid w:val="00B813BE"/>
    <w:rsid w:val="00B81F45"/>
    <w:rsid w:val="00B84A83"/>
    <w:rsid w:val="00B856E3"/>
    <w:rsid w:val="00B860E0"/>
    <w:rsid w:val="00B862EF"/>
    <w:rsid w:val="00B86351"/>
    <w:rsid w:val="00B87440"/>
    <w:rsid w:val="00B90253"/>
    <w:rsid w:val="00B90935"/>
    <w:rsid w:val="00B91BE3"/>
    <w:rsid w:val="00B91C21"/>
    <w:rsid w:val="00B91CCD"/>
    <w:rsid w:val="00B92344"/>
    <w:rsid w:val="00B92CC9"/>
    <w:rsid w:val="00B92FA7"/>
    <w:rsid w:val="00B94471"/>
    <w:rsid w:val="00B94F08"/>
    <w:rsid w:val="00B95636"/>
    <w:rsid w:val="00B963B6"/>
    <w:rsid w:val="00B972C8"/>
    <w:rsid w:val="00B97CBA"/>
    <w:rsid w:val="00BA1095"/>
    <w:rsid w:val="00BA1590"/>
    <w:rsid w:val="00BA1D80"/>
    <w:rsid w:val="00BA2FAD"/>
    <w:rsid w:val="00BA35C3"/>
    <w:rsid w:val="00BA3A33"/>
    <w:rsid w:val="00BA3ACA"/>
    <w:rsid w:val="00BA5120"/>
    <w:rsid w:val="00BA538F"/>
    <w:rsid w:val="00BA6958"/>
    <w:rsid w:val="00BA6B5C"/>
    <w:rsid w:val="00BB08B7"/>
    <w:rsid w:val="00BB0A71"/>
    <w:rsid w:val="00BB12CD"/>
    <w:rsid w:val="00BB3274"/>
    <w:rsid w:val="00BB4001"/>
    <w:rsid w:val="00BB470D"/>
    <w:rsid w:val="00BB548D"/>
    <w:rsid w:val="00BB68CF"/>
    <w:rsid w:val="00BC06E2"/>
    <w:rsid w:val="00BC11A7"/>
    <w:rsid w:val="00BC362B"/>
    <w:rsid w:val="00BC47B1"/>
    <w:rsid w:val="00BC5D87"/>
    <w:rsid w:val="00BC6456"/>
    <w:rsid w:val="00BC794D"/>
    <w:rsid w:val="00BD14AD"/>
    <w:rsid w:val="00BD1CBB"/>
    <w:rsid w:val="00BD290A"/>
    <w:rsid w:val="00BD2F31"/>
    <w:rsid w:val="00BD4BA2"/>
    <w:rsid w:val="00BD4F79"/>
    <w:rsid w:val="00BD5E11"/>
    <w:rsid w:val="00BD5F00"/>
    <w:rsid w:val="00BD6094"/>
    <w:rsid w:val="00BD6908"/>
    <w:rsid w:val="00BD75F8"/>
    <w:rsid w:val="00BD7FD7"/>
    <w:rsid w:val="00BE00D2"/>
    <w:rsid w:val="00BE24C4"/>
    <w:rsid w:val="00BE47E5"/>
    <w:rsid w:val="00BE4EB8"/>
    <w:rsid w:val="00BE4FEB"/>
    <w:rsid w:val="00BE5A92"/>
    <w:rsid w:val="00BE5B7B"/>
    <w:rsid w:val="00BE6CE9"/>
    <w:rsid w:val="00BE6D29"/>
    <w:rsid w:val="00BF0949"/>
    <w:rsid w:val="00BF0BB5"/>
    <w:rsid w:val="00BF11DA"/>
    <w:rsid w:val="00BF173D"/>
    <w:rsid w:val="00BF18E2"/>
    <w:rsid w:val="00BF3373"/>
    <w:rsid w:val="00BF378A"/>
    <w:rsid w:val="00BF4119"/>
    <w:rsid w:val="00BF488A"/>
    <w:rsid w:val="00BF48D8"/>
    <w:rsid w:val="00BF5174"/>
    <w:rsid w:val="00BF691C"/>
    <w:rsid w:val="00C00AD0"/>
    <w:rsid w:val="00C0129E"/>
    <w:rsid w:val="00C0183B"/>
    <w:rsid w:val="00C02AF7"/>
    <w:rsid w:val="00C02DE4"/>
    <w:rsid w:val="00C0330F"/>
    <w:rsid w:val="00C04063"/>
    <w:rsid w:val="00C047C7"/>
    <w:rsid w:val="00C05307"/>
    <w:rsid w:val="00C06420"/>
    <w:rsid w:val="00C06622"/>
    <w:rsid w:val="00C0672E"/>
    <w:rsid w:val="00C06805"/>
    <w:rsid w:val="00C10E0D"/>
    <w:rsid w:val="00C11252"/>
    <w:rsid w:val="00C1167C"/>
    <w:rsid w:val="00C11D5D"/>
    <w:rsid w:val="00C1250B"/>
    <w:rsid w:val="00C1336B"/>
    <w:rsid w:val="00C14644"/>
    <w:rsid w:val="00C15E3A"/>
    <w:rsid w:val="00C16D06"/>
    <w:rsid w:val="00C177F4"/>
    <w:rsid w:val="00C206CB"/>
    <w:rsid w:val="00C21004"/>
    <w:rsid w:val="00C231E3"/>
    <w:rsid w:val="00C2320C"/>
    <w:rsid w:val="00C2324F"/>
    <w:rsid w:val="00C24353"/>
    <w:rsid w:val="00C252FB"/>
    <w:rsid w:val="00C25763"/>
    <w:rsid w:val="00C26265"/>
    <w:rsid w:val="00C26669"/>
    <w:rsid w:val="00C26A99"/>
    <w:rsid w:val="00C3127D"/>
    <w:rsid w:val="00C31A3E"/>
    <w:rsid w:val="00C31AC2"/>
    <w:rsid w:val="00C31C3C"/>
    <w:rsid w:val="00C3243F"/>
    <w:rsid w:val="00C34F6C"/>
    <w:rsid w:val="00C364F0"/>
    <w:rsid w:val="00C36D81"/>
    <w:rsid w:val="00C40204"/>
    <w:rsid w:val="00C4076F"/>
    <w:rsid w:val="00C40C8D"/>
    <w:rsid w:val="00C41031"/>
    <w:rsid w:val="00C4511E"/>
    <w:rsid w:val="00C4516C"/>
    <w:rsid w:val="00C4671E"/>
    <w:rsid w:val="00C4675F"/>
    <w:rsid w:val="00C46DF1"/>
    <w:rsid w:val="00C50242"/>
    <w:rsid w:val="00C5052D"/>
    <w:rsid w:val="00C51488"/>
    <w:rsid w:val="00C523F8"/>
    <w:rsid w:val="00C532E4"/>
    <w:rsid w:val="00C54C5F"/>
    <w:rsid w:val="00C55158"/>
    <w:rsid w:val="00C555E0"/>
    <w:rsid w:val="00C55BD6"/>
    <w:rsid w:val="00C55C10"/>
    <w:rsid w:val="00C568AB"/>
    <w:rsid w:val="00C56F85"/>
    <w:rsid w:val="00C60AAA"/>
    <w:rsid w:val="00C6100A"/>
    <w:rsid w:val="00C6111A"/>
    <w:rsid w:val="00C616D0"/>
    <w:rsid w:val="00C6189E"/>
    <w:rsid w:val="00C626BD"/>
    <w:rsid w:val="00C63C7E"/>
    <w:rsid w:val="00C65A9D"/>
    <w:rsid w:val="00C65C39"/>
    <w:rsid w:val="00C663AD"/>
    <w:rsid w:val="00C66C27"/>
    <w:rsid w:val="00C66F20"/>
    <w:rsid w:val="00C672FE"/>
    <w:rsid w:val="00C67A11"/>
    <w:rsid w:val="00C7162B"/>
    <w:rsid w:val="00C71BEB"/>
    <w:rsid w:val="00C71D9B"/>
    <w:rsid w:val="00C739B5"/>
    <w:rsid w:val="00C73AB6"/>
    <w:rsid w:val="00C749CD"/>
    <w:rsid w:val="00C749F0"/>
    <w:rsid w:val="00C77120"/>
    <w:rsid w:val="00C7731A"/>
    <w:rsid w:val="00C8155E"/>
    <w:rsid w:val="00C8161C"/>
    <w:rsid w:val="00C81BE0"/>
    <w:rsid w:val="00C81C38"/>
    <w:rsid w:val="00C82C88"/>
    <w:rsid w:val="00C82CE3"/>
    <w:rsid w:val="00C84429"/>
    <w:rsid w:val="00C845B6"/>
    <w:rsid w:val="00C8515B"/>
    <w:rsid w:val="00C85FB5"/>
    <w:rsid w:val="00C86C27"/>
    <w:rsid w:val="00C8751B"/>
    <w:rsid w:val="00C90223"/>
    <w:rsid w:val="00C90B08"/>
    <w:rsid w:val="00C91033"/>
    <w:rsid w:val="00C91EF4"/>
    <w:rsid w:val="00C91FAF"/>
    <w:rsid w:val="00C93350"/>
    <w:rsid w:val="00C94C8F"/>
    <w:rsid w:val="00C96D94"/>
    <w:rsid w:val="00C97351"/>
    <w:rsid w:val="00C97890"/>
    <w:rsid w:val="00C97FE7"/>
    <w:rsid w:val="00CA0CCD"/>
    <w:rsid w:val="00CA181E"/>
    <w:rsid w:val="00CA19CA"/>
    <w:rsid w:val="00CA2B47"/>
    <w:rsid w:val="00CA35F9"/>
    <w:rsid w:val="00CA5398"/>
    <w:rsid w:val="00CA5F2D"/>
    <w:rsid w:val="00CA6035"/>
    <w:rsid w:val="00CA75B2"/>
    <w:rsid w:val="00CB09C8"/>
    <w:rsid w:val="00CB0FB8"/>
    <w:rsid w:val="00CB18A3"/>
    <w:rsid w:val="00CB1DDA"/>
    <w:rsid w:val="00CB3534"/>
    <w:rsid w:val="00CB40A8"/>
    <w:rsid w:val="00CB51D0"/>
    <w:rsid w:val="00CB5550"/>
    <w:rsid w:val="00CB571D"/>
    <w:rsid w:val="00CB5D98"/>
    <w:rsid w:val="00CB770B"/>
    <w:rsid w:val="00CC075D"/>
    <w:rsid w:val="00CC17B4"/>
    <w:rsid w:val="00CC1D8C"/>
    <w:rsid w:val="00CC284E"/>
    <w:rsid w:val="00CC5147"/>
    <w:rsid w:val="00CC6162"/>
    <w:rsid w:val="00CC6DB2"/>
    <w:rsid w:val="00CC7907"/>
    <w:rsid w:val="00CC7930"/>
    <w:rsid w:val="00CD0E38"/>
    <w:rsid w:val="00CD2814"/>
    <w:rsid w:val="00CD3B9F"/>
    <w:rsid w:val="00CD5151"/>
    <w:rsid w:val="00CD5BE2"/>
    <w:rsid w:val="00CD623D"/>
    <w:rsid w:val="00CD6BBB"/>
    <w:rsid w:val="00CD7038"/>
    <w:rsid w:val="00CD7255"/>
    <w:rsid w:val="00CD7DE8"/>
    <w:rsid w:val="00CE034D"/>
    <w:rsid w:val="00CE0540"/>
    <w:rsid w:val="00CE25A9"/>
    <w:rsid w:val="00CE3CFD"/>
    <w:rsid w:val="00CE5064"/>
    <w:rsid w:val="00CE596E"/>
    <w:rsid w:val="00CE5B64"/>
    <w:rsid w:val="00CE7880"/>
    <w:rsid w:val="00CF0EF1"/>
    <w:rsid w:val="00CF2B93"/>
    <w:rsid w:val="00CF4940"/>
    <w:rsid w:val="00CF5122"/>
    <w:rsid w:val="00CF52DC"/>
    <w:rsid w:val="00CF5F3E"/>
    <w:rsid w:val="00CF6C5C"/>
    <w:rsid w:val="00CF776E"/>
    <w:rsid w:val="00D00232"/>
    <w:rsid w:val="00D010D0"/>
    <w:rsid w:val="00D01EBE"/>
    <w:rsid w:val="00D02E53"/>
    <w:rsid w:val="00D03ECE"/>
    <w:rsid w:val="00D04088"/>
    <w:rsid w:val="00D042F7"/>
    <w:rsid w:val="00D05453"/>
    <w:rsid w:val="00D05659"/>
    <w:rsid w:val="00D10334"/>
    <w:rsid w:val="00D10929"/>
    <w:rsid w:val="00D10CE4"/>
    <w:rsid w:val="00D10DF2"/>
    <w:rsid w:val="00D10ED2"/>
    <w:rsid w:val="00D11A8C"/>
    <w:rsid w:val="00D1227B"/>
    <w:rsid w:val="00D12F7F"/>
    <w:rsid w:val="00D138FF"/>
    <w:rsid w:val="00D14A06"/>
    <w:rsid w:val="00D14B2F"/>
    <w:rsid w:val="00D15816"/>
    <w:rsid w:val="00D1705E"/>
    <w:rsid w:val="00D1788E"/>
    <w:rsid w:val="00D2027B"/>
    <w:rsid w:val="00D2097E"/>
    <w:rsid w:val="00D223E4"/>
    <w:rsid w:val="00D250C1"/>
    <w:rsid w:val="00D25AB8"/>
    <w:rsid w:val="00D31173"/>
    <w:rsid w:val="00D31EFD"/>
    <w:rsid w:val="00D3287F"/>
    <w:rsid w:val="00D3438B"/>
    <w:rsid w:val="00D348E3"/>
    <w:rsid w:val="00D34AA1"/>
    <w:rsid w:val="00D3719D"/>
    <w:rsid w:val="00D40CD6"/>
    <w:rsid w:val="00D42A1F"/>
    <w:rsid w:val="00D435CA"/>
    <w:rsid w:val="00D475EF"/>
    <w:rsid w:val="00D50DB3"/>
    <w:rsid w:val="00D516C2"/>
    <w:rsid w:val="00D51E9B"/>
    <w:rsid w:val="00D52251"/>
    <w:rsid w:val="00D53045"/>
    <w:rsid w:val="00D53161"/>
    <w:rsid w:val="00D53812"/>
    <w:rsid w:val="00D53974"/>
    <w:rsid w:val="00D53AB6"/>
    <w:rsid w:val="00D54632"/>
    <w:rsid w:val="00D553DA"/>
    <w:rsid w:val="00D57FFC"/>
    <w:rsid w:val="00D60707"/>
    <w:rsid w:val="00D608B3"/>
    <w:rsid w:val="00D61AC6"/>
    <w:rsid w:val="00D6233F"/>
    <w:rsid w:val="00D63A1A"/>
    <w:rsid w:val="00D63A21"/>
    <w:rsid w:val="00D660F1"/>
    <w:rsid w:val="00D66451"/>
    <w:rsid w:val="00D67E9C"/>
    <w:rsid w:val="00D70047"/>
    <w:rsid w:val="00D700D0"/>
    <w:rsid w:val="00D7052A"/>
    <w:rsid w:val="00D70DBA"/>
    <w:rsid w:val="00D70F44"/>
    <w:rsid w:val="00D711D4"/>
    <w:rsid w:val="00D7124E"/>
    <w:rsid w:val="00D714B5"/>
    <w:rsid w:val="00D715CE"/>
    <w:rsid w:val="00D726FE"/>
    <w:rsid w:val="00D73D19"/>
    <w:rsid w:val="00D74329"/>
    <w:rsid w:val="00D747A7"/>
    <w:rsid w:val="00D74915"/>
    <w:rsid w:val="00D7512E"/>
    <w:rsid w:val="00D753D0"/>
    <w:rsid w:val="00D764D1"/>
    <w:rsid w:val="00D76B00"/>
    <w:rsid w:val="00D76F34"/>
    <w:rsid w:val="00D7701B"/>
    <w:rsid w:val="00D803C5"/>
    <w:rsid w:val="00D81DF5"/>
    <w:rsid w:val="00D82C77"/>
    <w:rsid w:val="00D83D31"/>
    <w:rsid w:val="00D849D4"/>
    <w:rsid w:val="00D84C1D"/>
    <w:rsid w:val="00D8523B"/>
    <w:rsid w:val="00D854BB"/>
    <w:rsid w:val="00D858FB"/>
    <w:rsid w:val="00D8613D"/>
    <w:rsid w:val="00D86201"/>
    <w:rsid w:val="00D871AC"/>
    <w:rsid w:val="00D87360"/>
    <w:rsid w:val="00D901E4"/>
    <w:rsid w:val="00D91A35"/>
    <w:rsid w:val="00D91C69"/>
    <w:rsid w:val="00D91E54"/>
    <w:rsid w:val="00D91F0A"/>
    <w:rsid w:val="00D93887"/>
    <w:rsid w:val="00D939F7"/>
    <w:rsid w:val="00D9423D"/>
    <w:rsid w:val="00D94660"/>
    <w:rsid w:val="00D954E3"/>
    <w:rsid w:val="00D959A2"/>
    <w:rsid w:val="00D969C0"/>
    <w:rsid w:val="00DA03BF"/>
    <w:rsid w:val="00DA382D"/>
    <w:rsid w:val="00DA438F"/>
    <w:rsid w:val="00DA44D2"/>
    <w:rsid w:val="00DA45DB"/>
    <w:rsid w:val="00DA5712"/>
    <w:rsid w:val="00DA5976"/>
    <w:rsid w:val="00DA6DF4"/>
    <w:rsid w:val="00DB2349"/>
    <w:rsid w:val="00DB281D"/>
    <w:rsid w:val="00DB2D2C"/>
    <w:rsid w:val="00DB334A"/>
    <w:rsid w:val="00DB3601"/>
    <w:rsid w:val="00DB44C2"/>
    <w:rsid w:val="00DB4EB2"/>
    <w:rsid w:val="00DB51B9"/>
    <w:rsid w:val="00DB53AF"/>
    <w:rsid w:val="00DB6904"/>
    <w:rsid w:val="00DC0A9D"/>
    <w:rsid w:val="00DC38A7"/>
    <w:rsid w:val="00DC4796"/>
    <w:rsid w:val="00DC49C0"/>
    <w:rsid w:val="00DC4BAC"/>
    <w:rsid w:val="00DC6AAD"/>
    <w:rsid w:val="00DD0A3C"/>
    <w:rsid w:val="00DD168F"/>
    <w:rsid w:val="00DD245E"/>
    <w:rsid w:val="00DD3555"/>
    <w:rsid w:val="00DD3BE9"/>
    <w:rsid w:val="00DD40C4"/>
    <w:rsid w:val="00DD43C1"/>
    <w:rsid w:val="00DD5A63"/>
    <w:rsid w:val="00DD5C1D"/>
    <w:rsid w:val="00DD5D8B"/>
    <w:rsid w:val="00DD7BA6"/>
    <w:rsid w:val="00DE0016"/>
    <w:rsid w:val="00DE244D"/>
    <w:rsid w:val="00DE2AC3"/>
    <w:rsid w:val="00DE3E27"/>
    <w:rsid w:val="00DF0350"/>
    <w:rsid w:val="00DF174E"/>
    <w:rsid w:val="00DF2088"/>
    <w:rsid w:val="00DF2360"/>
    <w:rsid w:val="00DF35FB"/>
    <w:rsid w:val="00DF4024"/>
    <w:rsid w:val="00DF637F"/>
    <w:rsid w:val="00DF66C1"/>
    <w:rsid w:val="00DF75B8"/>
    <w:rsid w:val="00E01C3B"/>
    <w:rsid w:val="00E01FD3"/>
    <w:rsid w:val="00E03A7E"/>
    <w:rsid w:val="00E03E6C"/>
    <w:rsid w:val="00E04F88"/>
    <w:rsid w:val="00E05566"/>
    <w:rsid w:val="00E06572"/>
    <w:rsid w:val="00E06997"/>
    <w:rsid w:val="00E07050"/>
    <w:rsid w:val="00E07E6A"/>
    <w:rsid w:val="00E10010"/>
    <w:rsid w:val="00E10B7D"/>
    <w:rsid w:val="00E11179"/>
    <w:rsid w:val="00E117AB"/>
    <w:rsid w:val="00E11BB8"/>
    <w:rsid w:val="00E129DF"/>
    <w:rsid w:val="00E13062"/>
    <w:rsid w:val="00E14D66"/>
    <w:rsid w:val="00E14E0F"/>
    <w:rsid w:val="00E14F40"/>
    <w:rsid w:val="00E15BDD"/>
    <w:rsid w:val="00E164F8"/>
    <w:rsid w:val="00E16D24"/>
    <w:rsid w:val="00E16DAD"/>
    <w:rsid w:val="00E17ACE"/>
    <w:rsid w:val="00E20302"/>
    <w:rsid w:val="00E21C07"/>
    <w:rsid w:val="00E22193"/>
    <w:rsid w:val="00E22481"/>
    <w:rsid w:val="00E224C0"/>
    <w:rsid w:val="00E22AC1"/>
    <w:rsid w:val="00E22C93"/>
    <w:rsid w:val="00E24486"/>
    <w:rsid w:val="00E24540"/>
    <w:rsid w:val="00E24601"/>
    <w:rsid w:val="00E24DB0"/>
    <w:rsid w:val="00E2540D"/>
    <w:rsid w:val="00E25F8C"/>
    <w:rsid w:val="00E266FB"/>
    <w:rsid w:val="00E277B1"/>
    <w:rsid w:val="00E307A0"/>
    <w:rsid w:val="00E30C50"/>
    <w:rsid w:val="00E311A9"/>
    <w:rsid w:val="00E3143B"/>
    <w:rsid w:val="00E31D4B"/>
    <w:rsid w:val="00E31EE4"/>
    <w:rsid w:val="00E32445"/>
    <w:rsid w:val="00E3289F"/>
    <w:rsid w:val="00E32F96"/>
    <w:rsid w:val="00E32FD2"/>
    <w:rsid w:val="00E32FFA"/>
    <w:rsid w:val="00E35221"/>
    <w:rsid w:val="00E35454"/>
    <w:rsid w:val="00E36C77"/>
    <w:rsid w:val="00E36F05"/>
    <w:rsid w:val="00E36F84"/>
    <w:rsid w:val="00E372D8"/>
    <w:rsid w:val="00E37679"/>
    <w:rsid w:val="00E37A32"/>
    <w:rsid w:val="00E37F11"/>
    <w:rsid w:val="00E40315"/>
    <w:rsid w:val="00E40805"/>
    <w:rsid w:val="00E422F2"/>
    <w:rsid w:val="00E43152"/>
    <w:rsid w:val="00E432EB"/>
    <w:rsid w:val="00E44029"/>
    <w:rsid w:val="00E44B6D"/>
    <w:rsid w:val="00E4550C"/>
    <w:rsid w:val="00E4610F"/>
    <w:rsid w:val="00E462DE"/>
    <w:rsid w:val="00E50193"/>
    <w:rsid w:val="00E51382"/>
    <w:rsid w:val="00E51B2C"/>
    <w:rsid w:val="00E522D0"/>
    <w:rsid w:val="00E53282"/>
    <w:rsid w:val="00E532F6"/>
    <w:rsid w:val="00E53819"/>
    <w:rsid w:val="00E54553"/>
    <w:rsid w:val="00E545F9"/>
    <w:rsid w:val="00E5466C"/>
    <w:rsid w:val="00E56109"/>
    <w:rsid w:val="00E57D9E"/>
    <w:rsid w:val="00E61221"/>
    <w:rsid w:val="00E61426"/>
    <w:rsid w:val="00E63252"/>
    <w:rsid w:val="00E64904"/>
    <w:rsid w:val="00E64938"/>
    <w:rsid w:val="00E64EA7"/>
    <w:rsid w:val="00E66D3E"/>
    <w:rsid w:val="00E705F0"/>
    <w:rsid w:val="00E74188"/>
    <w:rsid w:val="00E76701"/>
    <w:rsid w:val="00E767D6"/>
    <w:rsid w:val="00E768F7"/>
    <w:rsid w:val="00E76AB5"/>
    <w:rsid w:val="00E772C9"/>
    <w:rsid w:val="00E77581"/>
    <w:rsid w:val="00E7773D"/>
    <w:rsid w:val="00E77CF3"/>
    <w:rsid w:val="00E77D0F"/>
    <w:rsid w:val="00E77EB7"/>
    <w:rsid w:val="00E81417"/>
    <w:rsid w:val="00E82353"/>
    <w:rsid w:val="00E833AE"/>
    <w:rsid w:val="00E83D45"/>
    <w:rsid w:val="00E8650F"/>
    <w:rsid w:val="00E9133F"/>
    <w:rsid w:val="00E92521"/>
    <w:rsid w:val="00E928CA"/>
    <w:rsid w:val="00E92BC2"/>
    <w:rsid w:val="00E92BF4"/>
    <w:rsid w:val="00E935FE"/>
    <w:rsid w:val="00E93758"/>
    <w:rsid w:val="00E956A7"/>
    <w:rsid w:val="00E95DDE"/>
    <w:rsid w:val="00E96778"/>
    <w:rsid w:val="00E9679F"/>
    <w:rsid w:val="00E97D1F"/>
    <w:rsid w:val="00EA032F"/>
    <w:rsid w:val="00EA339E"/>
    <w:rsid w:val="00EA3F69"/>
    <w:rsid w:val="00EA423D"/>
    <w:rsid w:val="00EA54BF"/>
    <w:rsid w:val="00EA628B"/>
    <w:rsid w:val="00EA640C"/>
    <w:rsid w:val="00EA7579"/>
    <w:rsid w:val="00EA7809"/>
    <w:rsid w:val="00EA7F27"/>
    <w:rsid w:val="00EB01D3"/>
    <w:rsid w:val="00EB0629"/>
    <w:rsid w:val="00EB13E7"/>
    <w:rsid w:val="00EB22E7"/>
    <w:rsid w:val="00EB4351"/>
    <w:rsid w:val="00EB4D52"/>
    <w:rsid w:val="00EB66CC"/>
    <w:rsid w:val="00EB73AE"/>
    <w:rsid w:val="00EC00EA"/>
    <w:rsid w:val="00EC0A21"/>
    <w:rsid w:val="00EC1397"/>
    <w:rsid w:val="00EC18DB"/>
    <w:rsid w:val="00EC1CA0"/>
    <w:rsid w:val="00EC1F37"/>
    <w:rsid w:val="00EC2452"/>
    <w:rsid w:val="00EC58FE"/>
    <w:rsid w:val="00EC599F"/>
    <w:rsid w:val="00EC6169"/>
    <w:rsid w:val="00EC637D"/>
    <w:rsid w:val="00EC7DBE"/>
    <w:rsid w:val="00ED0F03"/>
    <w:rsid w:val="00ED0F37"/>
    <w:rsid w:val="00ED15CE"/>
    <w:rsid w:val="00ED177C"/>
    <w:rsid w:val="00ED2595"/>
    <w:rsid w:val="00ED35E8"/>
    <w:rsid w:val="00ED4017"/>
    <w:rsid w:val="00ED47B7"/>
    <w:rsid w:val="00ED50F9"/>
    <w:rsid w:val="00ED51AB"/>
    <w:rsid w:val="00ED5329"/>
    <w:rsid w:val="00ED5D69"/>
    <w:rsid w:val="00ED6753"/>
    <w:rsid w:val="00ED7C63"/>
    <w:rsid w:val="00EE0D2E"/>
    <w:rsid w:val="00EE1796"/>
    <w:rsid w:val="00EE33D1"/>
    <w:rsid w:val="00EE60F8"/>
    <w:rsid w:val="00EE69FF"/>
    <w:rsid w:val="00EF0BC2"/>
    <w:rsid w:val="00EF2124"/>
    <w:rsid w:val="00EF2702"/>
    <w:rsid w:val="00EF4E15"/>
    <w:rsid w:val="00EF52D4"/>
    <w:rsid w:val="00EF52F8"/>
    <w:rsid w:val="00EF6D76"/>
    <w:rsid w:val="00F01359"/>
    <w:rsid w:val="00F01C24"/>
    <w:rsid w:val="00F01C5E"/>
    <w:rsid w:val="00F01CDA"/>
    <w:rsid w:val="00F02BCB"/>
    <w:rsid w:val="00F02DDC"/>
    <w:rsid w:val="00F03461"/>
    <w:rsid w:val="00F03B4C"/>
    <w:rsid w:val="00F048DA"/>
    <w:rsid w:val="00F0616D"/>
    <w:rsid w:val="00F06339"/>
    <w:rsid w:val="00F069D4"/>
    <w:rsid w:val="00F07423"/>
    <w:rsid w:val="00F07474"/>
    <w:rsid w:val="00F07F26"/>
    <w:rsid w:val="00F1032A"/>
    <w:rsid w:val="00F11EE1"/>
    <w:rsid w:val="00F12139"/>
    <w:rsid w:val="00F13A57"/>
    <w:rsid w:val="00F16955"/>
    <w:rsid w:val="00F17138"/>
    <w:rsid w:val="00F202FF"/>
    <w:rsid w:val="00F20A4B"/>
    <w:rsid w:val="00F2162F"/>
    <w:rsid w:val="00F229E9"/>
    <w:rsid w:val="00F24860"/>
    <w:rsid w:val="00F24A73"/>
    <w:rsid w:val="00F254C6"/>
    <w:rsid w:val="00F317EC"/>
    <w:rsid w:val="00F31812"/>
    <w:rsid w:val="00F31F7A"/>
    <w:rsid w:val="00F35054"/>
    <w:rsid w:val="00F3549A"/>
    <w:rsid w:val="00F359E1"/>
    <w:rsid w:val="00F36CF6"/>
    <w:rsid w:val="00F40245"/>
    <w:rsid w:val="00F407B0"/>
    <w:rsid w:val="00F41E30"/>
    <w:rsid w:val="00F42689"/>
    <w:rsid w:val="00F4287B"/>
    <w:rsid w:val="00F43181"/>
    <w:rsid w:val="00F44134"/>
    <w:rsid w:val="00F452A7"/>
    <w:rsid w:val="00F4593F"/>
    <w:rsid w:val="00F47F69"/>
    <w:rsid w:val="00F5012E"/>
    <w:rsid w:val="00F51022"/>
    <w:rsid w:val="00F5156D"/>
    <w:rsid w:val="00F5159D"/>
    <w:rsid w:val="00F51AD3"/>
    <w:rsid w:val="00F538A7"/>
    <w:rsid w:val="00F54CF4"/>
    <w:rsid w:val="00F555D0"/>
    <w:rsid w:val="00F55813"/>
    <w:rsid w:val="00F56448"/>
    <w:rsid w:val="00F56CA0"/>
    <w:rsid w:val="00F57E6D"/>
    <w:rsid w:val="00F61317"/>
    <w:rsid w:val="00F62840"/>
    <w:rsid w:val="00F62B13"/>
    <w:rsid w:val="00F62FDE"/>
    <w:rsid w:val="00F63DD2"/>
    <w:rsid w:val="00F63FF1"/>
    <w:rsid w:val="00F65DC3"/>
    <w:rsid w:val="00F72890"/>
    <w:rsid w:val="00F72AF5"/>
    <w:rsid w:val="00F74EAE"/>
    <w:rsid w:val="00F7749B"/>
    <w:rsid w:val="00F778B1"/>
    <w:rsid w:val="00F82058"/>
    <w:rsid w:val="00F82EF5"/>
    <w:rsid w:val="00F83AEC"/>
    <w:rsid w:val="00F83F71"/>
    <w:rsid w:val="00F85C91"/>
    <w:rsid w:val="00F86603"/>
    <w:rsid w:val="00F902E7"/>
    <w:rsid w:val="00F90338"/>
    <w:rsid w:val="00F916D0"/>
    <w:rsid w:val="00F956B6"/>
    <w:rsid w:val="00F957F2"/>
    <w:rsid w:val="00F960C7"/>
    <w:rsid w:val="00F96966"/>
    <w:rsid w:val="00F96AB0"/>
    <w:rsid w:val="00F97733"/>
    <w:rsid w:val="00FA026A"/>
    <w:rsid w:val="00FA0A7C"/>
    <w:rsid w:val="00FA4180"/>
    <w:rsid w:val="00FA4195"/>
    <w:rsid w:val="00FA5C2F"/>
    <w:rsid w:val="00FA6441"/>
    <w:rsid w:val="00FA71ED"/>
    <w:rsid w:val="00FB05A3"/>
    <w:rsid w:val="00FB13DC"/>
    <w:rsid w:val="00FB2314"/>
    <w:rsid w:val="00FB2D6A"/>
    <w:rsid w:val="00FB3CE6"/>
    <w:rsid w:val="00FB6198"/>
    <w:rsid w:val="00FB7598"/>
    <w:rsid w:val="00FB78E0"/>
    <w:rsid w:val="00FB7F1D"/>
    <w:rsid w:val="00FC0EBD"/>
    <w:rsid w:val="00FC0F86"/>
    <w:rsid w:val="00FC15DD"/>
    <w:rsid w:val="00FC2235"/>
    <w:rsid w:val="00FC303E"/>
    <w:rsid w:val="00FC31D9"/>
    <w:rsid w:val="00FC5414"/>
    <w:rsid w:val="00FC59E7"/>
    <w:rsid w:val="00FC5F3C"/>
    <w:rsid w:val="00FC6515"/>
    <w:rsid w:val="00FC714F"/>
    <w:rsid w:val="00FC756F"/>
    <w:rsid w:val="00FC7FD9"/>
    <w:rsid w:val="00FD0C19"/>
    <w:rsid w:val="00FD15BC"/>
    <w:rsid w:val="00FD1E7A"/>
    <w:rsid w:val="00FD222D"/>
    <w:rsid w:val="00FD3E78"/>
    <w:rsid w:val="00FD4B16"/>
    <w:rsid w:val="00FD6D68"/>
    <w:rsid w:val="00FD72A0"/>
    <w:rsid w:val="00FD7C85"/>
    <w:rsid w:val="00FE0774"/>
    <w:rsid w:val="00FE1798"/>
    <w:rsid w:val="00FE18CC"/>
    <w:rsid w:val="00FE2537"/>
    <w:rsid w:val="00FE2F3F"/>
    <w:rsid w:val="00FE312F"/>
    <w:rsid w:val="00FE34CD"/>
    <w:rsid w:val="00FE3AFE"/>
    <w:rsid w:val="00FE7AB1"/>
    <w:rsid w:val="00FE7B39"/>
    <w:rsid w:val="00FF016D"/>
    <w:rsid w:val="00FF176A"/>
    <w:rsid w:val="00FF31DF"/>
    <w:rsid w:val="00FF3C87"/>
    <w:rsid w:val="00FF42E2"/>
    <w:rsid w:val="00FF5458"/>
    <w:rsid w:val="00FF6B9F"/>
    <w:rsid w:val="00FF7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08FD1"/>
  <w15:docId w15:val="{DFF416E0-424D-43C5-BEFA-8882F46B7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5E0"/>
  </w:style>
  <w:style w:type="paragraph" w:styleId="Heading1">
    <w:name w:val="heading 1"/>
    <w:basedOn w:val="Normal"/>
    <w:next w:val="Normal"/>
    <w:uiPriority w:val="9"/>
    <w:qFormat/>
    <w:pPr>
      <w:keepNext/>
      <w:jc w:val="center"/>
      <w:outlineLvl w:val="0"/>
    </w:pPr>
    <w:rPr>
      <w:rFonts w:ascii="Calibri" w:eastAsia="Calibri" w:hAnsi="Calibri" w:cs="Calibri"/>
      <w:b/>
      <w:sz w:val="32"/>
      <w:szCs w:val="32"/>
    </w:rPr>
  </w:style>
  <w:style w:type="paragraph" w:styleId="Heading2">
    <w:name w:val="heading 2"/>
    <w:basedOn w:val="Normal"/>
    <w:next w:val="Normal"/>
    <w:uiPriority w:val="9"/>
    <w:semiHidden/>
    <w:unhideWhenUsed/>
    <w:qFormat/>
    <w:pPr>
      <w:keepNext/>
      <w:jc w:val="center"/>
      <w:outlineLvl w:val="1"/>
    </w:pPr>
    <w:rPr>
      <w:rFonts w:ascii="Calibri" w:eastAsia="Calibri" w:hAnsi="Calibri" w:cs="Calibri"/>
      <w:b/>
      <w:i/>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jc w:val="center"/>
      <w:outlineLvl w:val="3"/>
    </w:pPr>
    <w:rPr>
      <w:rFonts w:ascii="Cambria" w:eastAsia="Cambria" w:hAnsi="Cambria" w:cs="Cambria"/>
      <w:b/>
      <w:sz w:val="28"/>
      <w:szCs w:val="28"/>
    </w:rPr>
  </w:style>
  <w:style w:type="paragraph" w:styleId="Heading5">
    <w:name w:val="heading 5"/>
    <w:basedOn w:val="Normal"/>
    <w:next w:val="Normal"/>
    <w:link w:val="Heading5Char"/>
    <w:uiPriority w:val="9"/>
    <w:semiHidden/>
    <w:unhideWhenUsed/>
    <w:qFormat/>
    <w:pPr>
      <w:keepNext/>
      <w:jc w:val="center"/>
      <w:outlineLvl w:val="4"/>
    </w:pPr>
    <w:rPr>
      <w:rFonts w:ascii="Cambria" w:eastAsia="Cambria" w:hAnsi="Cambria" w:cs="Cambria"/>
      <w:b/>
      <w:i/>
      <w:sz w:val="26"/>
      <w:szCs w:val="26"/>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24" w:type="dxa"/>
        <w:left w:w="24" w:type="dxa"/>
        <w:bottom w:w="24" w:type="dxa"/>
        <w:right w:w="24" w:type="dxa"/>
      </w:tblCellMar>
    </w:tblPr>
  </w:style>
  <w:style w:type="paragraph" w:styleId="ListParagraph">
    <w:name w:val="List Paragraph"/>
    <w:basedOn w:val="Normal"/>
    <w:uiPriority w:val="34"/>
    <w:qFormat/>
    <w:rsid w:val="007B7CF7"/>
    <w:pPr>
      <w:ind w:left="720"/>
      <w:contextualSpacing/>
    </w:pPr>
  </w:style>
  <w:style w:type="paragraph" w:styleId="NoSpacing">
    <w:name w:val="No Spacing"/>
    <w:uiPriority w:val="1"/>
    <w:qFormat/>
    <w:rsid w:val="00B92FA7"/>
  </w:style>
  <w:style w:type="character" w:customStyle="1" w:styleId="Heading5Char">
    <w:name w:val="Heading 5 Char"/>
    <w:link w:val="Heading5"/>
    <w:uiPriority w:val="9"/>
    <w:semiHidden/>
    <w:rsid w:val="00350645"/>
    <w:rPr>
      <w:rFonts w:ascii="Cambria" w:eastAsia="Cambria" w:hAnsi="Cambria" w:cs="Cambria"/>
      <w:b/>
      <w:i/>
      <w:sz w:val="26"/>
      <w:szCs w:val="26"/>
    </w:rPr>
  </w:style>
  <w:style w:type="character" w:styleId="Hyperlink">
    <w:name w:val="Hyperlink"/>
    <w:basedOn w:val="DefaultParagraphFont"/>
    <w:uiPriority w:val="99"/>
    <w:unhideWhenUsed/>
    <w:rsid w:val="00E44029"/>
    <w:rPr>
      <w:strike w:val="0"/>
      <w:dstrike w:val="0"/>
      <w:color w:val="001BA0"/>
      <w:u w:val="none"/>
      <w:effect w:val="none"/>
    </w:rPr>
  </w:style>
  <w:style w:type="character" w:styleId="UnresolvedMention">
    <w:name w:val="Unresolved Mention"/>
    <w:basedOn w:val="DefaultParagraphFont"/>
    <w:uiPriority w:val="99"/>
    <w:semiHidden/>
    <w:unhideWhenUsed/>
    <w:rsid w:val="006747A4"/>
    <w:rPr>
      <w:color w:val="605E5C"/>
      <w:shd w:val="clear" w:color="auto" w:fill="E1DFDD"/>
    </w:rPr>
  </w:style>
  <w:style w:type="paragraph" w:styleId="BodyText">
    <w:name w:val="Body Text"/>
    <w:basedOn w:val="Normal"/>
    <w:link w:val="BodyTextChar"/>
    <w:uiPriority w:val="1"/>
    <w:qFormat/>
    <w:rsid w:val="0062765F"/>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2765F"/>
    <w:rPr>
      <w:rFonts w:ascii="Calibri" w:eastAsia="Calibri" w:hAnsi="Calibri" w:cs="Calibri"/>
      <w:sz w:val="22"/>
      <w:szCs w:val="22"/>
    </w:rPr>
  </w:style>
  <w:style w:type="character" w:styleId="FollowedHyperlink">
    <w:name w:val="FollowedHyperlink"/>
    <w:basedOn w:val="DefaultParagraphFont"/>
    <w:uiPriority w:val="99"/>
    <w:semiHidden/>
    <w:unhideWhenUsed/>
    <w:rsid w:val="006649F0"/>
    <w:rPr>
      <w:color w:val="800080" w:themeColor="followedHyperlink"/>
      <w:u w:val="single"/>
    </w:rPr>
  </w:style>
  <w:style w:type="numbering" w:customStyle="1" w:styleId="CurrentList1">
    <w:name w:val="Current List1"/>
    <w:uiPriority w:val="99"/>
    <w:rsid w:val="003669CB"/>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8114021">
      <w:bodyDiv w:val="1"/>
      <w:marLeft w:val="0"/>
      <w:marRight w:val="0"/>
      <w:marTop w:val="0"/>
      <w:marBottom w:val="0"/>
      <w:divBdr>
        <w:top w:val="none" w:sz="0" w:space="0" w:color="auto"/>
        <w:left w:val="none" w:sz="0" w:space="0" w:color="auto"/>
        <w:bottom w:val="none" w:sz="0" w:space="0" w:color="auto"/>
        <w:right w:val="none" w:sz="0" w:space="0" w:color="auto"/>
      </w:divBdr>
    </w:div>
    <w:div w:id="856389373">
      <w:bodyDiv w:val="1"/>
      <w:marLeft w:val="0"/>
      <w:marRight w:val="0"/>
      <w:marTop w:val="0"/>
      <w:marBottom w:val="0"/>
      <w:divBdr>
        <w:top w:val="none" w:sz="0" w:space="0" w:color="auto"/>
        <w:left w:val="none" w:sz="0" w:space="0" w:color="auto"/>
        <w:bottom w:val="none" w:sz="0" w:space="0" w:color="auto"/>
        <w:right w:val="none" w:sz="0" w:space="0" w:color="auto"/>
      </w:divBdr>
    </w:div>
    <w:div w:id="960064662">
      <w:bodyDiv w:val="1"/>
      <w:marLeft w:val="0"/>
      <w:marRight w:val="0"/>
      <w:marTop w:val="0"/>
      <w:marBottom w:val="0"/>
      <w:divBdr>
        <w:top w:val="none" w:sz="0" w:space="0" w:color="auto"/>
        <w:left w:val="none" w:sz="0" w:space="0" w:color="auto"/>
        <w:bottom w:val="none" w:sz="0" w:space="0" w:color="auto"/>
        <w:right w:val="none" w:sz="0" w:space="0" w:color="auto"/>
      </w:divBdr>
    </w:div>
    <w:div w:id="1192886556">
      <w:bodyDiv w:val="1"/>
      <w:marLeft w:val="0"/>
      <w:marRight w:val="0"/>
      <w:marTop w:val="0"/>
      <w:marBottom w:val="0"/>
      <w:divBdr>
        <w:top w:val="none" w:sz="0" w:space="0" w:color="auto"/>
        <w:left w:val="none" w:sz="0" w:space="0" w:color="auto"/>
        <w:bottom w:val="none" w:sz="0" w:space="0" w:color="auto"/>
        <w:right w:val="none" w:sz="0" w:space="0" w:color="auto"/>
      </w:divBdr>
    </w:div>
    <w:div w:id="1508521442">
      <w:bodyDiv w:val="1"/>
      <w:marLeft w:val="0"/>
      <w:marRight w:val="0"/>
      <w:marTop w:val="0"/>
      <w:marBottom w:val="0"/>
      <w:divBdr>
        <w:top w:val="none" w:sz="0" w:space="0" w:color="auto"/>
        <w:left w:val="none" w:sz="0" w:space="0" w:color="auto"/>
        <w:bottom w:val="none" w:sz="0" w:space="0" w:color="auto"/>
        <w:right w:val="none" w:sz="0" w:space="0" w:color="auto"/>
      </w:divBdr>
    </w:div>
    <w:div w:id="19936069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9522502931?pwd=azYK52VnHfODb0lqp3IEnoHDFbiZYE.1" TargetMode="External"/><Relationship Id="rId3" Type="http://schemas.openxmlformats.org/officeDocument/2006/relationships/numbering" Target="numbering.xml"/><Relationship Id="rId7" Type="http://schemas.openxmlformats.org/officeDocument/2006/relationships/image" Target="media/image1.gi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toredTranscription xmlns="http://schemas.microsoft.com/office/transcription/2022">{"storageType":"DocumentXmlStorage","descriptor":{"transcription":{"transcriptSegments":[{"text":"Speaking.","language":"en","start":0.9199999999999999,"end":1.27,"speakerId":0},{"text":"Last year, we tried to keep.","language":"en","start":4.41,"end":5.93,"speakerId":1},{"text":"More track of our.","language":"en","start":5.9399999999999995,"end":6.8999999999999995,"speakerId":1},{"text":"People instead of emails.","language":"en","start":7,"end":8.43,"speakerId":1},{"text":"You know, and stuff.","language":"en","start":8.44,"end":9.25,"speakerId":1},{"text":"It's.","language":"en","start":10.45,"end":10.729999999999999},{"text":"And then other.","language":"en","start":12.24,"end":12.94},{"text":"People say.","language":"en","start":12.95,"end":13.399999999999999,"speakerId":1},{"text":"Yes.","language":"en","start":24.32,"end":24.52},{"text":"So the next item on the agenda is 1.","language":"en","start":29.419999999999998,"end":31.909999999999997,"speakerId":1},{"text":"I hope I would have to talk about.","language":"en","start":31.919999999999998,"end":34.5,"speakerId":1},{"text":"So because we've had a good carryover.","language":"en","start":35.379999999999995,"end":38.519999999999996,"speakerId":1},{"text":"We.","language":"en","start":39.29,"end":39.49},{"text":"Got it.","language":"en","start":42.36,"end":42.67},{"text":"For the last three or four years.","language":"en","start":45.51,"end":47.129999999999995,"speakerId":1},{"text":"If we don't have to worry about anything called carryover.","language":"en","start":47.14,"end":50.22,"speakerId":1},{"text":"Carryover is a bad bad.","language":"en","start":50.86,"end":52.54,"speakerId":1},{"text":"Bad word.","language":"en","start":52.55,"end":53.41,"speakerId":1},{"text":"And it's not that we're.","language":"en","start":53.76,"end":55.449999999999996,"speakerId":1},{"text":"Carrying overbook because it hits a certain point.","language":"en","start":55.46,"end":57.77,"speakerId":1},{"text":"And the worst word.","language":"en","start":57.779999999999994,"end":58.88999999999999,"speakerId":1},{"text":"It's sweet.","language":"en","start":58.9,"end":59.519999999999996,"speakerId":1},{"text":"So because of oil and gas revenue, because of the money playing safe because of the money they saved.","language":"en","start":60.68,"end":66.89,"speakerId":1},{"text":"And put away.","language":"en","start":66.89999999999999,"end":67.30999999999999,"speakerId":1},{"text":"Sweet has not been.","language":"en","start":68.66,"end":69.75,"speakerId":1},{"text":"In the vocabulary.","language":"en","start":69.75999999999999,"end":70.77,"speakerId":1},{"text":"I have been around.","language":"en","start":71.1,"end":72.14,"speakerId":1},{"text":"The administrative position during one sweep.","language":"en","start":72.14999999999999,"end":74.25999999999999,"speakerId":1},{"text":"And they came in and they look interesting.","language":"en","start":75.41,"end":77.50999999999999,"speakerId":1},{"text":"I have not heard anything.","language":"en","start":81.1,"end":82.99,"speakerId":1},{"text":"I've been in meetings where it never came up, but two attorneys that work with charter schools are good education.","language":"en","start":84.19,"end":91.89999999999999,"speakerId":1},{"text":"We should.","language":"en","start":89.49,"end":89.8},{"text":"Happen to mention the word.","language":"en","start":91.95,"end":93.77,"speakerId":1},{"text":"There are people that I trust that could come, whether there was anything concrete to it.","language":"en","start":99.17999999999999,"end":103.38,"speakerId":1},{"text":"So and I don't even know honestly.","language":"en","start":104.53999999999999,"end":107.64999999999999,"speakerId":1},{"text":"And and Rebecca and I talked about this.","language":"en","start":107.66,"end":109.95,"speakerId":1},{"text":"We're gonna take you wanna take more money out?","language":"en","start":110.05999999999999,"end":112.28999999999999,"speakerId":1},{"text":"Of the carryover and designate it.","language":"en","start":112.3,"end":114.00999999999999,"speakerId":1},{"text":"Capital.","language":"en","start":114.85,"end":115.17999999999999},{"text":"Fulfilled.","language":"en","start":116.86,"end":117.33,"speakerId":1},{"text":"Thus, designating should provide the protection.","language":"en","start":119.28999999999999,"end":123.21,"speakerId":1},{"text":"So I think they're really hard.","language":"en","start":123.86,"end":124.9,"speakerId":1},{"text":"Touch the house with 33.","language":"en","start":128.34,"end":130.56,"speakerId":1},{"text":"That's local property tax.","language":"en","start":131.7,"end":133.51,"speakerId":1},{"text":"That's how they can't touch that they.","language":"en","start":133.60999999999999,"end":135.60999999999999,"speakerId":1},{"text":"Got from us.","language":"en","start":135.62,"end":136.32,"speakerId":1},{"text":"But what I'm asking you tonight is to.","language":"en","start":137.1,"end":139,"speakerId":1},{"text":"Accept my recommendation and take another $500,000 and add it.","language":"en","start":140.03,"end":144.46,"speakerId":1},{"text":"Yeah.","language":"en","start":141.20999999999998,"end":141.36999999999998},{"text":"To what we've already.","language":"en","start":144.93,"end":145.67000000000002},{"text":"Getting.","language":"en","start":145.79,"end":146.17},{"text":"Props to.","language":"en","start":148.19,"end":148.8,"speakerId":1},{"text":"6.","language":"en","start":150.69,"end":150.95,"speakerId":1},{"text":"Yeah, hopefully by designing anything so.","language":"en","start":152.81,"end":154.97,"speakerId":1},{"text":"Sweet.","language":"en","start":155.41,"end":155.78},{"text":"I can definitely.","language":"en","start":157.26,"end":158,"speakerId":1},{"text":"Why we have it?","language":"en","start":159.04,"end":159.82999999999998,"speakerId":1},{"text":"I think it's the right thing to do.","language":"en","start":164.12,"end":165.26,"speakerId":1},{"text":"Motion to approve designating 500,000 from operation.","language":"en","start":172.14,"end":175.97,"speakerId":1},{"text":"John Roberts.","language":"en","start":180.48999999999998,"end":181.26},{"text":"2nd.","language":"en","start":183.45999999999998,"end":183.80999999999997},{"text":"Moved and seconded any discussion.","language":"en","start":185.62,"end":187.03},{"text":"Play.","language":"en","start":191.23,"end":191.57},{"text":"Motion carries.","language":"en","start":193.42999999999998,"end":193.98999999999998}],"speakerNames":[null,null,null]},"audioOneDriveItem":{"driveId":"b!QatyHQKKbkiAIURiGZDMBi0XBfanYfhGsNwuWQ1Rj1DCaZxASyl-RZOc6Vlh2ayw","itemId":"013NR4XAIBDTYVSGYIHJAIYB4GR6BOZ76F"}}}</storedTranscription>
</file>

<file path=customXml/itemProps1.xml><?xml version="1.0" encoding="utf-8"?>
<ds:datastoreItem xmlns:ds="http://schemas.openxmlformats.org/officeDocument/2006/customXml" ds:itemID="{BE2E0B39-7526-43F0-B575-C96957622279}">
  <ds:schemaRefs>
    <ds:schemaRef ds:uri="http://schemas.openxmlformats.org/officeDocument/2006/bibliography"/>
  </ds:schemaRefs>
</ds:datastoreItem>
</file>

<file path=customXml/itemProps2.xml><?xml version="1.0" encoding="utf-8"?>
<ds:datastoreItem xmlns:ds="http://schemas.openxmlformats.org/officeDocument/2006/customXml" ds:itemID="{3829E241-202F-45F8-97C7-A068AD399475}">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4</Pages>
  <Words>766</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Romero</dc:creator>
  <cp:lastModifiedBy>Kim Romero</cp:lastModifiedBy>
  <cp:revision>27</cp:revision>
  <cp:lastPrinted>2025-03-11T23:32:00Z</cp:lastPrinted>
  <dcterms:created xsi:type="dcterms:W3CDTF">2025-09-09T19:27:00Z</dcterms:created>
  <dcterms:modified xsi:type="dcterms:W3CDTF">2025-09-10T16:21:00Z</dcterms:modified>
</cp:coreProperties>
</file>